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0448DE">
        <w:trPr>
          <w:trHeight w:val="4320"/>
        </w:trPr>
        <w:tc>
          <w:tcPr>
            <w:tcW w:w="10800" w:type="dxa"/>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0448DE">
        <w:trPr>
          <w:trHeight w:val="944"/>
        </w:trPr>
        <w:tc>
          <w:tcPr>
            <w:tcW w:w="10800" w:type="dxa"/>
            <w:vAlign w:val="center"/>
          </w:tcPr>
          <w:p w14:paraId="08C721BA" w14:textId="7EA00F63" w:rsidR="004048B0" w:rsidRPr="00F30B50" w:rsidRDefault="006B6BCE" w:rsidP="00375BB5">
            <w:pPr>
              <w:pStyle w:val="Overskrift1"/>
              <w:jc w:val="center"/>
            </w:pPr>
            <w:bookmarkStart w:id="0" w:name="_Toc168395486"/>
            <w:r w:rsidRPr="00375BB5">
              <w:rPr>
                <w:color w:val="auto"/>
              </w:rPr>
              <w:t>ProsjektRapport</w:t>
            </w:r>
            <w:bookmarkEnd w:id="0"/>
          </w:p>
        </w:tc>
      </w:tr>
      <w:tr w:rsidR="004048B0" w:rsidRPr="00F30B50" w14:paraId="761ED3C2" w14:textId="77777777" w:rsidTr="000448DE">
        <w:trPr>
          <w:trHeight w:val="1528"/>
        </w:trPr>
        <w:tc>
          <w:tcPr>
            <w:tcW w:w="10800" w:type="dxa"/>
            <w:vAlign w:val="center"/>
          </w:tcPr>
          <w:p w14:paraId="04C43480" w14:textId="70391212" w:rsidR="004048B0" w:rsidRPr="00F30B50" w:rsidRDefault="008D3075" w:rsidP="004048B0">
            <w:pPr>
              <w:pStyle w:val="Undertittel"/>
              <w:framePr w:wrap="auto" w:vAnchor="margin" w:hAnchor="text" w:yAlign="inline"/>
            </w:pPr>
            <w:r w:rsidRPr="00F30B50">
              <w:t xml:space="preserve">  </w:t>
            </w:r>
            <w:bookmarkStart w:id="1" w:name="_Toc168395487"/>
            <w:r w:rsidR="006B6BCE" w:rsidRPr="00F30B50">
              <w:rPr>
                <w:color w:val="auto"/>
              </w:rPr>
              <w:t>Biscuit Clicker 2.0</w:t>
            </w:r>
            <w:bookmarkEnd w:id="1"/>
          </w:p>
        </w:tc>
      </w:tr>
      <w:tr w:rsidR="004048B0" w:rsidRPr="00F30B50" w14:paraId="2649AC32" w14:textId="77777777" w:rsidTr="000448DE">
        <w:trPr>
          <w:trHeight w:val="6491"/>
        </w:trPr>
        <w:tc>
          <w:tcPr>
            <w:tcW w:w="10800" w:type="dxa"/>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10134"/>
      </w:tblGrid>
      <w:tr w:rsidR="00517D36" w:rsidRPr="00F30B50" w14:paraId="2AAA9871" w14:textId="77777777" w:rsidTr="000448DE">
        <w:trPr>
          <w:trHeight w:val="3152"/>
        </w:trPr>
        <w:tc>
          <w:tcPr>
            <w:tcW w:w="195" w:type="dxa"/>
            <w:vMerge w:val="restart"/>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shd w:val="clear" w:color="auto" w:fill="auto"/>
            <w:vAlign w:val="bottom"/>
          </w:tcPr>
          <w:p w14:paraId="449531F7" w14:textId="112B881A" w:rsidR="00517D36" w:rsidRPr="00F30B50" w:rsidRDefault="00517D36" w:rsidP="00E952AA">
            <w:bookmarkStart w:id="2"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2"/>
          </w:p>
        </w:tc>
      </w:tr>
      <w:tr w:rsidR="00315DFA" w:rsidRPr="00F30B50" w14:paraId="0F67CBF8" w14:textId="77777777" w:rsidTr="000448DE">
        <w:trPr>
          <w:trHeight w:val="1247"/>
        </w:trPr>
        <w:tc>
          <w:tcPr>
            <w:tcW w:w="195" w:type="dxa"/>
            <w:vMerge/>
          </w:tcPr>
          <w:p w14:paraId="6DA6EB02" w14:textId="77777777" w:rsidR="00517D36" w:rsidRPr="00F30B50" w:rsidRDefault="00517D36" w:rsidP="00D51608"/>
        </w:tc>
        <w:tc>
          <w:tcPr>
            <w:tcW w:w="9006" w:type="dxa"/>
            <w:shd w:val="clear" w:color="auto" w:fill="auto"/>
            <w:vAlign w:val="bottom"/>
          </w:tcPr>
          <w:p w14:paraId="3792A244" w14:textId="660EB15B" w:rsidR="00517D36" w:rsidRPr="00F30B50" w:rsidRDefault="00463694" w:rsidP="00C17936">
            <w:pPr>
              <w:pStyle w:val="Overskrift1"/>
              <w:rPr>
                <w:color w:val="auto"/>
              </w:rPr>
            </w:pPr>
            <w:bookmarkStart w:id="3" w:name="_Toc157076256"/>
            <w:bookmarkStart w:id="4" w:name="_Toc168395488"/>
            <w:r w:rsidRPr="00F30B50">
              <w:rPr>
                <w:color w:val="auto"/>
              </w:rPr>
              <w:t>Innholds-fortegnelse</w:t>
            </w:r>
            <w:bookmarkEnd w:id="3"/>
            <w:bookmarkEnd w:id="4"/>
          </w:p>
        </w:tc>
      </w:tr>
      <w:tr w:rsidR="00315DFA" w:rsidRPr="00F30B50" w14:paraId="74311D8A" w14:textId="77777777" w:rsidTr="000448DE">
        <w:trPr>
          <w:trHeight w:val="1247"/>
        </w:trPr>
        <w:tc>
          <w:tcPr>
            <w:tcW w:w="195" w:type="dxa"/>
          </w:tcPr>
          <w:p w14:paraId="34EDDCAA" w14:textId="77777777" w:rsidR="00005575" w:rsidRPr="00F30B50" w:rsidRDefault="00005575" w:rsidP="00D51608"/>
        </w:tc>
        <w:tc>
          <w:tcPr>
            <w:tcW w:w="9006" w:type="dxa"/>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10D25255" w14:textId="77777777" w:rsidR="003E3563" w:rsidRDefault="00A7506D" w:rsidP="001F7125">
                <w:pPr>
                  <w:pStyle w:val="Overskriftforinnholdsfortegnelse"/>
                  <w:rPr>
                    <w:noProof/>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6FAD31E3" w14:textId="30D6DDEC" w:rsidR="003E3563" w:rsidRDefault="00000000">
                <w:pPr>
                  <w:pStyle w:val="INNH1"/>
                  <w:tabs>
                    <w:tab w:val="right" w:leader="dot" w:pos="10456"/>
                  </w:tabs>
                  <w:rPr>
                    <w:rFonts w:eastAsiaTheme="minorEastAsia"/>
                    <w:noProof/>
                    <w:kern w:val="2"/>
                    <w:sz w:val="24"/>
                    <w:szCs w:val="24"/>
                    <w:lang w:eastAsia="nb-NO"/>
                    <w14:ligatures w14:val="standardContextual"/>
                  </w:rPr>
                </w:pPr>
                <w:hyperlink w:anchor="_Toc168395486" w:history="1">
                  <w:r w:rsidR="003E3563" w:rsidRPr="00927182">
                    <w:rPr>
                      <w:rStyle w:val="Hyperkobling"/>
                      <w:noProof/>
                    </w:rPr>
                    <w:t>ProsjektRapport</w:t>
                  </w:r>
                  <w:r w:rsidR="003E3563">
                    <w:rPr>
                      <w:noProof/>
                      <w:webHidden/>
                    </w:rPr>
                    <w:tab/>
                  </w:r>
                  <w:r w:rsidR="003E3563">
                    <w:rPr>
                      <w:noProof/>
                      <w:webHidden/>
                    </w:rPr>
                    <w:fldChar w:fldCharType="begin"/>
                  </w:r>
                  <w:r w:rsidR="003E3563">
                    <w:rPr>
                      <w:noProof/>
                      <w:webHidden/>
                    </w:rPr>
                    <w:instrText xml:space="preserve"> PAGEREF _Toc168395486 \h </w:instrText>
                  </w:r>
                  <w:r w:rsidR="003E3563">
                    <w:rPr>
                      <w:noProof/>
                      <w:webHidden/>
                    </w:rPr>
                  </w:r>
                  <w:r w:rsidR="003E3563">
                    <w:rPr>
                      <w:noProof/>
                      <w:webHidden/>
                    </w:rPr>
                    <w:fldChar w:fldCharType="separate"/>
                  </w:r>
                  <w:r w:rsidR="003E3563">
                    <w:rPr>
                      <w:noProof/>
                      <w:webHidden/>
                    </w:rPr>
                    <w:t>1</w:t>
                  </w:r>
                  <w:r w:rsidR="003E3563">
                    <w:rPr>
                      <w:noProof/>
                      <w:webHidden/>
                    </w:rPr>
                    <w:fldChar w:fldCharType="end"/>
                  </w:r>
                </w:hyperlink>
              </w:p>
              <w:p w14:paraId="625FB558" w14:textId="40CA3832"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87" w:history="1">
                  <w:r w:rsidR="003E3563" w:rsidRPr="00927182">
                    <w:rPr>
                      <w:rStyle w:val="Hyperkobling"/>
                      <w:noProof/>
                    </w:rPr>
                    <w:t>Biscuit Clicker 2.0</w:t>
                  </w:r>
                  <w:r w:rsidR="003E3563">
                    <w:rPr>
                      <w:noProof/>
                      <w:webHidden/>
                    </w:rPr>
                    <w:tab/>
                  </w:r>
                  <w:r w:rsidR="003E3563">
                    <w:rPr>
                      <w:noProof/>
                      <w:webHidden/>
                    </w:rPr>
                    <w:fldChar w:fldCharType="begin"/>
                  </w:r>
                  <w:r w:rsidR="003E3563">
                    <w:rPr>
                      <w:noProof/>
                      <w:webHidden/>
                    </w:rPr>
                    <w:instrText xml:space="preserve"> PAGEREF _Toc168395487 \h </w:instrText>
                  </w:r>
                  <w:r w:rsidR="003E3563">
                    <w:rPr>
                      <w:noProof/>
                      <w:webHidden/>
                    </w:rPr>
                  </w:r>
                  <w:r w:rsidR="003E3563">
                    <w:rPr>
                      <w:noProof/>
                      <w:webHidden/>
                    </w:rPr>
                    <w:fldChar w:fldCharType="separate"/>
                  </w:r>
                  <w:r w:rsidR="003E3563">
                    <w:rPr>
                      <w:noProof/>
                      <w:webHidden/>
                    </w:rPr>
                    <w:t>1</w:t>
                  </w:r>
                  <w:r w:rsidR="003E3563">
                    <w:rPr>
                      <w:noProof/>
                      <w:webHidden/>
                    </w:rPr>
                    <w:fldChar w:fldCharType="end"/>
                  </w:r>
                </w:hyperlink>
              </w:p>
              <w:p w14:paraId="0CBCCFC2" w14:textId="43688406" w:rsidR="003E3563" w:rsidRDefault="00000000">
                <w:pPr>
                  <w:pStyle w:val="INNH1"/>
                  <w:tabs>
                    <w:tab w:val="right" w:leader="dot" w:pos="10456"/>
                  </w:tabs>
                  <w:rPr>
                    <w:rFonts w:eastAsiaTheme="minorEastAsia"/>
                    <w:noProof/>
                    <w:kern w:val="2"/>
                    <w:sz w:val="24"/>
                    <w:szCs w:val="24"/>
                    <w:lang w:eastAsia="nb-NO"/>
                    <w14:ligatures w14:val="standardContextual"/>
                  </w:rPr>
                </w:pPr>
                <w:hyperlink w:anchor="_Toc168395488" w:history="1">
                  <w:r w:rsidR="003E3563" w:rsidRPr="00927182">
                    <w:rPr>
                      <w:rStyle w:val="Hyperkobling"/>
                      <w:noProof/>
                    </w:rPr>
                    <w:t>Innholds-fortegnelse</w:t>
                  </w:r>
                  <w:r w:rsidR="003E3563">
                    <w:rPr>
                      <w:noProof/>
                      <w:webHidden/>
                    </w:rPr>
                    <w:tab/>
                  </w:r>
                  <w:r w:rsidR="003E3563">
                    <w:rPr>
                      <w:noProof/>
                      <w:webHidden/>
                    </w:rPr>
                    <w:fldChar w:fldCharType="begin"/>
                  </w:r>
                  <w:r w:rsidR="003E3563">
                    <w:rPr>
                      <w:noProof/>
                      <w:webHidden/>
                    </w:rPr>
                    <w:instrText xml:space="preserve"> PAGEREF _Toc168395488 \h </w:instrText>
                  </w:r>
                  <w:r w:rsidR="003E3563">
                    <w:rPr>
                      <w:noProof/>
                      <w:webHidden/>
                    </w:rPr>
                  </w:r>
                  <w:r w:rsidR="003E3563">
                    <w:rPr>
                      <w:noProof/>
                      <w:webHidden/>
                    </w:rPr>
                    <w:fldChar w:fldCharType="separate"/>
                  </w:r>
                  <w:r w:rsidR="003E3563">
                    <w:rPr>
                      <w:noProof/>
                      <w:webHidden/>
                    </w:rPr>
                    <w:t>2</w:t>
                  </w:r>
                  <w:r w:rsidR="003E3563">
                    <w:rPr>
                      <w:noProof/>
                      <w:webHidden/>
                    </w:rPr>
                    <w:fldChar w:fldCharType="end"/>
                  </w:r>
                </w:hyperlink>
              </w:p>
              <w:p w14:paraId="427AF056" w14:textId="0E12FFA4"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489" w:history="1">
                  <w:r w:rsidR="003E3563" w:rsidRPr="00927182">
                    <w:rPr>
                      <w:rStyle w:val="Hyperkobling"/>
                      <w:noProof/>
                    </w:rPr>
                    <w:t>Innledning</w:t>
                  </w:r>
                  <w:r w:rsidR="003E3563">
                    <w:rPr>
                      <w:noProof/>
                      <w:webHidden/>
                    </w:rPr>
                    <w:tab/>
                  </w:r>
                  <w:r w:rsidR="003E3563">
                    <w:rPr>
                      <w:noProof/>
                      <w:webHidden/>
                    </w:rPr>
                    <w:fldChar w:fldCharType="begin"/>
                  </w:r>
                  <w:r w:rsidR="003E3563">
                    <w:rPr>
                      <w:noProof/>
                      <w:webHidden/>
                    </w:rPr>
                    <w:instrText xml:space="preserve"> PAGEREF _Toc168395489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0162E930" w14:textId="5F3D0BF5"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0" w:history="1">
                  <w:r w:rsidR="003E3563" w:rsidRPr="00927182">
                    <w:rPr>
                      <w:rStyle w:val="Hyperkobling"/>
                      <w:noProof/>
                    </w:rPr>
                    <w:t>Prosjekt Beskrivelse</w:t>
                  </w:r>
                  <w:r w:rsidR="003E3563">
                    <w:rPr>
                      <w:noProof/>
                      <w:webHidden/>
                    </w:rPr>
                    <w:tab/>
                  </w:r>
                  <w:r w:rsidR="003E3563">
                    <w:rPr>
                      <w:noProof/>
                      <w:webHidden/>
                    </w:rPr>
                    <w:fldChar w:fldCharType="begin"/>
                  </w:r>
                  <w:r w:rsidR="003E3563">
                    <w:rPr>
                      <w:noProof/>
                      <w:webHidden/>
                    </w:rPr>
                    <w:instrText xml:space="preserve"> PAGEREF _Toc168395490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4A989706" w14:textId="150C94E4"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1" w:history="1">
                  <w:r w:rsidR="003E3563" w:rsidRPr="00927182">
                    <w:rPr>
                      <w:rStyle w:val="Hyperkobling"/>
                      <w:noProof/>
                    </w:rPr>
                    <w:t>Motivasjon</w:t>
                  </w:r>
                  <w:r w:rsidR="003E3563">
                    <w:rPr>
                      <w:noProof/>
                      <w:webHidden/>
                    </w:rPr>
                    <w:tab/>
                  </w:r>
                  <w:r w:rsidR="003E3563">
                    <w:rPr>
                      <w:noProof/>
                      <w:webHidden/>
                    </w:rPr>
                    <w:fldChar w:fldCharType="begin"/>
                  </w:r>
                  <w:r w:rsidR="003E3563">
                    <w:rPr>
                      <w:noProof/>
                      <w:webHidden/>
                    </w:rPr>
                    <w:instrText xml:space="preserve"> PAGEREF _Toc168395491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5AE6B10C" w14:textId="2B225A31"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2" w:history="1">
                  <w:r w:rsidR="003E3563" w:rsidRPr="00927182">
                    <w:rPr>
                      <w:rStyle w:val="Hyperkobling"/>
                      <w:noProof/>
                    </w:rPr>
                    <w:t>teknologivvalg</w:t>
                  </w:r>
                  <w:r w:rsidR="003E3563">
                    <w:rPr>
                      <w:noProof/>
                      <w:webHidden/>
                    </w:rPr>
                    <w:tab/>
                  </w:r>
                  <w:r w:rsidR="003E3563">
                    <w:rPr>
                      <w:noProof/>
                      <w:webHidden/>
                    </w:rPr>
                    <w:fldChar w:fldCharType="begin"/>
                  </w:r>
                  <w:r w:rsidR="003E3563">
                    <w:rPr>
                      <w:noProof/>
                      <w:webHidden/>
                    </w:rPr>
                    <w:instrText xml:space="preserve"> PAGEREF _Toc168395492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5F2305EE" w14:textId="1923CFE6"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493" w:history="1">
                  <w:r w:rsidR="003E3563" w:rsidRPr="00927182">
                    <w:rPr>
                      <w:rStyle w:val="Hyperkobling"/>
                      <w:noProof/>
                    </w:rPr>
                    <w:t>Prosjektplan</w:t>
                  </w:r>
                  <w:r w:rsidR="003E3563">
                    <w:rPr>
                      <w:noProof/>
                      <w:webHidden/>
                    </w:rPr>
                    <w:tab/>
                  </w:r>
                  <w:r w:rsidR="003E3563">
                    <w:rPr>
                      <w:noProof/>
                      <w:webHidden/>
                    </w:rPr>
                    <w:fldChar w:fldCharType="begin"/>
                  </w:r>
                  <w:r w:rsidR="003E3563">
                    <w:rPr>
                      <w:noProof/>
                      <w:webHidden/>
                    </w:rPr>
                    <w:instrText xml:space="preserve"> PAGEREF _Toc168395493 \h </w:instrText>
                  </w:r>
                  <w:r w:rsidR="003E3563">
                    <w:rPr>
                      <w:noProof/>
                      <w:webHidden/>
                    </w:rPr>
                  </w:r>
                  <w:r w:rsidR="003E3563">
                    <w:rPr>
                      <w:noProof/>
                      <w:webHidden/>
                    </w:rPr>
                    <w:fldChar w:fldCharType="separate"/>
                  </w:r>
                  <w:r w:rsidR="003E3563">
                    <w:rPr>
                      <w:noProof/>
                      <w:webHidden/>
                    </w:rPr>
                    <w:t>4</w:t>
                  </w:r>
                  <w:r w:rsidR="003E3563">
                    <w:rPr>
                      <w:noProof/>
                      <w:webHidden/>
                    </w:rPr>
                    <w:fldChar w:fldCharType="end"/>
                  </w:r>
                </w:hyperlink>
              </w:p>
              <w:p w14:paraId="5DA75CDE" w14:textId="322EC472"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494" w:history="1">
                  <w:r w:rsidR="003E3563" w:rsidRPr="00927182">
                    <w:rPr>
                      <w:rStyle w:val="Hyperkobling"/>
                      <w:noProof/>
                    </w:rPr>
                    <w:t>Dokumentasjon</w:t>
                  </w:r>
                  <w:r w:rsidR="003E3563">
                    <w:rPr>
                      <w:noProof/>
                      <w:webHidden/>
                    </w:rPr>
                    <w:tab/>
                  </w:r>
                  <w:r w:rsidR="003E3563">
                    <w:rPr>
                      <w:noProof/>
                      <w:webHidden/>
                    </w:rPr>
                    <w:fldChar w:fldCharType="begin"/>
                  </w:r>
                  <w:r w:rsidR="003E3563">
                    <w:rPr>
                      <w:noProof/>
                      <w:webHidden/>
                    </w:rPr>
                    <w:instrText xml:space="preserve"> PAGEREF _Toc168395494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78A28F94" w14:textId="7506F343"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5" w:history="1">
                  <w:r w:rsidR="003E3563" w:rsidRPr="00927182">
                    <w:rPr>
                      <w:rStyle w:val="Hyperkobling"/>
                      <w:noProof/>
                    </w:rPr>
                    <w:t>Nettverkstegning</w:t>
                  </w:r>
                  <w:r w:rsidR="003E3563">
                    <w:rPr>
                      <w:noProof/>
                      <w:webHidden/>
                    </w:rPr>
                    <w:tab/>
                  </w:r>
                  <w:r w:rsidR="003E3563">
                    <w:rPr>
                      <w:noProof/>
                      <w:webHidden/>
                    </w:rPr>
                    <w:fldChar w:fldCharType="begin"/>
                  </w:r>
                  <w:r w:rsidR="003E3563">
                    <w:rPr>
                      <w:noProof/>
                      <w:webHidden/>
                    </w:rPr>
                    <w:instrText xml:space="preserve"> PAGEREF _Toc168395495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0F6B264B" w14:textId="713565A2"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6" w:history="1">
                  <w:r w:rsidR="003E3563" w:rsidRPr="00927182">
                    <w:rPr>
                      <w:rStyle w:val="Hyperkobling"/>
                      <w:noProof/>
                      <w:lang w:bidi="nb-NO"/>
                    </w:rPr>
                    <w:t>Backup-rutiner</w:t>
                  </w:r>
                  <w:r w:rsidR="003E3563">
                    <w:rPr>
                      <w:noProof/>
                      <w:webHidden/>
                    </w:rPr>
                    <w:tab/>
                  </w:r>
                  <w:r w:rsidR="003E3563">
                    <w:rPr>
                      <w:noProof/>
                      <w:webHidden/>
                    </w:rPr>
                    <w:fldChar w:fldCharType="begin"/>
                  </w:r>
                  <w:r w:rsidR="003E3563">
                    <w:rPr>
                      <w:noProof/>
                      <w:webHidden/>
                    </w:rPr>
                    <w:instrText xml:space="preserve"> PAGEREF _Toc168395496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1CA8B2BC" w14:textId="58678373"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7" w:history="1">
                  <w:r w:rsidR="003E3563" w:rsidRPr="00927182">
                    <w:rPr>
                      <w:rStyle w:val="Hyperkobling"/>
                      <w:noProof/>
                      <w:lang w:bidi="nb-NO"/>
                    </w:rPr>
                    <w:t>Teknisk dokumentasjon</w:t>
                  </w:r>
                  <w:r w:rsidR="003E3563">
                    <w:rPr>
                      <w:noProof/>
                      <w:webHidden/>
                    </w:rPr>
                    <w:tab/>
                  </w:r>
                  <w:r w:rsidR="003E3563">
                    <w:rPr>
                      <w:noProof/>
                      <w:webHidden/>
                    </w:rPr>
                    <w:fldChar w:fldCharType="begin"/>
                  </w:r>
                  <w:r w:rsidR="003E3563">
                    <w:rPr>
                      <w:noProof/>
                      <w:webHidden/>
                    </w:rPr>
                    <w:instrText xml:space="preserve"> PAGEREF _Toc168395497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0EDDA593" w14:textId="57C2627D"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8" w:history="1">
                  <w:r w:rsidR="003E3563" w:rsidRPr="00927182">
                    <w:rPr>
                      <w:rStyle w:val="Hyperkobling"/>
                      <w:noProof/>
                    </w:rPr>
                    <w:t>Biscuit Clicker quickguide</w:t>
                  </w:r>
                  <w:r w:rsidR="003E3563">
                    <w:rPr>
                      <w:noProof/>
                      <w:webHidden/>
                    </w:rPr>
                    <w:tab/>
                  </w:r>
                  <w:r w:rsidR="003E3563">
                    <w:rPr>
                      <w:noProof/>
                      <w:webHidden/>
                    </w:rPr>
                    <w:fldChar w:fldCharType="begin"/>
                  </w:r>
                  <w:r w:rsidR="003E3563">
                    <w:rPr>
                      <w:noProof/>
                      <w:webHidden/>
                    </w:rPr>
                    <w:instrText xml:space="preserve"> PAGEREF _Toc168395498 \h </w:instrText>
                  </w:r>
                  <w:r w:rsidR="003E3563">
                    <w:rPr>
                      <w:noProof/>
                      <w:webHidden/>
                    </w:rPr>
                  </w:r>
                  <w:r w:rsidR="003E3563">
                    <w:rPr>
                      <w:noProof/>
                      <w:webHidden/>
                    </w:rPr>
                    <w:fldChar w:fldCharType="separate"/>
                  </w:r>
                  <w:r w:rsidR="003E3563">
                    <w:rPr>
                      <w:noProof/>
                      <w:webHidden/>
                    </w:rPr>
                    <w:t>6</w:t>
                  </w:r>
                  <w:r w:rsidR="003E3563">
                    <w:rPr>
                      <w:noProof/>
                      <w:webHidden/>
                    </w:rPr>
                    <w:fldChar w:fldCharType="end"/>
                  </w:r>
                </w:hyperlink>
              </w:p>
              <w:p w14:paraId="6825B29F" w14:textId="3AE540CC"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9" w:history="1">
                  <w:r w:rsidR="003E3563" w:rsidRPr="00927182">
                    <w:rPr>
                      <w:rStyle w:val="Hyperkobling"/>
                      <w:noProof/>
                    </w:rPr>
                    <w:t>Farge Palett</w:t>
                  </w:r>
                  <w:r w:rsidR="003E3563">
                    <w:rPr>
                      <w:noProof/>
                      <w:webHidden/>
                    </w:rPr>
                    <w:tab/>
                  </w:r>
                  <w:r w:rsidR="003E3563">
                    <w:rPr>
                      <w:noProof/>
                      <w:webHidden/>
                    </w:rPr>
                    <w:fldChar w:fldCharType="begin"/>
                  </w:r>
                  <w:r w:rsidR="003E3563">
                    <w:rPr>
                      <w:noProof/>
                      <w:webHidden/>
                    </w:rPr>
                    <w:instrText xml:space="preserve"> PAGEREF _Toc168395499 \h </w:instrText>
                  </w:r>
                  <w:r w:rsidR="003E3563">
                    <w:rPr>
                      <w:noProof/>
                      <w:webHidden/>
                    </w:rPr>
                  </w:r>
                  <w:r w:rsidR="003E3563">
                    <w:rPr>
                      <w:noProof/>
                      <w:webHidden/>
                    </w:rPr>
                    <w:fldChar w:fldCharType="separate"/>
                  </w:r>
                  <w:r w:rsidR="003E3563">
                    <w:rPr>
                      <w:noProof/>
                      <w:webHidden/>
                    </w:rPr>
                    <w:t>7</w:t>
                  </w:r>
                  <w:r w:rsidR="003E3563">
                    <w:rPr>
                      <w:noProof/>
                      <w:webHidden/>
                    </w:rPr>
                    <w:fldChar w:fldCharType="end"/>
                  </w:r>
                </w:hyperlink>
              </w:p>
              <w:p w14:paraId="09425CC6" w14:textId="2F4E7DE4"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500" w:history="1">
                  <w:r w:rsidR="003E3563" w:rsidRPr="00927182">
                    <w:rPr>
                      <w:rStyle w:val="Hyperkobling"/>
                      <w:noProof/>
                    </w:rPr>
                    <w:t>Annet Dokumentasjon</w:t>
                  </w:r>
                  <w:r w:rsidR="003E3563">
                    <w:rPr>
                      <w:noProof/>
                      <w:webHidden/>
                    </w:rPr>
                    <w:tab/>
                  </w:r>
                  <w:r w:rsidR="003E3563">
                    <w:rPr>
                      <w:noProof/>
                      <w:webHidden/>
                    </w:rPr>
                    <w:fldChar w:fldCharType="begin"/>
                  </w:r>
                  <w:r w:rsidR="003E3563">
                    <w:rPr>
                      <w:noProof/>
                      <w:webHidden/>
                    </w:rPr>
                    <w:instrText xml:space="preserve"> PAGEREF _Toc168395500 \h </w:instrText>
                  </w:r>
                  <w:r w:rsidR="003E3563">
                    <w:rPr>
                      <w:noProof/>
                      <w:webHidden/>
                    </w:rPr>
                  </w:r>
                  <w:r w:rsidR="003E3563">
                    <w:rPr>
                      <w:noProof/>
                      <w:webHidden/>
                    </w:rPr>
                    <w:fldChar w:fldCharType="separate"/>
                  </w:r>
                  <w:r w:rsidR="003E3563">
                    <w:rPr>
                      <w:noProof/>
                      <w:webHidden/>
                    </w:rPr>
                    <w:t>7</w:t>
                  </w:r>
                  <w:r w:rsidR="003E3563">
                    <w:rPr>
                      <w:noProof/>
                      <w:webHidden/>
                    </w:rPr>
                    <w:fldChar w:fldCharType="end"/>
                  </w:r>
                </w:hyperlink>
              </w:p>
              <w:p w14:paraId="51EDD7B1" w14:textId="395ACB67"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1" w:history="1">
                  <w:r w:rsidR="003E3563" w:rsidRPr="00927182">
                    <w:rPr>
                      <w:rStyle w:val="Hyperkobling"/>
                      <w:noProof/>
                    </w:rPr>
                    <w:t>Releant Lovverk</w:t>
                  </w:r>
                  <w:r w:rsidR="003E3563">
                    <w:rPr>
                      <w:noProof/>
                      <w:webHidden/>
                    </w:rPr>
                    <w:tab/>
                  </w:r>
                  <w:r w:rsidR="003E3563">
                    <w:rPr>
                      <w:noProof/>
                      <w:webHidden/>
                    </w:rPr>
                    <w:fldChar w:fldCharType="begin"/>
                  </w:r>
                  <w:r w:rsidR="003E3563">
                    <w:rPr>
                      <w:noProof/>
                      <w:webHidden/>
                    </w:rPr>
                    <w:instrText xml:space="preserve"> PAGEREF _Toc168395501 \h </w:instrText>
                  </w:r>
                  <w:r w:rsidR="003E3563">
                    <w:rPr>
                      <w:noProof/>
                      <w:webHidden/>
                    </w:rPr>
                  </w:r>
                  <w:r w:rsidR="003E3563">
                    <w:rPr>
                      <w:noProof/>
                      <w:webHidden/>
                    </w:rPr>
                    <w:fldChar w:fldCharType="separate"/>
                  </w:r>
                  <w:r w:rsidR="003E3563">
                    <w:rPr>
                      <w:noProof/>
                      <w:webHidden/>
                    </w:rPr>
                    <w:t>8</w:t>
                  </w:r>
                  <w:r w:rsidR="003E3563">
                    <w:rPr>
                      <w:noProof/>
                      <w:webHidden/>
                    </w:rPr>
                    <w:fldChar w:fldCharType="end"/>
                  </w:r>
                </w:hyperlink>
              </w:p>
              <w:p w14:paraId="2C78913F" w14:textId="78DD9A01"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502" w:history="1">
                  <w:r w:rsidR="003E3563" w:rsidRPr="00927182">
                    <w:rPr>
                      <w:rStyle w:val="Hyperkobling"/>
                      <w:noProof/>
                    </w:rPr>
                    <w:t>Tabell</w:t>
                  </w:r>
                  <w:r w:rsidR="003E3563">
                    <w:rPr>
                      <w:noProof/>
                      <w:webHidden/>
                    </w:rPr>
                    <w:tab/>
                  </w:r>
                  <w:r w:rsidR="003E3563">
                    <w:rPr>
                      <w:noProof/>
                      <w:webHidden/>
                    </w:rPr>
                    <w:fldChar w:fldCharType="begin"/>
                  </w:r>
                  <w:r w:rsidR="003E3563">
                    <w:rPr>
                      <w:noProof/>
                      <w:webHidden/>
                    </w:rPr>
                    <w:instrText xml:space="preserve"> PAGEREF _Toc168395502 \h </w:instrText>
                  </w:r>
                  <w:r w:rsidR="003E3563">
                    <w:rPr>
                      <w:noProof/>
                      <w:webHidden/>
                    </w:rPr>
                  </w:r>
                  <w:r w:rsidR="003E3563">
                    <w:rPr>
                      <w:noProof/>
                      <w:webHidden/>
                    </w:rPr>
                    <w:fldChar w:fldCharType="separate"/>
                  </w:r>
                  <w:r w:rsidR="003E3563">
                    <w:rPr>
                      <w:noProof/>
                      <w:webHidden/>
                    </w:rPr>
                    <w:t>8</w:t>
                  </w:r>
                  <w:r w:rsidR="003E3563">
                    <w:rPr>
                      <w:noProof/>
                      <w:webHidden/>
                    </w:rPr>
                    <w:fldChar w:fldCharType="end"/>
                  </w:r>
                </w:hyperlink>
              </w:p>
              <w:p w14:paraId="2868DF9A" w14:textId="503BAAAE"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3" w:history="1">
                  <w:r w:rsidR="003E3563" w:rsidRPr="00927182">
                    <w:rPr>
                      <w:rStyle w:val="Hyperkobling"/>
                      <w:noProof/>
                    </w:rPr>
                    <w:t>Risiko-analyse og tiltak</w:t>
                  </w:r>
                  <w:r w:rsidR="003E3563">
                    <w:rPr>
                      <w:noProof/>
                      <w:webHidden/>
                    </w:rPr>
                    <w:tab/>
                  </w:r>
                  <w:r w:rsidR="003E3563">
                    <w:rPr>
                      <w:noProof/>
                      <w:webHidden/>
                    </w:rPr>
                    <w:fldChar w:fldCharType="begin"/>
                  </w:r>
                  <w:r w:rsidR="003E3563">
                    <w:rPr>
                      <w:noProof/>
                      <w:webHidden/>
                    </w:rPr>
                    <w:instrText xml:space="preserve"> PAGEREF _Toc168395503 \h </w:instrText>
                  </w:r>
                  <w:r w:rsidR="003E3563">
                    <w:rPr>
                      <w:noProof/>
                      <w:webHidden/>
                    </w:rPr>
                  </w:r>
                  <w:r w:rsidR="003E3563">
                    <w:rPr>
                      <w:noProof/>
                      <w:webHidden/>
                    </w:rPr>
                    <w:fldChar w:fldCharType="separate"/>
                  </w:r>
                  <w:r w:rsidR="003E3563">
                    <w:rPr>
                      <w:noProof/>
                      <w:webHidden/>
                    </w:rPr>
                    <w:t>9</w:t>
                  </w:r>
                  <w:r w:rsidR="003E3563">
                    <w:rPr>
                      <w:noProof/>
                      <w:webHidden/>
                    </w:rPr>
                    <w:fldChar w:fldCharType="end"/>
                  </w:r>
                </w:hyperlink>
              </w:p>
              <w:p w14:paraId="5A56D5E2" w14:textId="058594CC"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4" w:history="1">
                  <w:r w:rsidR="003E3563" w:rsidRPr="00927182">
                    <w:rPr>
                      <w:rStyle w:val="Hyperkobling"/>
                      <w:noProof/>
                    </w:rPr>
                    <w:t>Egenevurdering</w:t>
                  </w:r>
                  <w:r w:rsidR="003E3563">
                    <w:rPr>
                      <w:noProof/>
                      <w:webHidden/>
                    </w:rPr>
                    <w:tab/>
                  </w:r>
                  <w:r w:rsidR="003E3563">
                    <w:rPr>
                      <w:noProof/>
                      <w:webHidden/>
                    </w:rPr>
                    <w:fldChar w:fldCharType="begin"/>
                  </w:r>
                  <w:r w:rsidR="003E3563">
                    <w:rPr>
                      <w:noProof/>
                      <w:webHidden/>
                    </w:rPr>
                    <w:instrText xml:space="preserve"> PAGEREF _Toc168395504 \h </w:instrText>
                  </w:r>
                  <w:r w:rsidR="003E3563">
                    <w:rPr>
                      <w:noProof/>
                      <w:webHidden/>
                    </w:rPr>
                  </w:r>
                  <w:r w:rsidR="003E3563">
                    <w:rPr>
                      <w:noProof/>
                      <w:webHidden/>
                    </w:rPr>
                    <w:fldChar w:fldCharType="separate"/>
                  </w:r>
                  <w:r w:rsidR="003E3563">
                    <w:rPr>
                      <w:noProof/>
                      <w:webHidden/>
                    </w:rPr>
                    <w:t>11</w:t>
                  </w:r>
                  <w:r w:rsidR="003E3563">
                    <w:rPr>
                      <w:noProof/>
                      <w:webHidden/>
                    </w:rPr>
                    <w:fldChar w:fldCharType="end"/>
                  </w:r>
                </w:hyperlink>
              </w:p>
              <w:p w14:paraId="50582F1E" w14:textId="538E3945"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5" w:history="1">
                  <w:r w:rsidR="003E3563" w:rsidRPr="00927182">
                    <w:rPr>
                      <w:rStyle w:val="Hyperkobling"/>
                      <w:noProof/>
                      <w:lang w:bidi="nb-NO"/>
                    </w:rPr>
                    <w:t>Brukerstøtte</w:t>
                  </w:r>
                  <w:r w:rsidR="003E3563">
                    <w:rPr>
                      <w:noProof/>
                      <w:webHidden/>
                    </w:rPr>
                    <w:tab/>
                  </w:r>
                  <w:r w:rsidR="003E3563">
                    <w:rPr>
                      <w:noProof/>
                      <w:webHidden/>
                    </w:rPr>
                    <w:fldChar w:fldCharType="begin"/>
                  </w:r>
                  <w:r w:rsidR="003E3563">
                    <w:rPr>
                      <w:noProof/>
                      <w:webHidden/>
                    </w:rPr>
                    <w:instrText xml:space="preserve"> PAGEREF _Toc168395505 \h </w:instrText>
                  </w:r>
                  <w:r w:rsidR="003E3563">
                    <w:rPr>
                      <w:noProof/>
                      <w:webHidden/>
                    </w:rPr>
                  </w:r>
                  <w:r w:rsidR="003E3563">
                    <w:rPr>
                      <w:noProof/>
                      <w:webHidden/>
                    </w:rPr>
                    <w:fldChar w:fldCharType="separate"/>
                  </w:r>
                  <w:r w:rsidR="003E3563">
                    <w:rPr>
                      <w:noProof/>
                      <w:webHidden/>
                    </w:rPr>
                    <w:t>12</w:t>
                  </w:r>
                  <w:r w:rsidR="003E3563">
                    <w:rPr>
                      <w:noProof/>
                      <w:webHidden/>
                    </w:rPr>
                    <w:fldChar w:fldCharType="end"/>
                  </w:r>
                </w:hyperlink>
              </w:p>
              <w:p w14:paraId="621480F1" w14:textId="56A2B88E"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506" w:history="1">
                  <w:r w:rsidR="003E3563" w:rsidRPr="00927182">
                    <w:rPr>
                      <w:rStyle w:val="Hyperkobling"/>
                      <w:noProof/>
                    </w:rPr>
                    <w:t>Brukergrensesnitt</w:t>
                  </w:r>
                  <w:r w:rsidR="003E3563">
                    <w:rPr>
                      <w:noProof/>
                      <w:webHidden/>
                    </w:rPr>
                    <w:tab/>
                  </w:r>
                  <w:r w:rsidR="003E3563">
                    <w:rPr>
                      <w:noProof/>
                      <w:webHidden/>
                    </w:rPr>
                    <w:fldChar w:fldCharType="begin"/>
                  </w:r>
                  <w:r w:rsidR="003E3563">
                    <w:rPr>
                      <w:noProof/>
                      <w:webHidden/>
                    </w:rPr>
                    <w:instrText xml:space="preserve"> PAGEREF _Toc168395506 \h </w:instrText>
                  </w:r>
                  <w:r w:rsidR="003E3563">
                    <w:rPr>
                      <w:noProof/>
                      <w:webHidden/>
                    </w:rPr>
                  </w:r>
                  <w:r w:rsidR="003E3563">
                    <w:rPr>
                      <w:noProof/>
                      <w:webHidden/>
                    </w:rPr>
                    <w:fldChar w:fldCharType="separate"/>
                  </w:r>
                  <w:r w:rsidR="003E3563">
                    <w:rPr>
                      <w:noProof/>
                      <w:webHidden/>
                    </w:rPr>
                    <w:t>12</w:t>
                  </w:r>
                  <w:r w:rsidR="003E3563">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E952AA">
        <w:trPr>
          <w:trHeight w:val="432"/>
        </w:trPr>
        <w:tc>
          <w:tcPr>
            <w:tcW w:w="8784" w:type="dxa"/>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096F958" w14:textId="77777777" w:rsidR="00382051" w:rsidRPr="00F30B50" w:rsidRDefault="00382051" w:rsidP="000B4782">
            <w:pPr>
              <w:rPr>
                <w:noProof/>
                <w:lang w:bidi="nb-NO"/>
              </w:rPr>
            </w:pPr>
          </w:p>
        </w:tc>
      </w:tr>
      <w:tr w:rsidR="00382051" w:rsidRPr="00F30B50" w14:paraId="3D4E17C8" w14:textId="77777777" w:rsidTr="00E952AA">
        <w:trPr>
          <w:trHeight w:val="1127"/>
        </w:trPr>
        <w:tc>
          <w:tcPr>
            <w:tcW w:w="8784" w:type="dxa"/>
          </w:tcPr>
          <w:p w14:paraId="44E55668" w14:textId="1CA37C8F" w:rsidR="00382051" w:rsidRPr="00F30B50" w:rsidRDefault="00382051" w:rsidP="00382051">
            <w:pPr>
              <w:pStyle w:val="Overskrift2"/>
            </w:pPr>
            <w:bookmarkStart w:id="5" w:name="_Toc168395489"/>
            <w:r w:rsidRPr="00F30B50">
              <w:t>Innledning</w:t>
            </w:r>
            <w:bookmarkEnd w:id="5"/>
          </w:p>
        </w:tc>
        <w:tc>
          <w:tcPr>
            <w:tcW w:w="2131" w:type="dxa"/>
          </w:tcPr>
          <w:p w14:paraId="2D309EF0" w14:textId="77777777" w:rsidR="00382051" w:rsidRPr="00F30B50" w:rsidRDefault="00382051" w:rsidP="000B4782">
            <w:pPr>
              <w:pStyle w:val="Overskrift2"/>
            </w:pPr>
          </w:p>
        </w:tc>
      </w:tr>
      <w:tr w:rsidR="00382051" w:rsidRPr="00F30B50" w14:paraId="63B62B48" w14:textId="77777777" w:rsidTr="00E952AA">
        <w:trPr>
          <w:trHeight w:val="5680"/>
        </w:trPr>
        <w:tc>
          <w:tcPr>
            <w:tcW w:w="8784" w:type="dxa"/>
          </w:tcPr>
          <w:p w14:paraId="628CEE7E" w14:textId="5639E2FB" w:rsidR="00FA53F7" w:rsidRPr="002535BE" w:rsidRDefault="00FA53F7" w:rsidP="002953E3">
            <w:pPr>
              <w:spacing w:line="360" w:lineRule="auto"/>
            </w:pPr>
            <w:r w:rsidRPr="00F30B50">
              <w:t xml:space="preserve">Velkommen til </w:t>
            </w:r>
            <w:r w:rsidR="00760104">
              <w:t>projektrapporten</w:t>
            </w:r>
            <w:r w:rsidRPr="00F30B50">
              <w:t xml:space="preserve"> til </w:t>
            </w:r>
            <w:r w:rsidRPr="00F30B50">
              <w:rPr>
                <w:i/>
                <w:iCs/>
              </w:rPr>
              <w:t>Biscuit Clicker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6" w:name="_Toc168395490"/>
            <w:r w:rsidRPr="00F30B50">
              <w:t>Prosjekt Beskrivelse</w:t>
            </w:r>
            <w:bookmarkEnd w:id="6"/>
          </w:p>
          <w:p w14:paraId="57FCAE00" w14:textId="77777777" w:rsidR="004A1A58" w:rsidRDefault="00BF34CF" w:rsidP="002953E3">
            <w:pPr>
              <w:spacing w:line="360" w:lineRule="auto"/>
            </w:pPr>
            <w:r>
              <w:t xml:space="preserve">Denne løsningen er </w:t>
            </w:r>
            <w:r w:rsidR="004507C4">
              <w:t xml:space="preserve">utvidelsen </w:t>
            </w:r>
            <w:r w:rsidR="000F5CFE">
              <w:t>av fjorårets «Biscuit Clicker»</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2F57D7C0" w:rsidR="00382051" w:rsidRPr="004A1A58" w:rsidRDefault="006D6436" w:rsidP="002953E3">
            <w:pPr>
              <w:spacing w:line="360" w:lineRule="auto"/>
            </w:pPr>
            <w:r>
              <w:rPr>
                <w:b/>
                <w:bCs/>
                <w:i/>
                <w:iCs/>
                <w:lang w:bidi="nb-NO"/>
              </w:rPr>
              <w:t xml:space="preserve">Frem til </w:t>
            </w:r>
            <w:r w:rsidR="00196335">
              <w:rPr>
                <w:b/>
                <w:bCs/>
                <w:i/>
                <w:iCs/>
                <w:lang w:bidi="nb-NO"/>
              </w:rPr>
              <w:t>02.07.2024 er adrianpaullimpiado.com et domene som hoster</w:t>
            </w:r>
            <w:r w:rsidR="00763B97">
              <w:rPr>
                <w:b/>
                <w:bCs/>
                <w:i/>
                <w:iCs/>
                <w:lang w:bidi="nb-NO"/>
              </w:rPr>
              <w:t xml:space="preserve"> også Biscuit Clicker 2.0</w:t>
            </w:r>
            <w:r w:rsidR="00763B97">
              <w:rPr>
                <w:b/>
                <w:bCs/>
                <w:lang w:bidi="nb-NO"/>
              </w:rPr>
              <w:t>.</w:t>
            </w:r>
          </w:p>
          <w:p w14:paraId="589BDA6B" w14:textId="68D9FE3B" w:rsidR="002915BD" w:rsidRPr="00F30B50" w:rsidRDefault="002915BD" w:rsidP="002953E3">
            <w:pPr>
              <w:pStyle w:val="Overskrift3"/>
              <w:spacing w:line="360" w:lineRule="auto"/>
            </w:pPr>
            <w:bookmarkStart w:id="7" w:name="_Toc168395491"/>
            <w:r w:rsidRPr="00F30B50">
              <w:t>Motivasjon</w:t>
            </w:r>
            <w:bookmarkEnd w:id="7"/>
          </w:p>
          <w:p w14:paraId="5971E1D6" w14:textId="449EEA69" w:rsidR="00F809DC"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r w:rsidR="00F809DC">
              <w:t>. Jeg valgte akkurat å oppfølge siden jeg var ganske misfornøyd og hadde lyst å forbedre forrige oppgaven.</w:t>
            </w:r>
          </w:p>
          <w:p w14:paraId="68AB40A2" w14:textId="04C35DC9" w:rsidR="00FE75F4" w:rsidRPr="00FE75F4" w:rsidRDefault="002915BD" w:rsidP="002953E3">
            <w:pPr>
              <w:pStyle w:val="Overskrift3"/>
              <w:spacing w:line="360" w:lineRule="auto"/>
            </w:pPr>
            <w:bookmarkStart w:id="8" w:name="_Toc168395492"/>
            <w:r w:rsidRPr="00F30B50">
              <w:t>teknologivvalg</w:t>
            </w:r>
            <w:bookmarkEnd w:id="8"/>
          </w:p>
          <w:p w14:paraId="2BDDB122" w14:textId="77777777" w:rsidR="00212F9B" w:rsidRDefault="00603334" w:rsidP="00F809DC">
            <w:pPr>
              <w:spacing w:line="276" w:lineRule="auto"/>
            </w:pPr>
            <w:r>
              <w:t xml:space="preserve">Løsningen bruker </w:t>
            </w:r>
            <w:r w:rsidR="008C58DE">
              <w:t xml:space="preserve">følgende </w:t>
            </w:r>
            <w:r w:rsidR="00212F9B">
              <w:t>teknologier:</w:t>
            </w:r>
          </w:p>
          <w:p w14:paraId="538F68CC" w14:textId="77777777" w:rsidR="00212F9B" w:rsidRDefault="00212F9B" w:rsidP="00F809DC">
            <w:pPr>
              <w:pStyle w:val="Listeavsnitt"/>
              <w:numPr>
                <w:ilvl w:val="0"/>
                <w:numId w:val="15"/>
              </w:numPr>
              <w:spacing w:line="276" w:lineRule="auto"/>
            </w:pPr>
            <w:r>
              <w:t>PHP</w:t>
            </w:r>
          </w:p>
          <w:p w14:paraId="3DD75EAA" w14:textId="77777777" w:rsidR="00212F9B" w:rsidRDefault="00212F9B" w:rsidP="00F809DC">
            <w:pPr>
              <w:pStyle w:val="Listeavsnitt"/>
              <w:numPr>
                <w:ilvl w:val="0"/>
                <w:numId w:val="15"/>
              </w:numPr>
              <w:spacing w:line="276" w:lineRule="auto"/>
            </w:pPr>
            <w:r>
              <w:t>Javascript</w:t>
            </w:r>
          </w:p>
          <w:p w14:paraId="79F727A0" w14:textId="080A3C73" w:rsidR="00115E65" w:rsidRDefault="00115E65" w:rsidP="00F809DC">
            <w:pPr>
              <w:spacing w:line="276" w:lineRule="auto"/>
            </w:pPr>
            <w:r>
              <w:t>Andre rammeverk og styling:</w:t>
            </w:r>
          </w:p>
          <w:p w14:paraId="6E8118F1" w14:textId="166129F9" w:rsidR="00115E65" w:rsidRDefault="00115E65" w:rsidP="00F809DC">
            <w:pPr>
              <w:pStyle w:val="Listeavsnitt"/>
              <w:numPr>
                <w:ilvl w:val="0"/>
                <w:numId w:val="17"/>
              </w:numPr>
              <w:spacing w:line="276" w:lineRule="auto"/>
            </w:pPr>
            <w:r>
              <w:t>Bootstrap 5.3</w:t>
            </w:r>
          </w:p>
          <w:p w14:paraId="4D420BA9" w14:textId="72F04508" w:rsidR="00115E65" w:rsidRDefault="00115E65" w:rsidP="00F809DC">
            <w:pPr>
              <w:pStyle w:val="Listeavsnitt"/>
              <w:numPr>
                <w:ilvl w:val="0"/>
                <w:numId w:val="17"/>
              </w:numPr>
              <w:spacing w:line="276" w:lineRule="auto"/>
            </w:pPr>
            <w:r>
              <w:t>Animation.css</w:t>
            </w:r>
          </w:p>
          <w:p w14:paraId="23E7A003" w14:textId="6AFBD824" w:rsidR="00115E65" w:rsidRDefault="009B70DD" w:rsidP="00F809DC">
            <w:pPr>
              <w:pStyle w:val="Listeavsnitt"/>
              <w:numPr>
                <w:ilvl w:val="0"/>
                <w:numId w:val="17"/>
              </w:numPr>
              <w:spacing w:line="276" w:lineRule="auto"/>
            </w:pPr>
            <w:r>
              <w:t>jQuery</w:t>
            </w:r>
          </w:p>
          <w:p w14:paraId="51E9DC6B" w14:textId="6F506836" w:rsidR="00D76C2C" w:rsidRDefault="00D76C2C" w:rsidP="00F809DC">
            <w:pPr>
              <w:spacing w:line="276" w:lineRule="auto"/>
            </w:pPr>
            <w:r>
              <w:t>Database og server:</w:t>
            </w:r>
          </w:p>
          <w:p w14:paraId="6C4C2280" w14:textId="5F097A4C" w:rsidR="00D76C2C" w:rsidRDefault="00D76C2C" w:rsidP="00F809DC">
            <w:pPr>
              <w:pStyle w:val="Listeavsnitt"/>
              <w:numPr>
                <w:ilvl w:val="0"/>
                <w:numId w:val="18"/>
              </w:numPr>
              <w:spacing w:line="276" w:lineRule="auto"/>
            </w:pPr>
            <w:r>
              <w:t xml:space="preserve">MariaDB </w:t>
            </w:r>
            <w:r w:rsidR="00F13E51">
              <w:t>(gjennom MySQL)</w:t>
            </w:r>
          </w:p>
          <w:p w14:paraId="3F722214" w14:textId="123266DA" w:rsidR="009B70DD" w:rsidRDefault="00395414" w:rsidP="00F809DC">
            <w:pPr>
              <w:pStyle w:val="Listeavsnitt"/>
              <w:numPr>
                <w:ilvl w:val="0"/>
                <w:numId w:val="18"/>
              </w:numPr>
              <w:spacing w:line="276" w:lineRule="auto"/>
            </w:pPr>
            <w:r>
              <w:t>Apache2 webserver + SSH</w:t>
            </w:r>
          </w:p>
          <w:p w14:paraId="5F9E9AB1" w14:textId="4E593390" w:rsidR="00F7711B" w:rsidRPr="00F30B50" w:rsidRDefault="00C52283" w:rsidP="002953E3">
            <w:pPr>
              <w:spacing w:line="360" w:lineRule="auto"/>
            </w:pPr>
            <w:r>
              <w:t xml:space="preserve">Generelt sett er </w:t>
            </w:r>
            <w:r w:rsidR="00E438EE">
              <w:t xml:space="preserve">PHP ansvarlig for lagring og sending av data mellom Javascript og </w:t>
            </w:r>
            <w:r>
              <w:t>MariaDB databasen. Javascript funk</w:t>
            </w:r>
            <w:r w:rsidR="00097CD5">
              <w:t xml:space="preserve">er spillets «game-enigne» og ser ansvarlig for å gi en visualierende og dynamisk opplevelse imens brukeren klikker fram til flere </w:t>
            </w:r>
            <w:r w:rsidR="00F13E51">
              <w:t xml:space="preserve">og nye funksjoner. MySQL holder alt data og gjennom </w:t>
            </w:r>
            <w:r w:rsidR="006C4148">
              <w:t>«</w:t>
            </w:r>
            <w:r w:rsidR="00F13E51">
              <w:t>triggers</w:t>
            </w:r>
            <w:r w:rsidR="006C4148">
              <w:t>» gjør kodingen lettere.</w:t>
            </w:r>
            <w:r w:rsidR="003E0D56">
              <w:t xml:space="preserve"> Jeg valgte disse fordi det de teknologiene jeg kan best, og har ikke tid til å lære </w:t>
            </w:r>
            <w:r w:rsidR="00395BD9">
              <w:t>nye teknologier.</w:t>
            </w:r>
          </w:p>
        </w:tc>
        <w:tc>
          <w:tcPr>
            <w:tcW w:w="2131" w:type="dxa"/>
          </w:tcPr>
          <w:p w14:paraId="73D90739" w14:textId="5472BCDF" w:rsidR="00382051" w:rsidRPr="00F30B50" w:rsidRDefault="00382051" w:rsidP="00A7506D"/>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448DE">
        <w:trPr>
          <w:trHeight w:val="432"/>
        </w:trPr>
        <w:tc>
          <w:tcPr>
            <w:tcW w:w="8784" w:type="dxa"/>
          </w:tcPr>
          <w:p w14:paraId="4FEE0CB5" w14:textId="77777777" w:rsidR="00382051" w:rsidRPr="00F30B50" w:rsidRDefault="00382051" w:rsidP="000B4782">
            <w:pPr>
              <w:rPr>
                <w:b/>
                <w:bCs/>
              </w:rPr>
            </w:pPr>
            <w:r w:rsidRPr="00F30B50">
              <w:rPr>
                <w:noProof/>
                <w:lang w:bidi="nb-NO"/>
              </w:rPr>
              <w:lastRenderedPageBreak/>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A6A5D9B" w14:textId="77777777" w:rsidR="00382051" w:rsidRPr="00F30B50" w:rsidRDefault="00382051" w:rsidP="000B4782">
            <w:pPr>
              <w:rPr>
                <w:noProof/>
                <w:lang w:bidi="nb-NO"/>
              </w:rPr>
            </w:pPr>
          </w:p>
        </w:tc>
      </w:tr>
      <w:tr w:rsidR="00382051" w:rsidRPr="00F30B50" w14:paraId="4C14C62A" w14:textId="77777777" w:rsidTr="000448DE">
        <w:trPr>
          <w:trHeight w:val="1252"/>
        </w:trPr>
        <w:tc>
          <w:tcPr>
            <w:tcW w:w="8784" w:type="dxa"/>
          </w:tcPr>
          <w:p w14:paraId="60593B98" w14:textId="60D4E7BC" w:rsidR="00382051" w:rsidRPr="00F30B50" w:rsidRDefault="00382051" w:rsidP="000B4782">
            <w:pPr>
              <w:pStyle w:val="Overskrift2"/>
            </w:pPr>
            <w:bookmarkStart w:id="9" w:name="_Toc168395493"/>
            <w:r w:rsidRPr="00F30B50">
              <w:t>Prosjektplan</w:t>
            </w:r>
            <w:bookmarkEnd w:id="9"/>
          </w:p>
        </w:tc>
        <w:tc>
          <w:tcPr>
            <w:tcW w:w="2131" w:type="dxa"/>
          </w:tcPr>
          <w:p w14:paraId="5A500D22" w14:textId="77777777" w:rsidR="00382051" w:rsidRPr="00F30B50" w:rsidRDefault="00382051" w:rsidP="000B4782">
            <w:pPr>
              <w:pStyle w:val="Overskrift2"/>
            </w:pPr>
          </w:p>
        </w:tc>
      </w:tr>
      <w:tr w:rsidR="00382051" w:rsidRPr="00F30B50" w14:paraId="0D72BD17" w14:textId="77777777" w:rsidTr="000448DE">
        <w:trPr>
          <w:trHeight w:val="5680"/>
        </w:trPr>
        <w:tc>
          <w:tcPr>
            <w:tcW w:w="8784" w:type="dxa"/>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r w:rsidR="004E210B" w:rsidRPr="001E360A">
                  <w:rPr>
                    <w:color w:val="00B050"/>
                  </w:rPr>
                  <w:t>Auto</w:t>
                </w:r>
                <w:r w:rsidR="0035464C" w:rsidRPr="001E360A">
                  <w:rPr>
                    <w:color w:val="00B050"/>
                  </w:rPr>
                  <w:t>sering av Admin og Admin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Torsdag: Loverk / Convert eller lære bootstrap.</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Fredag: Spilldag.</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000000"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Pr>
          <w:p w14:paraId="1ED5DC57" w14:textId="50C493C6" w:rsidR="00382051" w:rsidRPr="00F30B50" w:rsidRDefault="00382051" w:rsidP="00A7506D"/>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448DE">
        <w:trPr>
          <w:trHeight w:val="432"/>
        </w:trPr>
        <w:tc>
          <w:tcPr>
            <w:tcW w:w="8784" w:type="dxa"/>
          </w:tcPr>
          <w:p w14:paraId="449FED12" w14:textId="77777777" w:rsidR="00382051" w:rsidRPr="00F30B50" w:rsidRDefault="00382051" w:rsidP="000B4782">
            <w:pPr>
              <w:rPr>
                <w:b/>
                <w:bCs/>
              </w:rPr>
            </w:pPr>
            <w:r w:rsidRPr="00F30B50">
              <w:rPr>
                <w:noProof/>
                <w:lang w:bidi="nb-NO"/>
              </w:rPr>
              <w:lastRenderedPageBreak/>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6569A70" w14:textId="77777777" w:rsidR="00382051" w:rsidRPr="00F30B50" w:rsidRDefault="00382051" w:rsidP="000B4782">
            <w:pPr>
              <w:rPr>
                <w:noProof/>
                <w:lang w:bidi="nb-NO"/>
              </w:rPr>
            </w:pPr>
          </w:p>
        </w:tc>
      </w:tr>
      <w:tr w:rsidR="00382051" w:rsidRPr="00F30B50" w14:paraId="1680862B" w14:textId="77777777" w:rsidTr="000448DE">
        <w:trPr>
          <w:trHeight w:val="1440"/>
        </w:trPr>
        <w:tc>
          <w:tcPr>
            <w:tcW w:w="8784" w:type="dxa"/>
          </w:tcPr>
          <w:p w14:paraId="6C2B9EFF" w14:textId="4EC74196" w:rsidR="00382051" w:rsidRPr="00F30B50" w:rsidRDefault="00382051" w:rsidP="000B4782">
            <w:pPr>
              <w:pStyle w:val="Overskrift2"/>
            </w:pPr>
            <w:bookmarkStart w:id="10" w:name="_Toc168395494"/>
            <w:r w:rsidRPr="00F30B50">
              <w:t>Dokumentasjon</w:t>
            </w:r>
            <w:bookmarkEnd w:id="10"/>
          </w:p>
        </w:tc>
        <w:tc>
          <w:tcPr>
            <w:tcW w:w="2131" w:type="dxa"/>
          </w:tcPr>
          <w:p w14:paraId="607F80E4" w14:textId="77777777" w:rsidR="00382051" w:rsidRPr="00F30B50" w:rsidRDefault="00382051" w:rsidP="000B4782">
            <w:pPr>
              <w:pStyle w:val="Overskrift2"/>
            </w:pPr>
          </w:p>
        </w:tc>
      </w:tr>
      <w:tr w:rsidR="00382051" w:rsidRPr="00F30B50" w14:paraId="05618E8D" w14:textId="77777777" w:rsidTr="000448DE">
        <w:trPr>
          <w:trHeight w:val="5680"/>
        </w:trPr>
        <w:tc>
          <w:tcPr>
            <w:tcW w:w="8784" w:type="dxa"/>
          </w:tcPr>
          <w:p w14:paraId="2C123EAF" w14:textId="771C310C" w:rsidR="00382051" w:rsidRPr="00F30B50" w:rsidRDefault="009A6092" w:rsidP="000B4782">
            <w:pPr>
              <w:pStyle w:val="Overskrift3"/>
            </w:pPr>
            <w:bookmarkStart w:id="11" w:name="_Toc168395495"/>
            <w:r>
              <w:t>Nettverkstegning</w:t>
            </w:r>
            <w:bookmarkEnd w:id="11"/>
          </w:p>
          <w:p w14:paraId="52FB9571" w14:textId="5E6E1C07" w:rsidR="00382051" w:rsidRDefault="002A5599" w:rsidP="000B4782">
            <w:r>
              <w:rPr>
                <w:noProof/>
              </w:rPr>
              <w:drawing>
                <wp:inline distT="0" distB="0" distL="0" distR="0" wp14:anchorId="6FDA85E7" wp14:editId="4CDD3CB0">
                  <wp:extent cx="5440680" cy="3093720"/>
                  <wp:effectExtent l="0" t="0" r="7620" b="0"/>
                  <wp:docPr id="297535941"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bookmarkStart w:id="12" w:name="_Toc168395496"/>
            <w:r w:rsidRPr="00F30B50">
              <w:rPr>
                <w:lang w:bidi="nb-NO"/>
              </w:rPr>
              <w:t>Backup-rutiner</w:t>
            </w:r>
            <w:bookmarkEnd w:id="12"/>
          </w:p>
          <w:p w14:paraId="42E05303" w14:textId="04C07E32" w:rsidR="008C73F0" w:rsidRDefault="008C73F0" w:rsidP="002953E3">
            <w:pPr>
              <w:spacing w:line="360" w:lineRule="auto"/>
              <w:rPr>
                <w:lang w:bidi="nb-NO"/>
              </w:rPr>
            </w:pPr>
            <w:r>
              <w:rPr>
                <w:lang w:bidi="nb-NO"/>
              </w:rPr>
              <w:t xml:space="preserve">En </w:t>
            </w:r>
            <w:r w:rsidR="006F0A75" w:rsidRPr="006F0A75">
              <w:rPr>
                <w:i/>
                <w:iCs/>
                <w:lang w:bidi="nb-NO"/>
              </w:rPr>
              <w:t>mysqldump</w:t>
            </w:r>
            <w:r w:rsidR="006F0A75">
              <w:rPr>
                <w:lang w:bidi="nb-NO"/>
              </w:rPr>
              <w:t xml:space="preserve"> blir lagd i hver midnatt</w:t>
            </w:r>
            <w:r w:rsidR="002B54B6">
              <w:rPr>
                <w:lang w:bidi="nb-NO"/>
              </w:rPr>
              <w:t>:</w:t>
            </w:r>
            <w:r w:rsidR="00E126A4">
              <w:rPr>
                <w:lang w:bidi="nb-NO"/>
              </w:rPr>
              <w:t xml:space="preserve"> </w:t>
            </w:r>
            <w:r w:rsidR="00E126A4">
              <w:t xml:space="preserve"> (</w:t>
            </w:r>
            <w:hyperlink r:id="rId19" w:history="1">
              <w:r w:rsidR="00E126A4" w:rsidRPr="00BD0597">
                <w:rPr>
                  <w:rStyle w:val="Hyperkobling"/>
                  <w:lang w:bidi="nb-NO"/>
                </w:rPr>
                <w:t>https://phoenixnap.com/kb/how-to-backup-restore-a-mysql-database</w:t>
              </w:r>
            </w:hyperlink>
            <w:r w:rsidR="00E126A4">
              <w:rPr>
                <w:lang w:bidi="nb-NO"/>
              </w:rPr>
              <w:t xml:space="preserve">) </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r>
              <w:rPr>
                <w:i/>
                <w:iCs/>
                <w:lang w:bidi="nb-NO"/>
              </w:rPr>
              <w:t>crontab</w:t>
            </w:r>
            <w:r w:rsidR="00916D05">
              <w:rPr>
                <w:lang w:bidi="nb-NO"/>
              </w:rPr>
              <w:t xml:space="preserve"> som inneholder </w:t>
            </w:r>
            <w:r w:rsidR="00916D05">
              <w:rPr>
                <w:i/>
                <w:iCs/>
                <w:lang w:bidi="nb-NO"/>
              </w:rPr>
              <w:t>Cron Job</w:t>
            </w:r>
            <w:r w:rsidR="00916D05">
              <w:rPr>
                <w:lang w:bidi="nb-NO"/>
              </w:rPr>
              <w:t xml:space="preserve"> invoker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r>
              <w:rPr>
                <w:i/>
                <w:iCs/>
                <w:lang w:bidi="nb-NO"/>
              </w:rPr>
              <w:t>mysqldump</w:t>
            </w:r>
            <w:r>
              <w:rPr>
                <w:lang w:bidi="nb-NO"/>
              </w:rPr>
              <w:t xml:space="preserve"> </w:t>
            </w:r>
          </w:p>
          <w:p w14:paraId="362764CB" w14:textId="7188EAA4"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475A89">
              <w:rPr>
                <w:lang w:bidi="nb-NO"/>
              </w:rPr>
              <w:t>home directory</w:t>
            </w:r>
          </w:p>
          <w:p w14:paraId="20968D2E" w14:textId="485B92D4" w:rsidR="00664B37" w:rsidRPr="00664B37" w:rsidRDefault="009A6092" w:rsidP="00664B37">
            <w:pPr>
              <w:pStyle w:val="Overskrift3"/>
              <w:rPr>
                <w:lang w:bidi="nb-NO"/>
              </w:rPr>
            </w:pPr>
            <w:bookmarkStart w:id="13" w:name="_Toc168395497"/>
            <w:r w:rsidRPr="00F30B50">
              <w:rPr>
                <w:lang w:bidi="nb-NO"/>
              </w:rPr>
              <w:t>Teknisk dokumentasjon</w:t>
            </w:r>
            <w:bookmarkEnd w:id="13"/>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admin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user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Subnet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r w:rsidR="006F4B3C">
              <w:rPr>
                <w:color w:val="auto"/>
              </w:rPr>
              <w:t>Biscuit Clickers</w:t>
            </w:r>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Displayname</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BiscuitAdmi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admin</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Admin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Click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Wish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ish</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Uendelig Biscuit Prestige. Til de som vil bare gamble.</w:t>
                  </w:r>
                </w:p>
              </w:tc>
            </w:tr>
          </w:tbl>
          <w:p w14:paraId="11BD2DC4" w14:textId="62340EF5" w:rsidR="000B282D" w:rsidRDefault="00FC5726" w:rsidP="000B282D">
            <w:pPr>
              <w:pStyle w:val="Normalfet"/>
              <w:spacing w:line="360" w:lineRule="auto"/>
              <w:rPr>
                <w:color w:val="auto"/>
              </w:rPr>
            </w:pPr>
            <w:r>
              <w:rPr>
                <w:color w:val="auto"/>
              </w:rPr>
              <w:t>SSH Konfiguration</w:t>
            </w:r>
          </w:p>
          <w:tbl>
            <w:tblPr>
              <w:tblW w:w="7502"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75"/>
              <w:gridCol w:w="1470"/>
              <w:gridCol w:w="2105"/>
              <w:gridCol w:w="2152"/>
            </w:tblGrid>
            <w:tr w:rsidR="00FC5726" w:rsidRPr="00993F2D" w14:paraId="6BFD066A" w14:textId="77777777" w:rsidTr="00E60AC8">
              <w:trPr>
                <w:trHeight w:val="181"/>
              </w:trPr>
              <w:tc>
                <w:tcPr>
                  <w:tcW w:w="177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99972CD" w14:textId="5FBA702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Brukernavn</w:t>
                  </w:r>
                </w:p>
              </w:tc>
              <w:tc>
                <w:tcPr>
                  <w:tcW w:w="1470"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0ED618DD" w14:textId="7C9EA81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Passord</w:t>
                  </w:r>
                </w:p>
              </w:tc>
              <w:tc>
                <w:tcPr>
                  <w:tcW w:w="210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6848976" w14:textId="3765D0A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Server</w:t>
                  </w:r>
                </w:p>
              </w:tc>
              <w:tc>
                <w:tcPr>
                  <w:tcW w:w="2152"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59A5007" w14:textId="10341BC2"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Key if any</w:t>
                  </w:r>
                </w:p>
              </w:tc>
            </w:tr>
            <w:tr w:rsidR="00FC5726" w:rsidRPr="00664B37" w14:paraId="7993F3C8" w14:textId="77777777" w:rsidTr="00E60AC8">
              <w:trPr>
                <w:trHeight w:val="402"/>
              </w:trPr>
              <w:tc>
                <w:tcPr>
                  <w:tcW w:w="17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EC0399" w14:textId="44551CCB" w:rsidR="00BF7DEF" w:rsidRDefault="00BF7DEF" w:rsidP="00FC5726">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14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52DE6C" w14:textId="41880552" w:rsidR="00FC5726" w:rsidRDefault="00865333" w:rsidP="00FC5726">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t>
                  </w:r>
                </w:p>
              </w:tc>
              <w:tc>
                <w:tcPr>
                  <w:tcW w:w="21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A6E7" w14:textId="270A8EBB" w:rsidR="00FC5726" w:rsidRDefault="00BF7DEF" w:rsidP="00FC5726">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2IMIAdrian</w:t>
                  </w:r>
                </w:p>
              </w:tc>
              <w:tc>
                <w:tcPr>
                  <w:tcW w:w="21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EEBAC" w14:textId="64442B11" w:rsidR="00FC5726" w:rsidRPr="00664B37" w:rsidRDefault="00BF7DEF" w:rsidP="00FC5726">
                  <w:pPr>
                    <w:spacing w:line="360" w:lineRule="auto"/>
                    <w:rPr>
                      <w:rFonts w:ascii="Calibri" w:eastAsia="Times New Roman" w:hAnsi="Calibri" w:cs="Calibri"/>
                      <w:b/>
                      <w:bCs/>
                      <w:lang w:eastAsia="nb-NO"/>
                    </w:rPr>
                  </w:pPr>
                  <w:r>
                    <w:rPr>
                      <w:rFonts w:ascii="Calibri" w:eastAsia="Times New Roman" w:hAnsi="Calibri" w:cs="Calibri"/>
                      <w:b/>
                      <w:bCs/>
                      <w:lang w:eastAsia="nb-NO"/>
                    </w:rPr>
                    <w:t>None</w:t>
                  </w:r>
                </w:p>
              </w:tc>
            </w:tr>
          </w:tbl>
          <w:p w14:paraId="5D17EAD9" w14:textId="613445E6" w:rsidR="00FC5726" w:rsidRDefault="009E4C36" w:rsidP="000B282D">
            <w:pPr>
              <w:pStyle w:val="Normalfet"/>
              <w:spacing w:line="360" w:lineRule="auto"/>
              <w:rPr>
                <w:color w:val="auto"/>
              </w:rPr>
            </w:pPr>
            <w:r>
              <w:rPr>
                <w:color w:val="auto"/>
              </w:rPr>
              <w:t>Database Diagram:</w:t>
            </w:r>
          </w:p>
          <w:p w14:paraId="5D232BDE" w14:textId="21F82DB7" w:rsidR="009E4C36" w:rsidRDefault="002C3B8D" w:rsidP="000B282D">
            <w:pPr>
              <w:pStyle w:val="Normalfet"/>
              <w:spacing w:line="360" w:lineRule="auto"/>
              <w:rPr>
                <w:color w:val="auto"/>
              </w:rPr>
            </w:pPr>
            <w:r>
              <w:rPr>
                <w:noProof/>
                <w:color w:val="auto"/>
              </w:rPr>
              <w:drawing>
                <wp:anchor distT="0" distB="0" distL="114300" distR="114300" simplePos="0" relativeHeight="251679743" behindDoc="0" locked="0" layoutInCell="1" allowOverlap="1" wp14:anchorId="13DA629A" wp14:editId="6C49E744">
                  <wp:simplePos x="0" y="0"/>
                  <wp:positionH relativeFrom="column">
                    <wp:posOffset>301625</wp:posOffset>
                  </wp:positionH>
                  <wp:positionV relativeFrom="paragraph">
                    <wp:posOffset>119380</wp:posOffset>
                  </wp:positionV>
                  <wp:extent cx="4427855" cy="1790700"/>
                  <wp:effectExtent l="0" t="0" r="0" b="0"/>
                  <wp:wrapSquare wrapText="bothSides"/>
                  <wp:docPr id="31502824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78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7E7F4" w14:textId="77777777" w:rsidR="00FC5726" w:rsidRDefault="00FC5726" w:rsidP="000B282D">
            <w:pPr>
              <w:pStyle w:val="Normalfet"/>
              <w:spacing w:line="360" w:lineRule="auto"/>
              <w:rPr>
                <w:color w:val="auto"/>
              </w:rPr>
            </w:pPr>
          </w:p>
          <w:p w14:paraId="2BB1C35E" w14:textId="56D8F292" w:rsidR="007D7A33" w:rsidRDefault="00000000" w:rsidP="000B282D">
            <w:pPr>
              <w:pStyle w:val="Normalfet"/>
              <w:spacing w:line="360" w:lineRule="auto"/>
              <w:rPr>
                <w:color w:val="auto"/>
              </w:rPr>
            </w:pPr>
            <w:hyperlink r:id="rId21" w:history="1">
              <w:r w:rsidR="000B282D" w:rsidRPr="006D19C9">
                <w:rPr>
                  <w:rStyle w:val="Hyperkobling"/>
                </w:rPr>
                <w:t>Brukerstøtte-material</w:t>
              </w:r>
            </w:hyperlink>
            <w:r w:rsidR="000B282D">
              <w:rPr>
                <w:color w:val="auto"/>
              </w:rPr>
              <w:tab/>
            </w:r>
            <w:hyperlink r:id="rId22" w:history="1">
              <w:r w:rsidR="000B282D" w:rsidRPr="00D412E2">
                <w:rPr>
                  <w:rStyle w:val="Hyperkobling"/>
                </w:rPr>
                <w:t>IT-veiledning</w:t>
              </w:r>
            </w:hyperlink>
            <w:r w:rsidR="000B282D">
              <w:rPr>
                <w:color w:val="auto"/>
              </w:rPr>
              <w:tab/>
            </w:r>
            <w:hyperlink r:id="rId23" w:history="1">
              <w:r w:rsidR="00ED28F3">
                <w:rPr>
                  <w:rStyle w:val="Hyperkobling"/>
                </w:rPr>
                <w:t>Navigati</w:t>
              </w:r>
              <w:r w:rsidR="00ED28F3" w:rsidRPr="002159D8">
                <w:rPr>
                  <w:rStyle w:val="Hyperkobling"/>
                </w:rPr>
                <w:t>o</w:t>
              </w:r>
            </w:hyperlink>
            <w:r w:rsidR="00ED28F3">
              <w:rPr>
                <w:rStyle w:val="Hyperkobling"/>
              </w:rPr>
              <w:t>n</w:t>
            </w:r>
            <w:r w:rsidR="00ED28F3" w:rsidRPr="00ED28F3">
              <w:rPr>
                <w:color w:val="auto"/>
              </w:rPr>
              <w:tab/>
            </w:r>
          </w:p>
          <w:p w14:paraId="7AAE58B6" w14:textId="68DD4683" w:rsidR="007D7A33" w:rsidRDefault="00EE3DCD" w:rsidP="00EE3DCD">
            <w:pPr>
              <w:pStyle w:val="Overskrift3"/>
            </w:pPr>
            <w:bookmarkStart w:id="14" w:name="_Toc168395498"/>
            <w:r>
              <w:t xml:space="preserve">Biscuit Clicker </w:t>
            </w:r>
            <w:r w:rsidR="00572251">
              <w:t>quick</w:t>
            </w:r>
            <w:r>
              <w:t>guide</w:t>
            </w:r>
            <w:bookmarkEnd w:id="14"/>
          </w:p>
          <w:p w14:paraId="7E141242" w14:textId="3D0ADEED" w:rsidR="00EE3DCD" w:rsidRDefault="00572251" w:rsidP="00572251">
            <w:pPr>
              <w:pStyle w:val="Listeavsnitt"/>
              <w:numPr>
                <w:ilvl w:val="0"/>
                <w:numId w:val="24"/>
              </w:numPr>
            </w:pPr>
            <w:r>
              <w:t xml:space="preserve">Klikk på kjeksen for å få </w:t>
            </w:r>
            <w:r>
              <w:rPr>
                <w:i/>
                <w:iCs/>
              </w:rPr>
              <w:t>Biscuits</w:t>
            </w:r>
            <w:r w:rsidR="00940A92">
              <w:t>.</w:t>
            </w:r>
          </w:p>
          <w:p w14:paraId="3B7E0836" w14:textId="0324E4B9" w:rsidR="00940A92" w:rsidRDefault="00940A92" w:rsidP="00572251">
            <w:pPr>
              <w:pStyle w:val="Listeavsnitt"/>
              <w:numPr>
                <w:ilvl w:val="0"/>
                <w:numId w:val="24"/>
              </w:numPr>
            </w:pPr>
            <w:r>
              <w:t xml:space="preserve">Bruk </w:t>
            </w:r>
            <w:r>
              <w:rPr>
                <w:i/>
                <w:iCs/>
              </w:rPr>
              <w:t>Biscuits</w:t>
            </w:r>
            <w:r>
              <w:t xml:space="preserve"> for å få oppgradderinger som lager </w:t>
            </w:r>
            <w:r>
              <w:rPr>
                <w:i/>
                <w:iCs/>
              </w:rPr>
              <w:t>Biscuits</w:t>
            </w:r>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r w:rsidR="00AA50BB">
              <w:rPr>
                <w:i/>
                <w:iCs/>
              </w:rPr>
              <w:t>Biscuit prestige</w:t>
            </w:r>
          </w:p>
          <w:p w14:paraId="70FA3B2F" w14:textId="78BEC726" w:rsidR="00AA50BB" w:rsidRDefault="002B7E3A" w:rsidP="00750353">
            <w:pPr>
              <w:pStyle w:val="Listeavsnitt"/>
              <w:numPr>
                <w:ilvl w:val="0"/>
                <w:numId w:val="24"/>
              </w:numPr>
            </w:pPr>
            <w:r>
              <w:t xml:space="preserve">Bruk </w:t>
            </w:r>
            <w:r>
              <w:rPr>
                <w:i/>
                <w:iCs/>
              </w:rPr>
              <w:t>Biscuit prestige</w:t>
            </w:r>
            <w:r>
              <w:t xml:space="preserve"> for å få</w:t>
            </w:r>
            <w:r w:rsidR="002E6862">
              <w:t xml:space="preserve"> </w:t>
            </w:r>
            <w:r w:rsidR="002E6862">
              <w:rPr>
                <w:i/>
                <w:iCs/>
              </w:rPr>
              <w:t>Items</w:t>
            </w:r>
            <w:r w:rsidR="00E126A4">
              <w:rPr>
                <w:i/>
                <w:iCs/>
              </w:rPr>
              <w:t xml:space="preserve"> </w:t>
            </w:r>
          </w:p>
          <w:p w14:paraId="55057F3C" w14:textId="5D3B08B3" w:rsidR="002E6862" w:rsidRDefault="0082592A" w:rsidP="00750353">
            <w:pPr>
              <w:pStyle w:val="Listeavsnitt"/>
              <w:numPr>
                <w:ilvl w:val="0"/>
                <w:numId w:val="24"/>
              </w:numPr>
            </w:pPr>
            <w:r>
              <w:t xml:space="preserve">Få alle </w:t>
            </w:r>
            <w:r>
              <w:rPr>
                <w:i/>
                <w:iCs/>
              </w:rPr>
              <w:t>items</w:t>
            </w:r>
            <w:r>
              <w:t xml:space="preserve"> eller alle oppgraderingene. </w:t>
            </w:r>
          </w:p>
          <w:p w14:paraId="009853D3" w14:textId="21FCE756" w:rsidR="00395BD9" w:rsidRDefault="00395BD9" w:rsidP="00395BD9">
            <w:pPr>
              <w:pStyle w:val="Overskrift3"/>
            </w:pPr>
          </w:p>
          <w:p w14:paraId="03D647D7" w14:textId="77777777" w:rsidR="00395BD9" w:rsidRDefault="00395BD9" w:rsidP="00395BD9"/>
          <w:p w14:paraId="54723EA0" w14:textId="77777777" w:rsidR="00395BD9" w:rsidRDefault="00395BD9" w:rsidP="00395BD9"/>
          <w:p w14:paraId="1EC2F2FA" w14:textId="77777777" w:rsidR="00395BD9" w:rsidRDefault="00395BD9" w:rsidP="00395BD9"/>
          <w:p w14:paraId="5A77AA93" w14:textId="77777777" w:rsidR="00395BD9" w:rsidRDefault="00395BD9" w:rsidP="00395BD9"/>
          <w:p w14:paraId="0E51A3F8" w14:textId="36AE758C" w:rsidR="00395BD9" w:rsidRPr="008B0BC4" w:rsidRDefault="00395BD9" w:rsidP="00395BD9">
            <w:pPr>
              <w:pStyle w:val="Overskrift3"/>
            </w:pPr>
            <w:bookmarkStart w:id="15" w:name="_Toc168395499"/>
            <w:r w:rsidRPr="008B0BC4">
              <w:lastRenderedPageBreak/>
              <w:t>Farge P</w:t>
            </w:r>
            <w:r w:rsidR="000D3E1B" w:rsidRPr="008B0BC4">
              <w:t>alett</w:t>
            </w:r>
            <w:bookmarkEnd w:id="15"/>
          </w:p>
          <w:p w14:paraId="7703B6C2" w14:textId="45638AA7" w:rsidR="00F16A97" w:rsidRPr="008B0BC4" w:rsidRDefault="00F16A97" w:rsidP="00F16A97">
            <w:pPr>
              <w:spacing w:before="100" w:beforeAutospacing="1" w:after="100" w:afterAutospacing="1"/>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1791" behindDoc="1" locked="0" layoutInCell="1" allowOverlap="1" wp14:anchorId="2A83BA14" wp14:editId="3840F203">
                      <wp:simplePos x="0" y="0"/>
                      <wp:positionH relativeFrom="column">
                        <wp:posOffset>25400</wp:posOffset>
                      </wp:positionH>
                      <wp:positionV relativeFrom="paragraph">
                        <wp:posOffset>92710</wp:posOffset>
                      </wp:positionV>
                      <wp:extent cx="365760" cy="350520"/>
                      <wp:effectExtent l="0" t="0" r="15240" b="11430"/>
                      <wp:wrapTight wrapText="bothSides">
                        <wp:wrapPolygon edited="0">
                          <wp:start x="0" y="0"/>
                          <wp:lineTo x="0" y="21130"/>
                          <wp:lineTo x="21375" y="21130"/>
                          <wp:lineTo x="21375" y="0"/>
                          <wp:lineTo x="0" y="0"/>
                        </wp:wrapPolygon>
                      </wp:wrapTight>
                      <wp:docPr id="1871399417"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8B4513"/>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FA2A5" id="Rektangel 1" o:spid="_x0000_s1026" style="position:absolute;margin-left:2pt;margin-top:7.3pt;width:28.8pt;height:27.6pt;z-index:-2516346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" fillcolor="#8b4513" strokecolor="#18090c [484]" strokeweight="1pt">
                      <w10:wrap type="tight"/>
                    </v:rect>
                  </w:pict>
                </mc:Fallback>
              </mc:AlternateContent>
            </w:r>
            <w:r w:rsidR="008B0BC4">
              <w:rPr>
                <w:rFonts w:eastAsia="Times New Roman" w:cstheme="minorHAnsi"/>
                <w:b/>
                <w:bCs/>
                <w:sz w:val="24"/>
                <w:szCs w:val="24"/>
                <w:lang w:eastAsia="nb-NO"/>
              </w:rPr>
              <w:t>Sjokolade</w:t>
            </w:r>
            <w:r w:rsidRPr="008B0BC4">
              <w:rPr>
                <w:rFonts w:eastAsia="Times New Roman" w:cstheme="minorHAnsi"/>
                <w:b/>
                <w:bCs/>
                <w:sz w:val="24"/>
                <w:szCs w:val="24"/>
                <w:lang w:eastAsia="nb-NO"/>
              </w:rPr>
              <w:t>: #8B4513</w:t>
            </w:r>
          </w:p>
          <w:p w14:paraId="64872C7B" w14:textId="539F1835" w:rsidR="00F16A97" w:rsidRPr="008B0BC4" w:rsidRDefault="00A15DDA" w:rsidP="00F16A97">
            <w:pPr>
              <w:spacing w:before="100" w:beforeAutospacing="1" w:after="100" w:afterAutospacing="1"/>
              <w:ind w:left="1068"/>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2815" behindDoc="1" locked="0" layoutInCell="1" allowOverlap="1" wp14:anchorId="304C4D8D" wp14:editId="04E74B50">
                      <wp:simplePos x="0" y="0"/>
                      <wp:positionH relativeFrom="column">
                        <wp:posOffset>26035</wp:posOffset>
                      </wp:positionH>
                      <wp:positionV relativeFrom="paragraph">
                        <wp:posOffset>490855</wp:posOffset>
                      </wp:positionV>
                      <wp:extent cx="365760" cy="350520"/>
                      <wp:effectExtent l="0" t="0" r="15240" b="11430"/>
                      <wp:wrapTight wrapText="bothSides">
                        <wp:wrapPolygon edited="0">
                          <wp:start x="0" y="0"/>
                          <wp:lineTo x="0" y="21130"/>
                          <wp:lineTo x="21375" y="21130"/>
                          <wp:lineTo x="21375" y="0"/>
                          <wp:lineTo x="0" y="0"/>
                        </wp:wrapPolygon>
                      </wp:wrapTight>
                      <wp:docPr id="315106050"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D2B48C"/>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46E4E" id="Rektangel 1" o:spid="_x0000_s1026" style="position:absolute;margin-left:2.05pt;margin-top:38.65pt;width:28.8pt;height:27.6pt;z-index:-251633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" fillcolor="#d2b48c" strokecolor="#18090c [484]" strokeweight="1pt">
                      <w10:wrap type="tight"/>
                    </v:rect>
                  </w:pict>
                </mc:Fallback>
              </mc:AlternateContent>
            </w:r>
            <w:r w:rsidR="008B0BC4" w:rsidRPr="008B0BC4">
              <w:rPr>
                <w:rFonts w:eastAsia="Times New Roman" w:cstheme="minorHAnsi"/>
                <w:sz w:val="24"/>
                <w:szCs w:val="24"/>
                <w:lang w:eastAsia="nb-NO"/>
              </w:rPr>
              <w:t>Dekorasjon</w:t>
            </w:r>
            <w:r w:rsidR="008B0BC4">
              <w:rPr>
                <w:rFonts w:eastAsia="Times New Roman" w:cstheme="minorHAnsi"/>
                <w:sz w:val="24"/>
                <w:szCs w:val="24"/>
                <w:lang w:eastAsia="nb-NO"/>
              </w:rPr>
              <w:t xml:space="preserve">sfarge. Bruk til å pynte Biscuit Clicker for å gi den </w:t>
            </w:r>
            <w:r>
              <w:rPr>
                <w:rFonts w:eastAsia="Times New Roman" w:cstheme="minorHAnsi"/>
                <w:sz w:val="24"/>
                <w:szCs w:val="24"/>
                <w:lang w:eastAsia="nb-NO"/>
              </w:rPr>
              <w:t>«</w:t>
            </w:r>
            <w:r w:rsidR="008B0BC4">
              <w:rPr>
                <w:rFonts w:eastAsia="Times New Roman" w:cstheme="minorHAnsi"/>
                <w:sz w:val="24"/>
                <w:szCs w:val="24"/>
                <w:lang w:eastAsia="nb-NO"/>
              </w:rPr>
              <w:t>Biscuit</w:t>
            </w:r>
            <w:r>
              <w:rPr>
                <w:rFonts w:eastAsia="Times New Roman" w:cstheme="minorHAnsi"/>
                <w:sz w:val="24"/>
                <w:szCs w:val="24"/>
                <w:lang w:eastAsia="nb-NO"/>
              </w:rPr>
              <w:t xml:space="preserve">» </w:t>
            </w:r>
            <w:r w:rsidR="008B0BC4">
              <w:rPr>
                <w:rFonts w:eastAsia="Times New Roman" w:cstheme="minorHAnsi"/>
                <w:sz w:val="24"/>
                <w:szCs w:val="24"/>
                <w:lang w:eastAsia="nb-NO"/>
              </w:rPr>
              <w:t>følelsen.</w:t>
            </w:r>
          </w:p>
          <w:p w14:paraId="30C25C34" w14:textId="5FFE5B31" w:rsidR="00F16A97" w:rsidRPr="008B0BC4" w:rsidRDefault="00A15DDA" w:rsidP="00A15DDA">
            <w:pPr>
              <w:spacing w:before="100" w:beforeAutospacing="1" w:after="100" w:afterAutospacing="1"/>
              <w:rPr>
                <w:rFonts w:eastAsia="Times New Roman" w:cstheme="minorHAnsi"/>
                <w:sz w:val="24"/>
                <w:szCs w:val="24"/>
                <w:lang w:eastAsia="nb-NO"/>
              </w:rPr>
            </w:pPr>
            <w:r>
              <w:rPr>
                <w:rFonts w:eastAsia="Times New Roman" w:cstheme="minorHAnsi"/>
                <w:b/>
                <w:bCs/>
                <w:sz w:val="24"/>
                <w:szCs w:val="24"/>
                <w:lang w:eastAsia="nb-NO"/>
              </w:rPr>
              <w:t>Deig</w:t>
            </w:r>
            <w:r w:rsidR="00F16A97" w:rsidRPr="008B0BC4">
              <w:rPr>
                <w:rFonts w:eastAsia="Times New Roman" w:cstheme="minorHAnsi"/>
                <w:b/>
                <w:bCs/>
                <w:sz w:val="24"/>
                <w:szCs w:val="24"/>
                <w:lang w:eastAsia="nb-NO"/>
              </w:rPr>
              <w:t>: #D2B48C</w:t>
            </w:r>
          </w:p>
          <w:p w14:paraId="2B57F17C" w14:textId="51DE313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3839" behindDoc="1" locked="0" layoutInCell="1" allowOverlap="1" wp14:anchorId="3662105D" wp14:editId="05BED468">
                      <wp:simplePos x="0" y="0"/>
                      <wp:positionH relativeFrom="column">
                        <wp:posOffset>26035</wp:posOffset>
                      </wp:positionH>
                      <wp:positionV relativeFrom="paragraph">
                        <wp:posOffset>459740</wp:posOffset>
                      </wp:positionV>
                      <wp:extent cx="365760" cy="350520"/>
                      <wp:effectExtent l="0" t="0" r="15240" b="11430"/>
                      <wp:wrapTight wrapText="bothSides">
                        <wp:wrapPolygon edited="0">
                          <wp:start x="0" y="0"/>
                          <wp:lineTo x="0" y="21130"/>
                          <wp:lineTo x="21375" y="21130"/>
                          <wp:lineTo x="21375" y="0"/>
                          <wp:lineTo x="0" y="0"/>
                        </wp:wrapPolygon>
                      </wp:wrapTight>
                      <wp:docPr id="885113"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69B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55E15" id="Rektangel 1" o:spid="_x0000_s1026" style="position:absolute;margin-left:2.05pt;margin-top:36.2pt;width:28.8pt;height:27.6pt;z-index:-251632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" fillcolor="#ff69b4" strokecolor="#18090c [484]" strokeweight="1pt">
                      <w10:wrap type="tight"/>
                    </v:rect>
                  </w:pict>
                </mc:Fallback>
              </mc:AlternateContent>
            </w:r>
            <w:r w:rsidR="00A15DDA">
              <w:rPr>
                <w:rFonts w:eastAsia="Times New Roman" w:cstheme="minorHAnsi"/>
                <w:sz w:val="24"/>
                <w:szCs w:val="24"/>
                <w:lang w:eastAsia="nb-NO"/>
              </w:rPr>
              <w:t>Dekorasjonsfarge. Bruke sammen med Sjokolade-farge for å skape bedre «Biscuit» følelse.</w:t>
            </w:r>
          </w:p>
          <w:p w14:paraId="67D7FD88" w14:textId="12B3289F" w:rsidR="00F16A97" w:rsidRPr="008B0BC4" w:rsidRDefault="00A15DDA"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Ros</w:t>
            </w:r>
            <w:r w:rsidR="00A47B7C">
              <w:rPr>
                <w:rFonts w:eastAsia="Times New Roman" w:cstheme="minorHAnsi"/>
                <w:b/>
                <w:bCs/>
                <w:sz w:val="24"/>
                <w:szCs w:val="24"/>
                <w:lang w:eastAsia="nb-NO"/>
              </w:rPr>
              <w:t>a</w:t>
            </w:r>
            <w:r w:rsidR="00F16A97" w:rsidRPr="008B0BC4">
              <w:rPr>
                <w:rFonts w:eastAsia="Times New Roman" w:cstheme="minorHAnsi"/>
                <w:b/>
                <w:bCs/>
                <w:sz w:val="24"/>
                <w:szCs w:val="24"/>
                <w:lang w:eastAsia="nb-NO"/>
              </w:rPr>
              <w:t>: #FF69B4</w:t>
            </w:r>
          </w:p>
          <w:p w14:paraId="6426424A" w14:textId="63416550" w:rsidR="00F16A97" w:rsidRPr="008B0BC4" w:rsidRDefault="00256953"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4863" behindDoc="1" locked="0" layoutInCell="1" allowOverlap="1" wp14:anchorId="75147159" wp14:editId="10CC394C">
                      <wp:simplePos x="0" y="0"/>
                      <wp:positionH relativeFrom="column">
                        <wp:posOffset>26670</wp:posOffset>
                      </wp:positionH>
                      <wp:positionV relativeFrom="paragraph">
                        <wp:posOffset>524510</wp:posOffset>
                      </wp:positionV>
                      <wp:extent cx="365760" cy="350520"/>
                      <wp:effectExtent l="0" t="0" r="15240" b="11430"/>
                      <wp:wrapTight wrapText="bothSides">
                        <wp:wrapPolygon edited="0">
                          <wp:start x="0" y="0"/>
                          <wp:lineTo x="0" y="21130"/>
                          <wp:lineTo x="21375" y="21130"/>
                          <wp:lineTo x="21375" y="0"/>
                          <wp:lineTo x="0" y="0"/>
                        </wp:wrapPolygon>
                      </wp:wrapTight>
                      <wp:docPr id="1561290851"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FFF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35A26" id="Rektangel 1" o:spid="_x0000_s1026" style="position:absolute;margin-left:2.1pt;margin-top:41.3pt;width:28.8pt;height:27.6pt;z-index:-2516316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" strokecolor="#18090c [484]" strokeweight="1pt">
                      <w10:wrap type="tight"/>
                    </v:rect>
                  </w:pict>
                </mc:Fallback>
              </mc:AlternateContent>
            </w:r>
            <w:r w:rsidR="00A15DDA">
              <w:rPr>
                <w:rFonts w:eastAsia="Times New Roman" w:cstheme="minorHAnsi"/>
                <w:sz w:val="24"/>
                <w:szCs w:val="24"/>
                <w:lang w:eastAsia="nb-NO"/>
              </w:rPr>
              <w:t>High</w:t>
            </w:r>
            <w:r w:rsidR="003D5E58">
              <w:rPr>
                <w:rFonts w:eastAsia="Times New Roman" w:cstheme="minorHAnsi"/>
                <w:sz w:val="24"/>
                <w:szCs w:val="24"/>
                <w:lang w:eastAsia="nb-NO"/>
              </w:rPr>
              <w:t xml:space="preserve">-lighterfarge. Brukt for å understreke </w:t>
            </w:r>
            <w:r>
              <w:rPr>
                <w:rFonts w:eastAsia="Times New Roman" w:cstheme="minorHAnsi"/>
                <w:sz w:val="24"/>
                <w:szCs w:val="24"/>
                <w:lang w:eastAsia="nb-NO"/>
              </w:rPr>
              <w:t>viktig tekst.</w:t>
            </w:r>
            <w:r w:rsidR="00D6189B">
              <w:rPr>
                <w:rFonts w:eastAsia="Times New Roman" w:cstheme="minorHAnsi"/>
                <w:sz w:val="24"/>
                <w:szCs w:val="24"/>
                <w:lang w:eastAsia="nb-NO"/>
              </w:rPr>
              <w:t xml:space="preserve"> Rosa fordi det minner om </w:t>
            </w:r>
            <w:r w:rsidR="00A47B7C">
              <w:rPr>
                <w:rStyle w:val="rynqvb"/>
              </w:rPr>
              <w:t>sukkertøy</w:t>
            </w:r>
            <w:r w:rsidR="00D6189B">
              <w:rPr>
                <w:rFonts w:eastAsia="Times New Roman" w:cstheme="minorHAnsi"/>
                <w:sz w:val="24"/>
                <w:szCs w:val="24"/>
                <w:lang w:eastAsia="nb-NO"/>
              </w:rPr>
              <w:t>, i motsetning til rødt.</w:t>
            </w:r>
          </w:p>
          <w:p w14:paraId="2ACA02B3" w14:textId="777E1D11" w:rsidR="00F16A97" w:rsidRPr="008B0BC4" w:rsidRDefault="00256953"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Sukker Hvit</w:t>
            </w:r>
            <w:r w:rsidR="00F16A97" w:rsidRPr="008B0BC4">
              <w:rPr>
                <w:rFonts w:eastAsia="Times New Roman" w:cstheme="minorHAnsi"/>
                <w:b/>
                <w:bCs/>
                <w:sz w:val="24"/>
                <w:szCs w:val="24"/>
                <w:lang w:eastAsia="nb-NO"/>
              </w:rPr>
              <w:t>: #FFFFFF</w:t>
            </w:r>
          </w:p>
          <w:p w14:paraId="22D6637F" w14:textId="6F746DA8"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5887" behindDoc="1" locked="0" layoutInCell="1" allowOverlap="1" wp14:anchorId="2E74E197" wp14:editId="469E132A">
                      <wp:simplePos x="0" y="0"/>
                      <wp:positionH relativeFrom="column">
                        <wp:posOffset>27305</wp:posOffset>
                      </wp:positionH>
                      <wp:positionV relativeFrom="paragraph">
                        <wp:posOffset>476250</wp:posOffset>
                      </wp:positionV>
                      <wp:extent cx="365760" cy="350520"/>
                      <wp:effectExtent l="0" t="0" r="15240" b="11430"/>
                      <wp:wrapTight wrapText="bothSides">
                        <wp:wrapPolygon edited="0">
                          <wp:start x="0" y="0"/>
                          <wp:lineTo x="0" y="21130"/>
                          <wp:lineTo x="21375" y="21130"/>
                          <wp:lineTo x="21375" y="0"/>
                          <wp:lineTo x="0" y="0"/>
                        </wp:wrapPolygon>
                      </wp:wrapTight>
                      <wp:docPr id="947623450"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D7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DBD4D" id="Rektangel 1" o:spid="_x0000_s1026" style="position:absolute;margin-left:2.15pt;margin-top:37.5pt;width:28.8pt;height:27.6pt;z-index:-251630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" fillcolor="#ffd700" strokecolor="#18090c [484]" strokeweight="1pt">
                      <w10:wrap type="tight"/>
                    </v:rect>
                  </w:pict>
                </mc:Fallback>
              </mc:AlternateContent>
            </w:r>
            <w:r w:rsidR="00256953">
              <w:rPr>
                <w:rFonts w:eastAsia="Times New Roman" w:cstheme="minorHAnsi"/>
                <w:sz w:val="24"/>
                <w:szCs w:val="24"/>
                <w:lang w:eastAsia="nb-NO"/>
              </w:rPr>
              <w:t>Bakgrunnsfarge</w:t>
            </w:r>
            <w:r w:rsidRPr="008B0BC4">
              <w:rPr>
                <w:rFonts w:eastAsia="Times New Roman" w:cstheme="minorHAnsi"/>
                <w:sz w:val="24"/>
                <w:szCs w:val="24"/>
                <w:lang w:eastAsia="nb-NO"/>
              </w:rPr>
              <w:t>.</w:t>
            </w:r>
            <w:r w:rsidR="00256953">
              <w:rPr>
                <w:rFonts w:eastAsia="Times New Roman" w:cstheme="minorHAnsi"/>
                <w:sz w:val="24"/>
                <w:szCs w:val="24"/>
                <w:lang w:eastAsia="nb-NO"/>
              </w:rPr>
              <w:t xml:space="preserve"> Lett og enkelt. Brukt for å understrekke forms</w:t>
            </w:r>
            <w:r w:rsidR="0004299F">
              <w:rPr>
                <w:rFonts w:eastAsia="Times New Roman" w:cstheme="minorHAnsi"/>
                <w:sz w:val="24"/>
                <w:szCs w:val="24"/>
                <w:lang w:eastAsia="nb-NO"/>
              </w:rPr>
              <w:t xml:space="preserve">, </w:t>
            </w:r>
            <w:r w:rsidR="005E56A5">
              <w:rPr>
                <w:rFonts w:eastAsia="Times New Roman" w:cstheme="minorHAnsi"/>
                <w:sz w:val="24"/>
                <w:szCs w:val="24"/>
                <w:lang w:eastAsia="nb-NO"/>
              </w:rPr>
              <w:t>input felt</w:t>
            </w:r>
            <w:r w:rsidR="0004299F">
              <w:rPr>
                <w:rFonts w:eastAsia="Times New Roman" w:cstheme="minorHAnsi"/>
                <w:sz w:val="24"/>
                <w:szCs w:val="24"/>
                <w:lang w:eastAsia="nb-NO"/>
              </w:rPr>
              <w:t xml:space="preserve"> og viktig figurer</w:t>
            </w:r>
            <w:r w:rsidR="005E56A5">
              <w:rPr>
                <w:rFonts w:eastAsia="Times New Roman" w:cstheme="minorHAnsi"/>
                <w:sz w:val="24"/>
                <w:szCs w:val="24"/>
                <w:lang w:eastAsia="nb-NO"/>
              </w:rPr>
              <w:t xml:space="preserve">. Gir formen en følelse av en viktig </w:t>
            </w:r>
            <w:r w:rsidR="00D6189B">
              <w:rPr>
                <w:rFonts w:eastAsia="Times New Roman" w:cstheme="minorHAnsi"/>
                <w:sz w:val="24"/>
                <w:szCs w:val="24"/>
                <w:lang w:eastAsia="nb-NO"/>
              </w:rPr>
              <w:t>form</w:t>
            </w:r>
            <w:r w:rsidR="0004299F">
              <w:rPr>
                <w:rFonts w:eastAsia="Times New Roman" w:cstheme="minorHAnsi"/>
                <w:sz w:val="24"/>
                <w:szCs w:val="24"/>
                <w:lang w:eastAsia="nb-NO"/>
              </w:rPr>
              <w:t>.</w:t>
            </w:r>
          </w:p>
          <w:p w14:paraId="15B3CA25" w14:textId="498EF2EA" w:rsidR="00F16A97" w:rsidRPr="008B0BC4" w:rsidRDefault="00A47B7C"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Gul</w:t>
            </w:r>
            <w:r w:rsidR="00F16A97" w:rsidRPr="008B0BC4">
              <w:rPr>
                <w:rFonts w:eastAsia="Times New Roman" w:cstheme="minorHAnsi"/>
                <w:b/>
                <w:bCs/>
                <w:sz w:val="24"/>
                <w:szCs w:val="24"/>
                <w:lang w:eastAsia="nb-NO"/>
              </w:rPr>
              <w:t>: #FFD700</w:t>
            </w:r>
          </w:p>
          <w:p w14:paraId="2D5E9A1A" w14:textId="46DBC94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6911" behindDoc="1" locked="0" layoutInCell="1" allowOverlap="1" wp14:anchorId="5A4B4466" wp14:editId="39521F6E">
                      <wp:simplePos x="0" y="0"/>
                      <wp:positionH relativeFrom="column">
                        <wp:posOffset>27305</wp:posOffset>
                      </wp:positionH>
                      <wp:positionV relativeFrom="paragraph">
                        <wp:posOffset>476885</wp:posOffset>
                      </wp:positionV>
                      <wp:extent cx="365760" cy="350520"/>
                      <wp:effectExtent l="0" t="0" r="15240" b="11430"/>
                      <wp:wrapTight wrapText="bothSides">
                        <wp:wrapPolygon edited="0">
                          <wp:start x="0" y="0"/>
                          <wp:lineTo x="0" y="21130"/>
                          <wp:lineTo x="21375" y="21130"/>
                          <wp:lineTo x="21375" y="0"/>
                          <wp:lineTo x="0" y="0"/>
                        </wp:wrapPolygon>
                      </wp:wrapTight>
                      <wp:docPr id="1110984174"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CD853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A7B34" id="Rektangel 1" o:spid="_x0000_s1026" style="position:absolute;margin-left:2.15pt;margin-top:37.55pt;width:28.8pt;height:27.6pt;z-index:-251629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" fillcolor="#cd853f" strokecolor="#18090c [484]" strokeweight="1pt">
                      <w10:wrap type="tight"/>
                    </v:rect>
                  </w:pict>
                </mc:Fallback>
              </mc:AlternateContent>
            </w:r>
            <w:r w:rsidR="005B34C3">
              <w:rPr>
                <w:rFonts w:eastAsia="Times New Roman" w:cstheme="minorHAnsi"/>
                <w:sz w:val="24"/>
                <w:szCs w:val="24"/>
                <w:lang w:eastAsia="nb-NO"/>
              </w:rPr>
              <w:t>Figur-farge. Veldig lett å fange for øyne. Brukt for å markere figurer og form som har en funksjon. Gul fordi det ligner må deig, og følger fargene vi har.</w:t>
            </w:r>
          </w:p>
          <w:p w14:paraId="214A94D0" w14:textId="473CA753" w:rsidR="00F16A97" w:rsidRPr="008B0BC4" w:rsidRDefault="005B34C3"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Sjokolade 2</w:t>
            </w:r>
            <w:r w:rsidR="00F16A97" w:rsidRPr="008B0BC4">
              <w:rPr>
                <w:rFonts w:eastAsia="Times New Roman" w:cstheme="minorHAnsi"/>
                <w:b/>
                <w:bCs/>
                <w:sz w:val="24"/>
                <w:szCs w:val="24"/>
                <w:lang w:eastAsia="nb-NO"/>
              </w:rPr>
              <w:t>: #CD853F</w:t>
            </w:r>
          </w:p>
          <w:p w14:paraId="453BC056" w14:textId="7FCE23C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7935" behindDoc="1" locked="0" layoutInCell="1" allowOverlap="1" wp14:anchorId="581E0E8E" wp14:editId="70EFC2DD">
                      <wp:simplePos x="0" y="0"/>
                      <wp:positionH relativeFrom="column">
                        <wp:posOffset>27305</wp:posOffset>
                      </wp:positionH>
                      <wp:positionV relativeFrom="paragraph">
                        <wp:posOffset>458682</wp:posOffset>
                      </wp:positionV>
                      <wp:extent cx="365760" cy="350520"/>
                      <wp:effectExtent l="0" t="0" r="15240" b="11430"/>
                      <wp:wrapTight wrapText="bothSides">
                        <wp:wrapPolygon edited="0">
                          <wp:start x="0" y="0"/>
                          <wp:lineTo x="0" y="21130"/>
                          <wp:lineTo x="21375" y="21130"/>
                          <wp:lineTo x="21375" y="0"/>
                          <wp:lineTo x="0" y="0"/>
                        </wp:wrapPolygon>
                      </wp:wrapTight>
                      <wp:docPr id="2008511251"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00FF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51D04" id="Rektangel 1" o:spid="_x0000_s1026" style="position:absolute;margin-left:2.15pt;margin-top:36.1pt;width:28.8pt;height:27.6pt;z-index:-251628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" fillcolor="lime" strokecolor="#18090c [484]" strokeweight="1pt">
                      <w10:wrap type="tight"/>
                    </v:rect>
                  </w:pict>
                </mc:Fallback>
              </mc:AlternateContent>
            </w:r>
            <w:r w:rsidR="005B34C3">
              <w:rPr>
                <w:rFonts w:eastAsia="Times New Roman" w:cstheme="minorHAnsi"/>
                <w:sz w:val="24"/>
                <w:szCs w:val="24"/>
                <w:lang w:eastAsia="nb-NO"/>
              </w:rPr>
              <w:t xml:space="preserve">Ekstra farge. Hvis første sjokolade fargen blir </w:t>
            </w:r>
            <w:r w:rsidR="0071548A">
              <w:rPr>
                <w:rFonts w:eastAsia="Times New Roman" w:cstheme="minorHAnsi"/>
                <w:sz w:val="24"/>
                <w:szCs w:val="24"/>
                <w:lang w:eastAsia="nb-NO"/>
              </w:rPr>
              <w:t>kj</w:t>
            </w:r>
            <w:r w:rsidR="005B34C3">
              <w:rPr>
                <w:rFonts w:eastAsia="Times New Roman" w:cstheme="minorHAnsi"/>
                <w:sz w:val="24"/>
                <w:szCs w:val="24"/>
                <w:lang w:eastAsia="nb-NO"/>
              </w:rPr>
              <w:t>ed</w:t>
            </w:r>
            <w:r w:rsidR="0071548A">
              <w:rPr>
                <w:rFonts w:eastAsia="Times New Roman" w:cstheme="minorHAnsi"/>
                <w:sz w:val="24"/>
                <w:szCs w:val="24"/>
                <w:lang w:eastAsia="nb-NO"/>
              </w:rPr>
              <w:t>elig blir denne brukt. Den har blitt brukt til logo.</w:t>
            </w:r>
            <w:r w:rsidR="005B34C3">
              <w:rPr>
                <w:rFonts w:eastAsia="Times New Roman" w:cstheme="minorHAnsi"/>
                <w:sz w:val="24"/>
                <w:szCs w:val="24"/>
                <w:lang w:eastAsia="nb-NO"/>
              </w:rPr>
              <w:t xml:space="preserve"> </w:t>
            </w:r>
          </w:p>
          <w:p w14:paraId="204E75BE" w14:textId="76CE2063" w:rsidR="00F16A97" w:rsidRPr="008B0BC4" w:rsidRDefault="0071548A"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Lyse Grønn</w:t>
            </w:r>
            <w:r w:rsidR="00F16A97" w:rsidRPr="008B0BC4">
              <w:rPr>
                <w:rFonts w:eastAsia="Times New Roman" w:cstheme="minorHAnsi"/>
                <w:b/>
                <w:bCs/>
                <w:sz w:val="24"/>
                <w:szCs w:val="24"/>
                <w:lang w:eastAsia="nb-NO"/>
              </w:rPr>
              <w:t>: #00FF00</w:t>
            </w:r>
          </w:p>
          <w:p w14:paraId="7D07ACF9" w14:textId="621EC54D" w:rsidR="00F16A97" w:rsidRPr="00F809DC" w:rsidRDefault="0071548A" w:rsidP="00F16A97">
            <w:pPr>
              <w:spacing w:before="100" w:beforeAutospacing="1" w:after="100" w:afterAutospacing="1"/>
              <w:ind w:left="1080"/>
              <w:rPr>
                <w:rFonts w:eastAsia="Times New Roman" w:cstheme="minorHAnsi"/>
                <w:sz w:val="24"/>
                <w:szCs w:val="24"/>
                <w:lang w:val="en-GB" w:eastAsia="nb-NO"/>
              </w:rPr>
            </w:pPr>
            <w:r>
              <w:rPr>
                <w:rFonts w:eastAsia="Times New Roman" w:cstheme="minorHAnsi"/>
                <w:sz w:val="24"/>
                <w:szCs w:val="24"/>
                <w:lang w:eastAsia="nb-NO"/>
              </w:rPr>
              <w:t xml:space="preserve">High-lighter-farge. Brukt til å understrekke enda spesielle elementer. Brukt til </w:t>
            </w:r>
            <w:r w:rsidR="001B1B5E">
              <w:rPr>
                <w:rFonts w:eastAsia="Times New Roman" w:cstheme="minorHAnsi"/>
                <w:sz w:val="24"/>
                <w:szCs w:val="24"/>
                <w:lang w:eastAsia="nb-NO"/>
              </w:rPr>
              <w:t>Adminpanel knappen.</w:t>
            </w:r>
          </w:p>
          <w:p w14:paraId="7F75E607" w14:textId="77777777" w:rsidR="000D3E1B" w:rsidRPr="000D3E1B" w:rsidRDefault="000D3E1B" w:rsidP="000D3E1B"/>
          <w:p w14:paraId="226D1ED2" w14:textId="30D01304" w:rsidR="007D7A33" w:rsidRDefault="007D7A33" w:rsidP="007D7A33">
            <w:pPr>
              <w:pStyle w:val="Overskrift3"/>
            </w:pPr>
            <w:bookmarkStart w:id="16" w:name="_Toc168395500"/>
            <w:r>
              <w:t>Annet Dokumentasjon</w:t>
            </w:r>
            <w:bookmarkEnd w:id="16"/>
          </w:p>
          <w:p w14:paraId="57F91626" w14:textId="77777777" w:rsidR="002C3B8D" w:rsidRDefault="007D7A33" w:rsidP="002C3B8D">
            <w:pPr>
              <w:spacing w:line="360" w:lineRule="auto"/>
              <w:rPr>
                <w:i/>
                <w:iCs/>
              </w:rPr>
            </w:pPr>
            <w:r>
              <w:rPr>
                <w:i/>
                <w:iCs/>
              </w:rPr>
              <w:t>Andre dokumenter og notater ligger i ‘Filler’ mappen</w:t>
            </w:r>
            <w:r>
              <w:t>.</w:t>
            </w:r>
            <w:r>
              <w:rPr>
                <w:i/>
                <w:iCs/>
              </w:rPr>
              <w:t xml:space="preserve"> Inneholder f.eks. InDesign skisse av nettsiden, designmanual, Word-dokumenter til PDF-filene og osv.</w:t>
            </w:r>
          </w:p>
          <w:p w14:paraId="51C45880" w14:textId="61E98DFD" w:rsidR="00382051" w:rsidRPr="00F30B50" w:rsidRDefault="00000000" w:rsidP="002C3B8D">
            <w:pPr>
              <w:spacing w:line="360" w:lineRule="auto"/>
            </w:pPr>
            <w:hyperlink r:id="rId24" w:history="1">
              <w:r w:rsidR="007D7A33" w:rsidRPr="00EF014D">
                <w:rPr>
                  <w:rStyle w:val="Hyperkobling"/>
                </w:rPr>
                <w:t xml:space="preserve">Ligger </w:t>
              </w:r>
              <w:r w:rsidR="00EF014D" w:rsidRPr="00EF014D">
                <w:rPr>
                  <w:rStyle w:val="Hyperkobling"/>
                </w:rPr>
                <w:t>h</w:t>
              </w:r>
              <w:r w:rsidR="007D7A33" w:rsidRPr="00EF014D">
                <w:rPr>
                  <w:rStyle w:val="Hyperkobling"/>
                </w:rPr>
                <w:t>er</w:t>
              </w:r>
            </w:hyperlink>
            <w:r w:rsidR="007D7A33">
              <w:t>.</w:t>
            </w:r>
          </w:p>
        </w:tc>
        <w:tc>
          <w:tcPr>
            <w:tcW w:w="2131" w:type="dxa"/>
          </w:tcPr>
          <w:p w14:paraId="7483F52C" w14:textId="4B256B4C" w:rsidR="00382051" w:rsidRPr="00F30B50" w:rsidRDefault="00382051" w:rsidP="00A7506D"/>
        </w:tc>
      </w:tr>
    </w:tbl>
    <w:p w14:paraId="1ABF6D2B" w14:textId="77777777" w:rsidR="000957D0" w:rsidRDefault="000957D0" w:rsidP="00382051"/>
    <w:p w14:paraId="380E57C9" w14:textId="77777777" w:rsidR="00F16A97" w:rsidRDefault="00F16A97" w:rsidP="00382051"/>
    <w:p w14:paraId="5E4F1286" w14:textId="77777777" w:rsidR="00F16A97" w:rsidRDefault="00F16A97" w:rsidP="00382051"/>
    <w:p w14:paraId="352EC7F4" w14:textId="77777777" w:rsidR="00F16A97" w:rsidRDefault="00F16A97" w:rsidP="00382051"/>
    <w:p w14:paraId="138B5758" w14:textId="77777777" w:rsidR="00F16A97" w:rsidRDefault="00F16A97" w:rsidP="00382051"/>
    <w:p w14:paraId="6D499C88" w14:textId="77777777" w:rsidR="00F16A97" w:rsidRDefault="00F16A97" w:rsidP="00382051"/>
    <w:p w14:paraId="7140DDDA" w14:textId="77777777" w:rsidR="00F16A97" w:rsidRDefault="00F16A97" w:rsidP="00382051"/>
    <w:p w14:paraId="748A9A75" w14:textId="77777777" w:rsidR="00F16A97" w:rsidRPr="00F30B50" w:rsidRDefault="00F16A97"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lastRenderedPageBreak/>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448DE">
        <w:trPr>
          <w:trHeight w:val="1440"/>
        </w:trPr>
        <w:tc>
          <w:tcPr>
            <w:tcW w:w="8789" w:type="dxa"/>
          </w:tcPr>
          <w:p w14:paraId="5B5A6E2F" w14:textId="142402A8" w:rsidR="00382051" w:rsidRPr="00F30B50" w:rsidRDefault="00382051" w:rsidP="000B4782">
            <w:pPr>
              <w:pStyle w:val="Overskrift2"/>
            </w:pPr>
            <w:bookmarkStart w:id="17" w:name="_Toc168395501"/>
            <w:r w:rsidRPr="00F30B50">
              <w:t>Releant Lovverk</w:t>
            </w:r>
            <w:bookmarkEnd w:id="17"/>
          </w:p>
        </w:tc>
        <w:tc>
          <w:tcPr>
            <w:tcW w:w="2126" w:type="dxa"/>
          </w:tcPr>
          <w:p w14:paraId="3741DBBD" w14:textId="77777777" w:rsidR="00382051" w:rsidRPr="00F30B50" w:rsidRDefault="00382051" w:rsidP="000B4782">
            <w:pPr>
              <w:pStyle w:val="Overskrift2"/>
            </w:pPr>
          </w:p>
        </w:tc>
      </w:tr>
      <w:tr w:rsidR="00382051" w:rsidRPr="00F30B50" w14:paraId="20FFC6B7" w14:textId="77777777" w:rsidTr="000448DE">
        <w:trPr>
          <w:trHeight w:val="5680"/>
        </w:trPr>
        <w:tc>
          <w:tcPr>
            <w:tcW w:w="8789" w:type="dxa"/>
          </w:tcPr>
          <w:p w14:paraId="7AC4BD65" w14:textId="54BEDDE5" w:rsidR="00382051" w:rsidRDefault="007A5802" w:rsidP="000B4782">
            <w:pPr>
              <w:pStyle w:val="Overskrift3"/>
            </w:pPr>
            <w:bookmarkStart w:id="18" w:name="_Toc168395502"/>
            <w:r>
              <w:t>Tabell</w:t>
            </w:r>
            <w:bookmarkEnd w:id="18"/>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Sikre flyt av varer og tjenster.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Sikre Session-Id.</w:t>
                  </w:r>
                </w:p>
                <w:p w14:paraId="47B07D97" w14:textId="77777777" w:rsidR="00C07169" w:rsidRDefault="00C07169" w:rsidP="00C07169">
                  <w:pPr>
                    <w:pStyle w:val="Listeavsnitt"/>
                    <w:numPr>
                      <w:ilvl w:val="0"/>
                      <w:numId w:val="23"/>
                    </w:numPr>
                  </w:pPr>
                  <w:r>
                    <w:t>Hashing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Den som skaper et åndverk, har opphavsrett til verket og betegnes som opphaver.</w:t>
                  </w:r>
                </w:p>
                <w:p w14:paraId="65AD7FCD" w14:textId="6F1E40BD" w:rsidR="007A5802" w:rsidRDefault="003F24AF" w:rsidP="003F24AF">
                  <w:r>
                    <w:t>Den som har opphaver bestemmer åndsverket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r>
                    <w:t>Universiell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 xml:space="preserve">Helse miljø og sikkerhet.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En som bryter loven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Pr>
          <w:p w14:paraId="2DBC045A" w14:textId="75922091" w:rsidR="00382051" w:rsidRPr="00F30B50" w:rsidRDefault="00382051" w:rsidP="00A7506D"/>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4C1086F" w14:textId="77777777" w:rsidR="00F16A97" w:rsidRDefault="00F16A97" w:rsidP="00382051"/>
    <w:p w14:paraId="3B779321" w14:textId="77777777" w:rsidR="00F16A97" w:rsidRDefault="00F16A9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9493"/>
        <w:gridCol w:w="1422"/>
      </w:tblGrid>
      <w:tr w:rsidR="00382051" w:rsidRPr="00F30B50" w14:paraId="525D1F79" w14:textId="77777777" w:rsidTr="000448DE">
        <w:trPr>
          <w:trHeight w:val="432"/>
        </w:trPr>
        <w:tc>
          <w:tcPr>
            <w:tcW w:w="9493" w:type="dxa"/>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1422" w:type="dxa"/>
          </w:tcPr>
          <w:p w14:paraId="157F5E9B" w14:textId="77777777" w:rsidR="00382051" w:rsidRPr="00F30B50" w:rsidRDefault="00382051" w:rsidP="000B4782">
            <w:pPr>
              <w:rPr>
                <w:noProof/>
                <w:lang w:bidi="nb-NO"/>
              </w:rPr>
            </w:pPr>
          </w:p>
        </w:tc>
      </w:tr>
      <w:tr w:rsidR="00382051" w:rsidRPr="00F30B50" w14:paraId="669F8628" w14:textId="77777777" w:rsidTr="000448DE">
        <w:trPr>
          <w:trHeight w:val="1440"/>
        </w:trPr>
        <w:tc>
          <w:tcPr>
            <w:tcW w:w="9493" w:type="dxa"/>
          </w:tcPr>
          <w:p w14:paraId="598D4384" w14:textId="7EF88FD2" w:rsidR="00382051" w:rsidRPr="00F30B50" w:rsidRDefault="00382051" w:rsidP="000B4782">
            <w:pPr>
              <w:pStyle w:val="Overskrift2"/>
            </w:pPr>
            <w:bookmarkStart w:id="19" w:name="_Toc168395503"/>
            <w:r w:rsidRPr="00F30B50">
              <w:t>Risiko-analyse og tiltak</w:t>
            </w:r>
            <w:bookmarkEnd w:id="19"/>
          </w:p>
        </w:tc>
        <w:tc>
          <w:tcPr>
            <w:tcW w:w="1422" w:type="dxa"/>
          </w:tcPr>
          <w:p w14:paraId="1B6401A3" w14:textId="77777777" w:rsidR="00382051" w:rsidRPr="00F30B50" w:rsidRDefault="00382051" w:rsidP="000B4782">
            <w:pPr>
              <w:pStyle w:val="Overskrift2"/>
            </w:pPr>
          </w:p>
        </w:tc>
      </w:tr>
      <w:tr w:rsidR="00382051" w:rsidRPr="00F30B50" w14:paraId="6A528232" w14:textId="77777777" w:rsidTr="000448DE">
        <w:trPr>
          <w:trHeight w:val="5680"/>
        </w:trPr>
        <w:tc>
          <w:tcPr>
            <w:tcW w:w="9493" w:type="dxa"/>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E60AC8">
              <w:trPr>
                <w:trHeight w:val="857"/>
              </w:trPr>
              <w:tc>
                <w:tcPr>
                  <w:tcW w:w="7941" w:type="dxa"/>
                  <w:gridSpan w:val="9"/>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E60AC8">
              <w:trPr>
                <w:trHeight w:val="42"/>
              </w:trPr>
              <w:tc>
                <w:tcPr>
                  <w:tcW w:w="1593" w:type="dxa"/>
                  <w:tcBorders>
                    <w:top w:val="nil"/>
                    <w:left w:val="nil"/>
                    <w:bottom w:val="single" w:sz="4" w:space="0" w:color="auto"/>
                    <w:right w:val="single" w:sz="4" w:space="0" w:color="auto"/>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0F5559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isplayname, brukernavn, passord og Dato</w:t>
                  </w:r>
                </w:p>
              </w:tc>
            </w:tr>
            <w:tr w:rsidR="00F6025E" w:rsidRPr="00F6025E" w14:paraId="087144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ootstrap</w:t>
                  </w:r>
                </w:p>
              </w:tc>
            </w:tr>
            <w:tr w:rsidR="00F6025E" w:rsidRPr="00F6025E" w14:paraId="2B06A91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B468BF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10 Gbps CAT 6A</w:t>
                  </w:r>
                </w:p>
              </w:tc>
            </w:tr>
            <w:tr w:rsidR="00F6025E" w:rsidRPr="00F6025E" w14:paraId="53E84FB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Malware</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Uncomplicated firewall)</w:t>
                  </w:r>
                </w:p>
              </w:tc>
            </w:tr>
            <w:tr w:rsidR="00F6025E" w:rsidRPr="00F6025E" w14:paraId="6B728D9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atch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8896" w:type="dxa"/>
              <w:tblCellMar>
                <w:left w:w="70" w:type="dxa"/>
                <w:right w:w="70" w:type="dxa"/>
              </w:tblCellMar>
              <w:tblLook w:val="04A0" w:firstRow="1" w:lastRow="0" w:firstColumn="1" w:lastColumn="0" w:noHBand="0" w:noVBand="1"/>
            </w:tblPr>
            <w:tblGrid>
              <w:gridCol w:w="1673"/>
              <w:gridCol w:w="1639"/>
              <w:gridCol w:w="892"/>
              <w:gridCol w:w="1211"/>
              <w:gridCol w:w="1915"/>
              <w:gridCol w:w="1566"/>
            </w:tblGrid>
            <w:tr w:rsidR="006D493C" w:rsidRPr="006D493C" w14:paraId="42548422" w14:textId="77777777" w:rsidTr="00E60AC8">
              <w:trPr>
                <w:trHeight w:val="171"/>
              </w:trPr>
              <w:tc>
                <w:tcPr>
                  <w:tcW w:w="8896" w:type="dxa"/>
                  <w:gridSpan w:val="6"/>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E60AC8">
              <w:trPr>
                <w:trHeight w:val="5"/>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E60AC8">
              <w:trPr>
                <w:trHeight w:val="84"/>
              </w:trPr>
              <w:tc>
                <w:tcPr>
                  <w:tcW w:w="167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639"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
              </w:tc>
              <w:tc>
                <w:tcPr>
                  <w:tcW w:w="89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
              </w:tc>
              <w:tc>
                <w:tcPr>
                  <w:tcW w:w="1211"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915"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56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24069" w14:textId="00063D5E" w:rsidR="006D493C" w:rsidRPr="006D493C" w:rsidRDefault="0096738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Kommunen</w:t>
                  </w:r>
                </w:p>
              </w:tc>
            </w:tr>
            <w:tr w:rsidR="006D493C" w:rsidRPr="006D493C" w14:paraId="51FA607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08A67" w14:textId="38BD022E"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Bygning og Meg</w:t>
                  </w:r>
                </w:p>
              </w:tc>
            </w:tr>
            <w:tr w:rsidR="006D493C" w:rsidRPr="006D493C" w14:paraId="54C312E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0B73" w14:textId="7F4E4302" w:rsidR="006D493C" w:rsidRPr="006D493C" w:rsidRDefault="009C217E"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 og Drift</w:t>
                  </w:r>
                </w:p>
              </w:tc>
            </w:tr>
            <w:tr w:rsidR="006D493C" w:rsidRPr="006D493C" w14:paraId="64EC136C"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lware</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Ingen nedlasting av ukjente element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9D8D" w14:textId="36AC040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1BADA60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Rammeverk - Bootstra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Bootstrap 5.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3973C" w14:textId="73C967FA"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ere</w:t>
                  </w:r>
                </w:p>
              </w:tc>
            </w:tr>
            <w:tr w:rsidR="006D493C" w:rsidRPr="006D493C" w14:paraId="6A277E1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ølge med på Oppdatering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B206A" w14:textId="5429BE8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0ECCEF4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0655A" w14:textId="105DEED4"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0BBE379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H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1E296" w14:textId="5F70F16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tlere</w:t>
                  </w:r>
                </w:p>
              </w:tc>
            </w:tr>
            <w:tr w:rsidR="006D493C" w:rsidRPr="006D493C" w14:paraId="0658AEBE"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riadb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og restar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92DA4" w14:textId="39F9FE33"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759A057B"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lastRenderedPageBreak/>
                    <w:t>Mariadb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27E3" w14:textId="1A961D55"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t</w:t>
                  </w:r>
                </w:p>
              </w:tc>
            </w:tr>
            <w:tr w:rsidR="006D493C" w:rsidRPr="006D493C" w14:paraId="01B8D2A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1E05B" w14:textId="53C99AA9"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215CB0E2"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FA795" w14:textId="6662635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2101CEA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0C63D" w14:textId="28D1C34F"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dministrasjon</w:t>
                  </w:r>
                </w:p>
              </w:tc>
            </w:tr>
            <w:tr w:rsidR="006D493C" w:rsidRPr="006D493C" w14:paraId="2532297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onfigurer ufw</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B792" w14:textId="2B2FCAFB"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3304E6B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ikre kabell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18195" w14:textId="5F1306BD"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6219ACF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74FB5" w14:textId="62D92DC1"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1422" w:type="dxa"/>
          </w:tcPr>
          <w:p w14:paraId="5430AC65" w14:textId="01F85257" w:rsidR="00382051" w:rsidRPr="00F30B50" w:rsidRDefault="00382051" w:rsidP="00A7506D"/>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Default="00362383" w:rsidP="00382051"/>
    <w:p w14:paraId="5B9ABA3E" w14:textId="77777777" w:rsidR="00ED28F3" w:rsidRDefault="00ED28F3" w:rsidP="00382051"/>
    <w:p w14:paraId="2B76A680" w14:textId="77777777" w:rsidR="00ED28F3" w:rsidRDefault="00ED28F3" w:rsidP="00382051"/>
    <w:p w14:paraId="455BEA8D" w14:textId="77777777" w:rsidR="00ED28F3" w:rsidRDefault="00ED28F3" w:rsidP="00382051"/>
    <w:p w14:paraId="681A9D0C" w14:textId="77777777" w:rsidR="00ED28F3" w:rsidRDefault="00ED28F3" w:rsidP="00382051"/>
    <w:p w14:paraId="2400F05F" w14:textId="77777777" w:rsidR="00ED28F3" w:rsidRPr="00F30B50" w:rsidRDefault="00ED28F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0448DE">
        <w:trPr>
          <w:trHeight w:val="432"/>
        </w:trPr>
        <w:tc>
          <w:tcPr>
            <w:tcW w:w="8784" w:type="dxa"/>
          </w:tcPr>
          <w:p w14:paraId="29C47B1A" w14:textId="77777777" w:rsidR="00382051" w:rsidRPr="00F30B50" w:rsidRDefault="00382051" w:rsidP="000B4782">
            <w:pPr>
              <w:rPr>
                <w:b/>
                <w:bCs/>
              </w:rPr>
            </w:pPr>
            <w:r w:rsidRPr="00F30B50">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1B3504F" w14:textId="77777777" w:rsidR="00382051" w:rsidRPr="00F30B50" w:rsidRDefault="00382051" w:rsidP="000B4782">
            <w:pPr>
              <w:rPr>
                <w:noProof/>
                <w:lang w:bidi="nb-NO"/>
              </w:rPr>
            </w:pPr>
          </w:p>
        </w:tc>
      </w:tr>
      <w:tr w:rsidR="00382051" w:rsidRPr="00F30B50" w14:paraId="6C0D07A0" w14:textId="77777777" w:rsidTr="000448DE">
        <w:trPr>
          <w:trHeight w:val="1127"/>
        </w:trPr>
        <w:tc>
          <w:tcPr>
            <w:tcW w:w="8784" w:type="dxa"/>
          </w:tcPr>
          <w:p w14:paraId="7B939512" w14:textId="6857DB03" w:rsidR="00382051" w:rsidRPr="00F30B50" w:rsidRDefault="00382051" w:rsidP="000B4782">
            <w:pPr>
              <w:pStyle w:val="Overskrift2"/>
            </w:pPr>
            <w:bookmarkStart w:id="20" w:name="_Toc168395504"/>
            <w:r w:rsidRPr="00F30B50">
              <w:t>Egenevurdering</w:t>
            </w:r>
            <w:bookmarkEnd w:id="20"/>
          </w:p>
        </w:tc>
        <w:tc>
          <w:tcPr>
            <w:tcW w:w="2131" w:type="dxa"/>
          </w:tcPr>
          <w:p w14:paraId="67CAD9A9" w14:textId="77777777" w:rsidR="00382051" w:rsidRPr="00F30B50" w:rsidRDefault="00382051" w:rsidP="000B4782">
            <w:pPr>
              <w:pStyle w:val="Overskrift2"/>
            </w:pPr>
          </w:p>
        </w:tc>
      </w:tr>
      <w:tr w:rsidR="00382051" w:rsidRPr="00F30B50" w14:paraId="09A369DB" w14:textId="77777777" w:rsidTr="000448DE">
        <w:trPr>
          <w:trHeight w:val="5680"/>
        </w:trPr>
        <w:tc>
          <w:tcPr>
            <w:tcW w:w="8784" w:type="dxa"/>
          </w:tcPr>
          <w:p w14:paraId="526FD144" w14:textId="2C8AAEE9" w:rsidR="00382051" w:rsidRDefault="00D87DAF" w:rsidP="000B4782">
            <w:r>
              <w:t xml:space="preserve">Jeg </w:t>
            </w:r>
            <w:r w:rsidR="00664880">
              <w:t>synes jeg</w:t>
            </w:r>
            <w:r w:rsidR="00000FA9">
              <w:t xml:space="preserve"> er fornøyd med løsningen. Uansett om </w:t>
            </w:r>
            <w:r w:rsidR="00583393">
              <w:t xml:space="preserve">løsningen utvidet ikke den forrige løsningen mye, mer bare utseende-vis som var hovedfokuset </w:t>
            </w:r>
            <w:r w:rsidR="00921B1B">
              <w:t>i denne perioden. Et annet fokus var også i bedre og dynamisk databas</w:t>
            </w:r>
            <w:r w:rsidR="008074B0">
              <w:t xml:space="preserve">e som klarer å håndtere nye </w:t>
            </w:r>
            <w:r w:rsidR="008074B0">
              <w:rPr>
                <w:i/>
                <w:iCs/>
              </w:rPr>
              <w:t>Items</w:t>
            </w:r>
            <w:r w:rsidR="008074B0">
              <w:t xml:space="preserve"> eller o</w:t>
            </w:r>
            <w:r w:rsidR="00B27594">
              <w:t xml:space="preserve">ppgradering. </w:t>
            </w:r>
            <w:r w:rsidR="00692C17">
              <w:t>Blant annet,</w:t>
            </w:r>
            <w:r w:rsidR="00AC0AFC">
              <w:t xml:space="preserve"> at jeg trenger ikke </w:t>
            </w:r>
            <w:r w:rsidR="0017004E">
              <w:t>en stor array-</w:t>
            </w:r>
            <w:r w:rsidR="00BC4B48">
              <w:t>object</w:t>
            </w:r>
            <w:r w:rsidR="00CE645C">
              <w:t xml:space="preserve"> som forrige.</w:t>
            </w:r>
            <w:r w:rsidR="00692C17">
              <w:t xml:space="preserve"> Rett og slett, er denne lønsingen en versjon hvor biscuit clicker er mer dynamisk og mer kode-vennlig.</w:t>
            </w:r>
          </w:p>
          <w:p w14:paraId="7ED2E3DA" w14:textId="77777777" w:rsidR="00CE645C" w:rsidRDefault="00CE645C" w:rsidP="000B4782"/>
          <w:p w14:paraId="624F2B3F" w14:textId="0CC669DD" w:rsidR="00CE645C" w:rsidRDefault="00CE645C" w:rsidP="000B4782">
            <w:r>
              <w:t>Ja, hovedfokuset var utseende</w:t>
            </w:r>
            <w:r w:rsidR="00457122">
              <w:t xml:space="preserve"> og UI. Jeg bruke Boostrap 5.3 for </w:t>
            </w:r>
            <w:r w:rsidR="00D6607B">
              <w:t xml:space="preserve">å enklere sette style og form på til ulike elementer. F.eks. </w:t>
            </w:r>
            <w:r w:rsidR="00D6607B">
              <w:rPr>
                <w:i/>
                <w:iCs/>
              </w:rPr>
              <w:t>Items</w:t>
            </w:r>
            <w:r w:rsidR="00D6607B">
              <w:t xml:space="preserve"> bruker </w:t>
            </w:r>
            <w:r w:rsidR="00FC3BD5">
              <w:t>«card» komponenten til Bootstrap,</w:t>
            </w:r>
            <w:r w:rsidR="003D79CB">
              <w:t xml:space="preserve"> feilmeldning (f.eks. ikke nok </w:t>
            </w:r>
            <w:r w:rsidR="00B1018C" w:rsidRPr="00B1018C">
              <w:rPr>
                <w:i/>
                <w:iCs/>
              </w:rPr>
              <w:t>biscuits</w:t>
            </w:r>
            <w:r w:rsidR="00B1018C">
              <w:t xml:space="preserve"> til oppgradering) er «modual» komponent til Bootstrap</w:t>
            </w:r>
            <w:r w:rsidR="00E13FA3">
              <w:t xml:space="preserve">, navbaren bruker «navbar»-komponentene til Bootstrap og </w:t>
            </w:r>
            <w:r w:rsidR="00F018DE">
              <w:t>alle andre elementer påvirket av bootstrap. Sammen med egen CSS har jeg skapt en brand, nettside med sine eg</w:t>
            </w:r>
            <w:r w:rsidR="00A91DE4">
              <w:t xml:space="preserve">en font, </w:t>
            </w:r>
            <w:r w:rsidR="00A2056F">
              <w:t xml:space="preserve">animation, </w:t>
            </w:r>
            <w:r w:rsidR="00A91DE4">
              <w:t>farger</w:t>
            </w:r>
            <w:r w:rsidR="00A2056F">
              <w:t>, 3D-objekter</w:t>
            </w:r>
            <w:r w:rsidR="00A91DE4">
              <w:t xml:space="preserve"> og logo.</w:t>
            </w:r>
            <w:r w:rsidR="00CC76DF">
              <w:t xml:space="preserve"> Igjennom dette har jeg skapt en ekte levende brand som er Biscuit Clicker</w:t>
            </w:r>
            <w:r w:rsidR="00A91DE4">
              <w:t>.</w:t>
            </w:r>
            <w:r w:rsidR="00CC76DF">
              <w:t xml:space="preserve"> Med gjenkjennelig logo, nettside, videoer og farger, som er unik og bare egnet seg til Biscuit Clicker.</w:t>
            </w:r>
          </w:p>
          <w:p w14:paraId="51C32961" w14:textId="77777777" w:rsidR="00A91DE4" w:rsidRDefault="00A91DE4" w:rsidP="000B4782"/>
          <w:p w14:paraId="1691EB57" w14:textId="2350FE98" w:rsidR="003A6BAE" w:rsidRDefault="00E8039C" w:rsidP="000B4782">
            <w:pPr>
              <w:rPr>
                <w:rFonts w:cstheme="minorHAnsi"/>
              </w:rPr>
            </w:pPr>
            <w:r>
              <w:t xml:space="preserve">En annen fokus var backended, nemling databasen. Før hadde jeg veldig statisk database som funker bare med et sett av oppgraderinger og </w:t>
            </w:r>
            <w:r>
              <w:rPr>
                <w:i/>
                <w:iCs/>
              </w:rPr>
              <w:t>items</w:t>
            </w:r>
            <w:r w:rsidR="009E4C36">
              <w:t xml:space="preserve">, som gjør det vanskelig til videre utviklting. Hvis jeg skal legge til en ny oppgradering eller </w:t>
            </w:r>
            <w:r w:rsidR="009E4C36">
              <w:rPr>
                <w:i/>
                <w:iCs/>
              </w:rPr>
              <w:t>items</w:t>
            </w:r>
            <w:r w:rsidR="009E4C36">
              <w:t xml:space="preserve"> må jeg gjøre store endringer til både databasen og PHP. </w:t>
            </w:r>
            <w:r w:rsidR="00936971">
              <w:t xml:space="preserve">For å utviktle løsningen har jeg lagd en mange-til-mange database hvor </w:t>
            </w:r>
            <w:r w:rsidR="00876850">
              <w:t>inneholder id-en til en oppgradering</w:t>
            </w:r>
            <w:r w:rsidR="002A1FB5">
              <w:t>/</w:t>
            </w:r>
            <w:r w:rsidR="002A1FB5" w:rsidRPr="002A1FB5">
              <w:rPr>
                <w:i/>
                <w:iCs/>
              </w:rPr>
              <w:t>items</w:t>
            </w:r>
            <w:r w:rsidR="00876850">
              <w:t xml:space="preserve"> og en id til en bruker + </w:t>
            </w:r>
            <w:r w:rsidR="002A1FB5">
              <w:t>antall/boolean value.</w:t>
            </w:r>
            <w:r w:rsidR="00B64395">
              <w:rPr>
                <w:lang w:val="en-GB"/>
              </w:rPr>
              <w:t xml:space="preserve"> </w:t>
            </w:r>
            <w:r w:rsidR="00D828B6">
              <w:rPr>
                <w:lang w:val="en-GB"/>
              </w:rPr>
              <w:t xml:space="preserve">Dette </w:t>
            </w:r>
            <w:r w:rsidR="00D828B6" w:rsidRPr="005927A3">
              <w:t>sørger</w:t>
            </w:r>
            <w:r w:rsidR="00D828B6">
              <w:t xml:space="preserve"> for </w:t>
            </w:r>
            <w:r w:rsidR="00C5224B">
              <w:t>informasjons</w:t>
            </w:r>
            <w:r w:rsidR="00D828B6">
              <w:t xml:space="preserve">tabellen </w:t>
            </w:r>
            <w:r w:rsidR="005927A3">
              <w:t>og antallet er</w:t>
            </w:r>
            <w:r w:rsidR="00C5224B">
              <w:t xml:space="preserve"> i to forskjellige tabeller som gjør det lettere å legge til en ny </w:t>
            </w:r>
            <w:r w:rsidR="00C5224B">
              <w:rPr>
                <w:i/>
                <w:iCs/>
              </w:rPr>
              <w:t>items</w:t>
            </w:r>
            <w:r w:rsidR="00C5224B">
              <w:t xml:space="preserve"> og oppgradering.</w:t>
            </w:r>
            <w:r w:rsidR="00410C98">
              <w:t xml:space="preserve"> En annen tiltak jeg har satt opp er triggers.</w:t>
            </w:r>
            <w:r w:rsidR="00F37DD7">
              <w:t xml:space="preserve"> </w:t>
            </w:r>
            <w:r w:rsidR="00F37DD7">
              <w:rPr>
                <w:rFonts w:cstheme="minorHAnsi"/>
              </w:rPr>
              <w:t xml:space="preserve">Vi har 5 forskjellige triggers. Den første autmatisk lager en rad i Biscuit_progress-tabellen når en ny bruker har lagt til. De to andre er en som leger til en ny rad til brukere hvis en ny oppgradering kommer og visa versa. De to andre samme med oppgraderingene, men for </w:t>
            </w:r>
            <w:r w:rsidR="00F37DD7">
              <w:rPr>
                <w:rFonts w:cstheme="minorHAnsi"/>
                <w:i/>
                <w:iCs/>
              </w:rPr>
              <w:t>Items</w:t>
            </w:r>
            <w:r w:rsidR="00F37DD7">
              <w:rPr>
                <w:rFonts w:cstheme="minorHAnsi"/>
              </w:rPr>
              <w:t xml:space="preserve">. Vi har også dedikerte bruker med spesielle tilganger for å øke sikkerhetsproblemer med root. Gjennom source og mysql er dette mulig. </w:t>
            </w:r>
            <w:r w:rsidR="00EE1613">
              <w:rPr>
                <w:rFonts w:cstheme="minorHAnsi"/>
              </w:rPr>
              <w:t>Slik</w:t>
            </w:r>
            <w:r w:rsidR="00F37DD7">
              <w:rPr>
                <w:rFonts w:cstheme="minorHAnsi"/>
              </w:rPr>
              <w:t xml:space="preserve"> har jeg 200 linjer mindre kode i javascript</w:t>
            </w:r>
            <w:r w:rsidR="00494DB2">
              <w:rPr>
                <w:rFonts w:cstheme="minorHAnsi"/>
              </w:rPr>
              <w:t>, slipper å kode me</w:t>
            </w:r>
            <w:r w:rsidR="00EE1613">
              <w:rPr>
                <w:rFonts w:cstheme="minorHAnsi"/>
              </w:rPr>
              <w:t>r</w:t>
            </w:r>
            <w:r w:rsidR="00494DB2">
              <w:rPr>
                <w:rFonts w:cstheme="minorHAnsi"/>
              </w:rPr>
              <w:t xml:space="preserve"> PHP og gjør nettsiden lett for nye oppdateringer og </w:t>
            </w:r>
            <w:r w:rsidR="00494DB2">
              <w:rPr>
                <w:rFonts w:cstheme="minorHAnsi"/>
                <w:i/>
                <w:iCs/>
              </w:rPr>
              <w:t>items</w:t>
            </w:r>
            <w:r w:rsidR="00EE1613">
              <w:rPr>
                <w:rFonts w:cstheme="minorHAnsi"/>
              </w:rPr>
              <w:t>, som gjør det lettere å oppfølge kodingen igjen om jeg kan.</w:t>
            </w:r>
          </w:p>
          <w:p w14:paraId="76A396CD" w14:textId="77777777" w:rsidR="00494DB2" w:rsidRDefault="00494DB2" w:rsidP="000B4782">
            <w:pPr>
              <w:rPr>
                <w:rFonts w:cstheme="minorHAnsi"/>
              </w:rPr>
            </w:pPr>
          </w:p>
          <w:p w14:paraId="4A8ABEFF" w14:textId="59123E48" w:rsidR="00494DB2" w:rsidRDefault="001A33B5" w:rsidP="000B4782">
            <w:r>
              <w:t xml:space="preserve">Noe nytt med nettsiden er muligheten til slå av eller på automatisk lagring. </w:t>
            </w:r>
            <w:r w:rsidR="002E7D86">
              <w:t>Dette er på grunn av brukertesting, hvor mange hadde lyst på automatisk lagring</w:t>
            </w:r>
            <w:r w:rsidR="00381D7E">
              <w:t xml:space="preserve"> av spillet</w:t>
            </w:r>
            <w:r w:rsidR="002E7D86">
              <w:t>.</w:t>
            </w:r>
            <w:r w:rsidR="00381D7E">
              <w:t xml:space="preserve"> </w:t>
            </w:r>
            <w:r>
              <w:t>Du kan endre valget på «user-settings»</w:t>
            </w:r>
            <w:r w:rsidR="00333007">
              <w:t>. Den bruker en javascript intervall function som skjer hvert 5 minutt og automatisk sender data t</w:t>
            </w:r>
            <w:r w:rsidR="00EF6B3C">
              <w:t>il databasen.</w:t>
            </w:r>
            <w:r w:rsidR="008F037F">
              <w:t xml:space="preserve"> Denne funksjonen kom på grunn av mye brukertesting og hadde lyst til å slippe å lagre manuelt.</w:t>
            </w:r>
          </w:p>
          <w:p w14:paraId="4CAD1859" w14:textId="40CCACD1" w:rsidR="00A7068C" w:rsidRDefault="00A7068C" w:rsidP="000B4782">
            <w:r>
              <w:br/>
              <w:t xml:space="preserve">Det andre jeg kunne ha gjort er kanskje musikk, lydeffekter, </w:t>
            </w:r>
            <w:r w:rsidR="00682A30">
              <w:t xml:space="preserve">leaderboard, achivements eller/og </w:t>
            </w:r>
            <w:r w:rsidR="008652A3">
              <w:t>events.</w:t>
            </w:r>
          </w:p>
          <w:p w14:paraId="7CD3CB32" w14:textId="77777777" w:rsidR="00EF6B3C" w:rsidRDefault="00EF6B3C" w:rsidP="000B4782"/>
          <w:p w14:paraId="0F222FD4" w14:textId="56CAA7DD" w:rsidR="009470BE" w:rsidRDefault="009470BE" w:rsidP="000B4782">
            <w:r>
              <w:t xml:space="preserve">Jeg savner også ganske mye bruker testing. Kunne ha vært bedre å få mer feedback om layout og sånt. Men fikk veldig mye </w:t>
            </w:r>
            <w:r w:rsidR="0073634E">
              <w:t>tilbakemelding</w:t>
            </w:r>
            <w:r>
              <w:t xml:space="preserve"> </w:t>
            </w:r>
            <w:r w:rsidR="0073634E">
              <w:t>angående</w:t>
            </w:r>
            <w:r>
              <w:t xml:space="preserve"> </w:t>
            </w:r>
            <w:r w:rsidR="0073634E">
              <w:t xml:space="preserve">automatisk </w:t>
            </w:r>
            <w:r w:rsidR="00830765">
              <w:t>lagring</w:t>
            </w:r>
          </w:p>
          <w:p w14:paraId="73A3C69B" w14:textId="77777777" w:rsidR="009470BE" w:rsidRDefault="009470BE" w:rsidP="000B4782"/>
          <w:p w14:paraId="50BA8D46" w14:textId="2427C107" w:rsidR="00EF6B3C" w:rsidRPr="00494DB2" w:rsidRDefault="00EF6B3C" w:rsidP="000B4782">
            <w:r>
              <w:t xml:space="preserve">Generelt sett har jeg oppnådd det jeg vil. Jeg har gjort løsningen i stand </w:t>
            </w:r>
            <w:r w:rsidR="000F1B9D">
              <w:t xml:space="preserve">til videre utvikling hvor jeg kommer </w:t>
            </w:r>
            <w:r w:rsidR="00830765">
              <w:t>sannsynligvis</w:t>
            </w:r>
            <w:r w:rsidR="000F1B9D">
              <w:t xml:space="preserve"> til å oppfølge neste år. Nettsiden </w:t>
            </w:r>
            <w:r w:rsidR="00A2056F">
              <w:t>ser</w:t>
            </w:r>
            <w:r w:rsidR="000F1B9D">
              <w:t xml:space="preserve"> vakkert</w:t>
            </w:r>
            <w:r w:rsidR="00A2056F">
              <w:t xml:space="preserve"> gjennom bootstrap 5.3, animation</w:t>
            </w:r>
            <w:r w:rsidR="008652A3">
              <w:t>, og andre CSS-elementer. Backended er bedre opprustet til videre utviklin</w:t>
            </w:r>
            <w:r w:rsidR="00381D7E">
              <w:t>g. Til slutt gir automatisk lagring en bedre opplevelse til brukeren.</w:t>
            </w:r>
          </w:p>
          <w:p w14:paraId="1E0AFC00" w14:textId="77777777" w:rsidR="00F7711B" w:rsidRPr="00F30B50" w:rsidRDefault="00F7711B" w:rsidP="000B4782"/>
        </w:tc>
        <w:tc>
          <w:tcPr>
            <w:tcW w:w="2131" w:type="dxa"/>
          </w:tcPr>
          <w:p w14:paraId="26724A91" w14:textId="55D05B3A" w:rsidR="00382051" w:rsidRPr="00F30B50" w:rsidRDefault="00382051" w:rsidP="00A7506D"/>
        </w:tc>
      </w:tr>
    </w:tbl>
    <w:p w14:paraId="55C8FF1A" w14:textId="77777777" w:rsidR="00382051" w:rsidRPr="00F30B50" w:rsidRDefault="00382051" w:rsidP="00382051"/>
    <w:p w14:paraId="67FF19FD" w14:textId="77777777" w:rsidR="00362383" w:rsidRPr="00F30B50" w:rsidRDefault="00362383" w:rsidP="00382051"/>
    <w:p w14:paraId="0D22C934" w14:textId="77777777" w:rsidR="00985057" w:rsidRDefault="00985057"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0448DE">
        <w:trPr>
          <w:trHeight w:val="432"/>
        </w:trPr>
        <w:tc>
          <w:tcPr>
            <w:tcW w:w="8789" w:type="dxa"/>
          </w:tcPr>
          <w:p w14:paraId="659031D6" w14:textId="77777777" w:rsidR="00C75898" w:rsidRPr="00F30B50" w:rsidRDefault="00C75898" w:rsidP="004A0F77">
            <w:pPr>
              <w:rPr>
                <w:noProof/>
                <w:lang w:bidi="nb-NO"/>
              </w:rPr>
            </w:pPr>
            <w:r w:rsidRPr="00F30B50">
              <w:rPr>
                <w:noProof/>
                <w:lang w:bidi="nb-NO"/>
              </w:rPr>
              <w:lastRenderedPageBreak/>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0448DE">
        <w:trPr>
          <w:trHeight w:val="432"/>
        </w:trPr>
        <w:tc>
          <w:tcPr>
            <w:tcW w:w="8789" w:type="dxa"/>
          </w:tcPr>
          <w:p w14:paraId="4512CD72" w14:textId="26829231" w:rsidR="00C75898" w:rsidRPr="00F30B50" w:rsidRDefault="00C75898" w:rsidP="00C75898">
            <w:pPr>
              <w:pStyle w:val="Overskrift2"/>
              <w:rPr>
                <w:noProof/>
                <w:lang w:bidi="nb-NO"/>
              </w:rPr>
            </w:pPr>
            <w:bookmarkStart w:id="21" w:name="_Toc168395505"/>
            <w:r w:rsidRPr="00F30B50">
              <w:rPr>
                <w:noProof/>
                <w:lang w:bidi="nb-NO"/>
              </w:rPr>
              <w:t>Brukerstøtte</w:t>
            </w:r>
            <w:bookmarkEnd w:id="21"/>
          </w:p>
        </w:tc>
        <w:tc>
          <w:tcPr>
            <w:tcW w:w="2126" w:type="dxa"/>
          </w:tcPr>
          <w:p w14:paraId="7D606B19" w14:textId="77777777" w:rsidR="00C75898" w:rsidRPr="00F30B50" w:rsidRDefault="00C75898" w:rsidP="00C75898">
            <w:pPr>
              <w:rPr>
                <w:noProof/>
                <w:lang w:bidi="nb-NO"/>
              </w:rPr>
            </w:pPr>
          </w:p>
        </w:tc>
      </w:tr>
      <w:tr w:rsidR="00C75898" w:rsidRPr="00F30B50" w14:paraId="2A8F3C1F" w14:textId="77777777" w:rsidTr="000448DE">
        <w:trPr>
          <w:trHeight w:val="432"/>
        </w:trPr>
        <w:tc>
          <w:tcPr>
            <w:tcW w:w="8789" w:type="dxa"/>
          </w:tcPr>
          <w:p w14:paraId="5F711CC1" w14:textId="77777777" w:rsidR="00C75898" w:rsidRPr="00F30B50" w:rsidRDefault="00C75898" w:rsidP="00C75898">
            <w:pPr>
              <w:rPr>
                <w:noProof/>
                <w:lang w:bidi="nb-NO"/>
              </w:rPr>
            </w:pPr>
          </w:p>
          <w:p w14:paraId="7DD49853" w14:textId="71870A6E" w:rsidR="0002595A" w:rsidRPr="00F30B50" w:rsidRDefault="0002595A" w:rsidP="004A0F77">
            <w:pPr>
              <w:rPr>
                <w:noProof/>
                <w:lang w:bidi="nb-NO"/>
              </w:rPr>
            </w:pPr>
            <w:r>
              <w:rPr>
                <w:noProof/>
                <w:lang w:bidi="nb-NO"/>
              </w:rPr>
              <w:t>Brukerstøttematerial:</w:t>
            </w:r>
          </w:p>
          <w:p w14:paraId="7BDDBB24" w14:textId="4E07AA8B" w:rsidR="0002595A" w:rsidRDefault="00000000" w:rsidP="0002595A">
            <w:pPr>
              <w:pStyle w:val="Normalfet"/>
              <w:numPr>
                <w:ilvl w:val="0"/>
                <w:numId w:val="26"/>
              </w:numPr>
              <w:spacing w:line="360" w:lineRule="auto"/>
              <w:rPr>
                <w:color w:val="auto"/>
              </w:rPr>
            </w:pPr>
            <w:hyperlink r:id="rId25" w:history="1">
              <w:r w:rsidR="0002595A" w:rsidRPr="006D19C9">
                <w:rPr>
                  <w:rStyle w:val="Hyperkobling"/>
                </w:rPr>
                <w:t>Brukerstøtte-material</w:t>
              </w:r>
            </w:hyperlink>
            <w:r w:rsidR="0002595A">
              <w:rPr>
                <w:color w:val="auto"/>
              </w:rPr>
              <w:t xml:space="preserve"> (+ FAQ)</w:t>
            </w:r>
          </w:p>
          <w:p w14:paraId="30649515" w14:textId="77777777" w:rsidR="00ED28F3" w:rsidRDefault="00000000" w:rsidP="00ED28F3">
            <w:pPr>
              <w:pStyle w:val="Normalfet"/>
              <w:numPr>
                <w:ilvl w:val="0"/>
                <w:numId w:val="26"/>
              </w:numPr>
              <w:spacing w:line="360" w:lineRule="auto"/>
              <w:rPr>
                <w:color w:val="auto"/>
              </w:rPr>
            </w:pPr>
            <w:hyperlink r:id="rId26" w:history="1">
              <w:r w:rsidR="0002595A" w:rsidRPr="00D412E2">
                <w:rPr>
                  <w:rStyle w:val="Hyperkobling"/>
                </w:rPr>
                <w:t>IT-veiledning</w:t>
              </w:r>
            </w:hyperlink>
            <w:r w:rsidR="0002595A">
              <w:rPr>
                <w:color w:val="auto"/>
              </w:rPr>
              <w:tab/>
            </w:r>
          </w:p>
          <w:p w14:paraId="3BE62E8D" w14:textId="62BEE785" w:rsidR="0002595A" w:rsidRPr="00ED28F3" w:rsidRDefault="00000000" w:rsidP="00ED28F3">
            <w:pPr>
              <w:pStyle w:val="Normalfet"/>
              <w:numPr>
                <w:ilvl w:val="0"/>
                <w:numId w:val="26"/>
              </w:numPr>
              <w:spacing w:line="360" w:lineRule="auto"/>
              <w:rPr>
                <w:color w:val="auto"/>
              </w:rPr>
            </w:pPr>
            <w:hyperlink r:id="rId27" w:history="1">
              <w:r w:rsidR="00ED28F3">
                <w:rPr>
                  <w:rStyle w:val="Hyperkobling"/>
                </w:rPr>
                <w:t>Navigati</w:t>
              </w:r>
              <w:r w:rsidR="0002595A" w:rsidRPr="002159D8">
                <w:rPr>
                  <w:rStyle w:val="Hyperkobling"/>
                </w:rPr>
                <w:t>o</w:t>
              </w:r>
            </w:hyperlink>
            <w:r w:rsidR="00ED28F3">
              <w:rPr>
                <w:rStyle w:val="Hyperkobling"/>
              </w:rPr>
              <w:t>n</w:t>
            </w:r>
            <w:r w:rsidR="0002595A" w:rsidRPr="00ED28F3">
              <w:rPr>
                <w:color w:val="auto"/>
              </w:rPr>
              <w:tab/>
            </w:r>
          </w:p>
          <w:p w14:paraId="39FAF60B" w14:textId="1F9DDD06" w:rsidR="0002595A" w:rsidRDefault="0002595A" w:rsidP="0002595A">
            <w:pPr>
              <w:pStyle w:val="Normalfet"/>
              <w:numPr>
                <w:ilvl w:val="0"/>
                <w:numId w:val="26"/>
              </w:numPr>
              <w:spacing w:line="360" w:lineRule="auto"/>
              <w:rPr>
                <w:color w:val="auto"/>
              </w:rPr>
            </w:pPr>
            <w:r>
              <w:rPr>
                <w:color w:val="auto"/>
              </w:rPr>
              <w:t xml:space="preserve">Mer FAQ </w:t>
            </w:r>
            <w:r w:rsidRPr="0002595A">
              <w:rPr>
                <w:color w:val="auto"/>
              </w:rPr>
              <w:t>ligger på nettsiden</w:t>
            </w:r>
          </w:p>
          <w:p w14:paraId="3A35072C" w14:textId="77A16855" w:rsidR="0002595A" w:rsidRDefault="0002595A" w:rsidP="0002595A">
            <w:pPr>
              <w:pStyle w:val="Overskrift3"/>
            </w:pPr>
            <w:bookmarkStart w:id="22" w:name="_Toc168395506"/>
            <w:r>
              <w:t>Brukergrensesnitt</w:t>
            </w:r>
            <w:bookmarkEnd w:id="22"/>
          </w:p>
          <w:p w14:paraId="3C5C7BCB" w14:textId="35431F5B" w:rsidR="00ED28F3" w:rsidRDefault="00ED28F3" w:rsidP="00ED28F3">
            <w:r>
              <w:t>Løsningen inneholder flere</w:t>
            </w:r>
            <w:r w:rsidR="00C550C6">
              <w:t xml:space="preserve"> tiltak for å </w:t>
            </w:r>
            <w:r w:rsidR="005303C2">
              <w:t>forbedre brukeropplevelsen:</w:t>
            </w:r>
          </w:p>
          <w:p w14:paraId="5E885D5E" w14:textId="1820BEB0" w:rsidR="005303C2" w:rsidRDefault="005303C2" w:rsidP="005303C2">
            <w:pPr>
              <w:pStyle w:val="Listeavsnitt"/>
              <w:numPr>
                <w:ilvl w:val="0"/>
                <w:numId w:val="27"/>
              </w:numPr>
            </w:pPr>
            <w:r>
              <w:t>Klikkbare elementer skalaer større</w:t>
            </w:r>
          </w:p>
          <w:p w14:paraId="28CA9EC3" w14:textId="000A8CAC" w:rsidR="005303C2" w:rsidRDefault="00CE445E" w:rsidP="005303C2">
            <w:pPr>
              <w:pStyle w:val="Listeavsnitt"/>
              <w:numPr>
                <w:ilvl w:val="0"/>
                <w:numId w:val="27"/>
              </w:numPr>
            </w:pPr>
            <w:r>
              <w:t xml:space="preserve">Tydelige </w:t>
            </w:r>
            <w:r w:rsidR="00855C14">
              <w:t>skiller gjennom farger og form</w:t>
            </w:r>
          </w:p>
          <w:p w14:paraId="43B599C0" w14:textId="748DDA3C" w:rsidR="00EE186F" w:rsidRDefault="00EE186F" w:rsidP="005303C2">
            <w:pPr>
              <w:pStyle w:val="Listeavsnitt"/>
              <w:numPr>
                <w:ilvl w:val="0"/>
                <w:numId w:val="27"/>
              </w:numPr>
            </w:pPr>
            <w:r>
              <w:t>Font style for bedre til øyne</w:t>
            </w:r>
          </w:p>
          <w:p w14:paraId="74CC07DD" w14:textId="39043584" w:rsidR="00FA37FC" w:rsidRDefault="00FA37FC" w:rsidP="005303C2">
            <w:pPr>
              <w:pStyle w:val="Listeavsnitt"/>
              <w:numPr>
                <w:ilvl w:val="0"/>
                <w:numId w:val="27"/>
              </w:numPr>
            </w:pPr>
            <w:r>
              <w:t>Klikk effekt på kjeksen</w:t>
            </w:r>
          </w:p>
          <w:p w14:paraId="35DC3421" w14:textId="211B05C9" w:rsidR="00FA37FC" w:rsidRDefault="00FA37FC" w:rsidP="005303C2">
            <w:pPr>
              <w:pStyle w:val="Listeavsnitt"/>
              <w:numPr>
                <w:ilvl w:val="0"/>
                <w:numId w:val="27"/>
              </w:numPr>
            </w:pPr>
            <w:r>
              <w:t xml:space="preserve">Oppgraderingen inneholder antall, prisen og hvor mye </w:t>
            </w:r>
            <w:r>
              <w:rPr>
                <w:i/>
                <w:iCs/>
              </w:rPr>
              <w:t xml:space="preserve">Biscuits </w:t>
            </w:r>
            <w:r>
              <w:t>per second blir lagd til</w:t>
            </w:r>
          </w:p>
          <w:p w14:paraId="5D91BED6" w14:textId="3E6EAC9D" w:rsidR="00E056AE" w:rsidRDefault="00E056AE" w:rsidP="005303C2">
            <w:pPr>
              <w:pStyle w:val="Listeavsnitt"/>
              <w:numPr>
                <w:ilvl w:val="0"/>
                <w:numId w:val="27"/>
              </w:numPr>
            </w:pPr>
            <w:r>
              <w:t>Oppgraderinger som overflower er i blir scroll.</w:t>
            </w:r>
          </w:p>
          <w:p w14:paraId="502F4827" w14:textId="0C0F7B8D" w:rsidR="0090415A" w:rsidRDefault="0090415A" w:rsidP="005303C2">
            <w:pPr>
              <w:pStyle w:val="Listeavsnitt"/>
              <w:numPr>
                <w:ilvl w:val="0"/>
                <w:numId w:val="27"/>
              </w:numPr>
            </w:pPr>
            <w:r>
              <w:t xml:space="preserve">Modual kommer frem når </w:t>
            </w:r>
            <w:r w:rsidR="00706F32">
              <w:t xml:space="preserve">du har ikke nok </w:t>
            </w:r>
            <w:r w:rsidR="00706F32" w:rsidRPr="00476277">
              <w:rPr>
                <w:i/>
                <w:iCs/>
              </w:rPr>
              <w:t>biscuits</w:t>
            </w:r>
          </w:p>
          <w:p w14:paraId="318C6780" w14:textId="06039159" w:rsidR="00CE445E" w:rsidRDefault="00CE445E" w:rsidP="005303C2">
            <w:pPr>
              <w:pStyle w:val="Listeavsnitt"/>
              <w:numPr>
                <w:ilvl w:val="0"/>
                <w:numId w:val="27"/>
              </w:numPr>
            </w:pPr>
            <w:r>
              <w:t>FAQ</w:t>
            </w:r>
          </w:p>
          <w:p w14:paraId="52594948" w14:textId="5E59C497" w:rsidR="00D00563" w:rsidRDefault="00D00563" w:rsidP="00D00563">
            <w:pPr>
              <w:ind w:left="360"/>
            </w:pPr>
            <w:r>
              <w:t>(man kan velge spørsmål en og en etter behov)</w:t>
            </w:r>
          </w:p>
          <w:p w14:paraId="73C051FE" w14:textId="41F5F1B8" w:rsidR="00BD34BF" w:rsidRDefault="00BD34BF" w:rsidP="00BD34BF">
            <w:pPr>
              <w:pStyle w:val="Listeavsnitt"/>
            </w:pPr>
            <w:r>
              <w:tab/>
              <w:t>Navigations video</w:t>
            </w:r>
          </w:p>
          <w:p w14:paraId="26A5EC13" w14:textId="36941880" w:rsidR="00BD34BF" w:rsidRDefault="00BD34BF" w:rsidP="00BD34BF">
            <w:pPr>
              <w:pStyle w:val="Listeavsnitt"/>
            </w:pPr>
            <w:r>
              <w:tab/>
              <w:t>Brukerstøtte til Bruker</w:t>
            </w:r>
          </w:p>
          <w:p w14:paraId="57331F52" w14:textId="3CB4753A" w:rsidR="00D00563" w:rsidRDefault="00BD34BF" w:rsidP="00D00563">
            <w:pPr>
              <w:pStyle w:val="Listeavsnitt"/>
            </w:pPr>
            <w:r>
              <w:tab/>
              <w:t>Brukerstøtte til utviklere</w:t>
            </w:r>
          </w:p>
          <w:p w14:paraId="586130EF" w14:textId="3F54BD3E" w:rsidR="00CE445E" w:rsidRDefault="00855C14" w:rsidP="005303C2">
            <w:pPr>
              <w:pStyle w:val="Listeavsnitt"/>
              <w:numPr>
                <w:ilvl w:val="0"/>
                <w:numId w:val="27"/>
              </w:numPr>
            </w:pPr>
            <w:r>
              <w:t>Plassering av elementer skaper et hierarki som bruker kan følge</w:t>
            </w:r>
          </w:p>
          <w:p w14:paraId="5176325D" w14:textId="2C087F59" w:rsidR="00855C14" w:rsidRDefault="00813CE3" w:rsidP="005303C2">
            <w:pPr>
              <w:pStyle w:val="Listeavsnitt"/>
              <w:numPr>
                <w:ilvl w:val="0"/>
                <w:numId w:val="27"/>
              </w:numPr>
            </w:pPr>
            <w:r>
              <w:t>Logg ut og logg inn er i hovedmenyen og logg inn kommer fra som en pop up (modal)</w:t>
            </w:r>
          </w:p>
          <w:p w14:paraId="5E1C2F4C" w14:textId="6F3C6A83" w:rsidR="00C545B8" w:rsidRDefault="00C545B8" w:rsidP="005303C2">
            <w:pPr>
              <w:pStyle w:val="Listeavsnitt"/>
              <w:numPr>
                <w:ilvl w:val="0"/>
                <w:numId w:val="27"/>
              </w:numPr>
            </w:pPr>
            <w:r>
              <w:t xml:space="preserve">Discord og </w:t>
            </w:r>
            <w:r w:rsidR="0006316A">
              <w:t xml:space="preserve">e-post </w:t>
            </w:r>
            <w:r>
              <w:t xml:space="preserve">er tilgjengelig for ekstra hjelp av </w:t>
            </w:r>
            <w:r w:rsidR="0006316A">
              <w:t>andre spillere</w:t>
            </w:r>
          </w:p>
          <w:p w14:paraId="3423DDD5" w14:textId="5EAF0FAC" w:rsidR="0006316A" w:rsidRDefault="00A97D95" w:rsidP="005303C2">
            <w:pPr>
              <w:pStyle w:val="Listeavsnitt"/>
              <w:numPr>
                <w:ilvl w:val="0"/>
                <w:numId w:val="27"/>
              </w:numPr>
            </w:pPr>
            <w:r>
              <w:t>Logo og ikon på nettside funker som knapp og gjør nettsiden mer kjent.</w:t>
            </w:r>
          </w:p>
          <w:p w14:paraId="27350140" w14:textId="3CD8E48C" w:rsidR="00A97D95" w:rsidRDefault="00B25913" w:rsidP="005303C2">
            <w:pPr>
              <w:pStyle w:val="Listeavsnitt"/>
              <w:numPr>
                <w:ilvl w:val="0"/>
                <w:numId w:val="27"/>
              </w:numPr>
            </w:pPr>
            <w:r>
              <w:t>Font-størrelser skiller ut overskrifter og text</w:t>
            </w:r>
          </w:p>
          <w:p w14:paraId="485FA7AA" w14:textId="28C9D9CC" w:rsidR="00503AAD" w:rsidRDefault="00503AAD" w:rsidP="005303C2">
            <w:pPr>
              <w:pStyle w:val="Listeavsnitt"/>
              <w:numPr>
                <w:ilvl w:val="0"/>
                <w:numId w:val="27"/>
              </w:numPr>
            </w:pPr>
            <w:r>
              <w:t xml:space="preserve">Buy mystery box animasjon </w:t>
            </w:r>
          </w:p>
          <w:p w14:paraId="71943539" w14:textId="15B06532" w:rsidR="00BB75AF" w:rsidRDefault="00140642" w:rsidP="00BB75AF">
            <w:pPr>
              <w:pStyle w:val="Listeavsnitt"/>
              <w:numPr>
                <w:ilvl w:val="0"/>
                <w:numId w:val="27"/>
              </w:numPr>
            </w:pPr>
            <w:r>
              <w:t>Hvis du har ingen items vil de komme en meldning</w:t>
            </w:r>
          </w:p>
          <w:p w14:paraId="0093D52B" w14:textId="72743AE7" w:rsidR="00B25913" w:rsidRDefault="00B25913" w:rsidP="005303C2">
            <w:pPr>
              <w:pStyle w:val="Listeavsnitt"/>
              <w:numPr>
                <w:ilvl w:val="0"/>
                <w:numId w:val="27"/>
              </w:numPr>
            </w:pPr>
            <w:r>
              <w:t>Mobilbredde støttes</w:t>
            </w:r>
          </w:p>
          <w:p w14:paraId="3F036E6F" w14:textId="3CA8DD67" w:rsidR="00BB2B56" w:rsidRDefault="00BB2B56" w:rsidP="005303C2">
            <w:pPr>
              <w:pStyle w:val="Listeavsnitt"/>
              <w:numPr>
                <w:ilvl w:val="0"/>
                <w:numId w:val="27"/>
              </w:numPr>
            </w:pPr>
            <w:r>
              <w:t>Nettside støtter andre former</w:t>
            </w:r>
          </w:p>
          <w:p w14:paraId="006C58F0" w14:textId="21DD46DC" w:rsidR="007648FF" w:rsidRDefault="0090415A" w:rsidP="005303C2">
            <w:pPr>
              <w:pStyle w:val="Listeavsnitt"/>
              <w:numPr>
                <w:ilvl w:val="0"/>
                <w:numId w:val="27"/>
              </w:numPr>
            </w:pPr>
            <w:r>
              <w:t>Ber om logg inn til tjenester og faner hvor du trenger login</w:t>
            </w:r>
          </w:p>
          <w:p w14:paraId="7266141C" w14:textId="0A3F735A" w:rsidR="00523CA7" w:rsidRDefault="00523CA7" w:rsidP="005303C2">
            <w:pPr>
              <w:pStyle w:val="Listeavsnitt"/>
              <w:numPr>
                <w:ilvl w:val="0"/>
                <w:numId w:val="27"/>
              </w:numPr>
            </w:pPr>
            <w:r>
              <w:t>Meldninger angående innlogginger og andre sett, kan slås av gjennom nettleser men spiller ikke så mye role</w:t>
            </w:r>
          </w:p>
          <w:p w14:paraId="0528D62E" w14:textId="0C5DB7F4" w:rsidR="00576214" w:rsidRDefault="004B3771" w:rsidP="00576214">
            <w:pPr>
              <w:pStyle w:val="Listeavsnitt"/>
              <w:numPr>
                <w:ilvl w:val="0"/>
                <w:numId w:val="27"/>
              </w:numPr>
            </w:pPr>
            <w:r>
              <w:t>Stats meny for å s</w:t>
            </w:r>
            <w:r w:rsidR="00576214">
              <w:t>e dine stats :p</w:t>
            </w:r>
          </w:p>
          <w:p w14:paraId="3E2B6C20" w14:textId="219E6054" w:rsidR="00576214" w:rsidRDefault="00576214" w:rsidP="00576214">
            <w:pPr>
              <w:pStyle w:val="Listeavsnitt"/>
              <w:numPr>
                <w:ilvl w:val="0"/>
                <w:numId w:val="27"/>
              </w:numPr>
            </w:pPr>
            <w:r>
              <w:t xml:space="preserve">Hvitt-bakgrunn for å vise frem </w:t>
            </w:r>
            <w:r w:rsidR="00BB2B56">
              <w:t>viktigere</w:t>
            </w:r>
            <w:r>
              <w:t xml:space="preserve"> elementer</w:t>
            </w:r>
          </w:p>
          <w:p w14:paraId="4742D457" w14:textId="3A91E159" w:rsidR="00BE7A18" w:rsidRDefault="00BE7A18" w:rsidP="00576214">
            <w:pPr>
              <w:pStyle w:val="Listeavsnitt"/>
              <w:numPr>
                <w:ilvl w:val="0"/>
                <w:numId w:val="27"/>
              </w:numPr>
            </w:pPr>
            <w:r>
              <w:t>Skiftenede knapper avhengig av innlogging eller ikke</w:t>
            </w:r>
          </w:p>
          <w:p w14:paraId="654F234D" w14:textId="6F906918" w:rsidR="00BE7A18" w:rsidRDefault="005B7F54" w:rsidP="00576214">
            <w:pPr>
              <w:pStyle w:val="Listeavsnitt"/>
              <w:numPr>
                <w:ilvl w:val="0"/>
                <w:numId w:val="27"/>
              </w:numPr>
            </w:pPr>
            <w:r>
              <w:t>Domenet adrianpaullimpiado.com sørger for at ALLE kan få tilgang til nettsiden.</w:t>
            </w:r>
          </w:p>
          <w:p w14:paraId="02CC8C35" w14:textId="74AA1BAF" w:rsidR="00D13503" w:rsidRDefault="00D13503" w:rsidP="00576214">
            <w:pPr>
              <w:pStyle w:val="Listeavsnitt"/>
              <w:numPr>
                <w:ilvl w:val="0"/>
                <w:numId w:val="27"/>
              </w:numPr>
            </w:pPr>
            <w:r>
              <w:t>Ikon for å gjøre det mer gjenkjennelig og unik blant andre faner.</w:t>
            </w:r>
          </w:p>
          <w:p w14:paraId="1E059B90" w14:textId="1085B773" w:rsidR="00D13503" w:rsidRDefault="00E24CBD" w:rsidP="00576214">
            <w:pPr>
              <w:pStyle w:val="Listeavsnitt"/>
              <w:numPr>
                <w:ilvl w:val="0"/>
                <w:numId w:val="27"/>
              </w:numPr>
            </w:pPr>
            <w:r>
              <w:t xml:space="preserve">3d modell av biscuit clicker for å gi </w:t>
            </w:r>
            <w:r w:rsidR="00D6390F">
              <w:t>en bedre velkommens følelse.</w:t>
            </w:r>
          </w:p>
          <w:p w14:paraId="52724A48" w14:textId="672B69BA" w:rsidR="00D6390F" w:rsidRDefault="00D6390F" w:rsidP="00D6390F">
            <w:pPr>
              <w:pStyle w:val="Listeavsnitt"/>
            </w:pPr>
            <w:r>
              <w:tab/>
              <w:t>Den kan bli snudd på og følger musen.</w:t>
            </w:r>
          </w:p>
          <w:p w14:paraId="6EC37115" w14:textId="3BDFE4B7" w:rsidR="00D6390F" w:rsidRDefault="00D6390F" w:rsidP="00D6390F">
            <w:pPr>
              <w:pStyle w:val="Listeavsnitt"/>
            </w:pPr>
            <w:r>
              <w:tab/>
            </w:r>
            <w:r w:rsidR="00D80A44">
              <w:t>Gir nettsiden er modern følelse</w:t>
            </w:r>
          </w:p>
          <w:p w14:paraId="74B0C7DE" w14:textId="77777777" w:rsidR="0050790A" w:rsidRDefault="00F41190" w:rsidP="00F41190">
            <w:pPr>
              <w:pStyle w:val="Listeavsnitt"/>
              <w:numPr>
                <w:ilvl w:val="0"/>
                <w:numId w:val="27"/>
              </w:numPr>
            </w:pPr>
            <w:r>
              <w:t>Enkel navbar til navigasjon av nettside</w:t>
            </w:r>
          </w:p>
          <w:p w14:paraId="489DD7E3" w14:textId="21B4A88D" w:rsidR="00F41190" w:rsidRDefault="0050790A" w:rsidP="00F41190">
            <w:pPr>
              <w:pStyle w:val="Listeavsnitt"/>
              <w:numPr>
                <w:ilvl w:val="0"/>
                <w:numId w:val="27"/>
              </w:numPr>
            </w:pPr>
            <w:r>
              <w:t>Farger på tekst</w:t>
            </w:r>
          </w:p>
          <w:p w14:paraId="48315224" w14:textId="77777777" w:rsidR="00F41190" w:rsidRDefault="00F41190" w:rsidP="00D6390F">
            <w:pPr>
              <w:pStyle w:val="Listeavsnitt"/>
            </w:pPr>
          </w:p>
          <w:p w14:paraId="3B44D69C"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2E7B8A3B" w:rsidR="00C75898" w:rsidRPr="00F30B50" w:rsidRDefault="00C75898" w:rsidP="004A0F77">
            <w:pPr>
              <w:rPr>
                <w:noProof/>
                <w:lang w:bidi="nb-NO"/>
              </w:rPr>
            </w:pP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0448DE">
        <w:trPr>
          <w:trHeight w:val="437"/>
        </w:trPr>
        <w:tc>
          <w:tcPr>
            <w:tcW w:w="10379" w:type="dxa"/>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0448DE">
        <w:trPr>
          <w:trHeight w:val="1458"/>
        </w:trPr>
        <w:tc>
          <w:tcPr>
            <w:tcW w:w="10379" w:type="dxa"/>
          </w:tcPr>
          <w:p w14:paraId="3237EA77" w14:textId="596CE484" w:rsidR="00382051" w:rsidRPr="00F30B50" w:rsidRDefault="00382051" w:rsidP="000B4782">
            <w:pPr>
              <w:pStyle w:val="Overskrift2"/>
            </w:pPr>
          </w:p>
        </w:tc>
      </w:tr>
      <w:tr w:rsidR="00382051" w:rsidRPr="00F30B50" w14:paraId="345133CF" w14:textId="77777777" w:rsidTr="000448DE">
        <w:trPr>
          <w:trHeight w:val="5754"/>
        </w:trPr>
        <w:tc>
          <w:tcPr>
            <w:tcW w:w="10379" w:type="dxa"/>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0448DE">
        <w:trPr>
          <w:trHeight w:val="4956"/>
        </w:trPr>
        <w:tc>
          <w:tcPr>
            <w:tcW w:w="10379" w:type="dxa"/>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44F412" w14:textId="77777777" w:rsidR="00776AA0" w:rsidRDefault="00776AA0" w:rsidP="006B633A">
      <w:r>
        <w:separator/>
      </w:r>
    </w:p>
  </w:endnote>
  <w:endnote w:type="continuationSeparator" w:id="0">
    <w:p w14:paraId="39A32400" w14:textId="77777777" w:rsidR="00776AA0" w:rsidRDefault="00776AA0"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FB2741" w14:textId="77777777" w:rsidR="00776AA0" w:rsidRDefault="00776AA0" w:rsidP="006B633A">
      <w:r>
        <w:separator/>
      </w:r>
    </w:p>
  </w:footnote>
  <w:footnote w:type="continuationSeparator" w:id="0">
    <w:p w14:paraId="332C519F" w14:textId="77777777" w:rsidR="00776AA0" w:rsidRDefault="00776AA0"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651EDE"/>
    <w:multiLevelType w:val="hybridMultilevel"/>
    <w:tmpl w:val="E946A37A"/>
    <w:lvl w:ilvl="0" w:tplc="4E185F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1E87430"/>
    <w:multiLevelType w:val="hybridMultilevel"/>
    <w:tmpl w:val="37DE8E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5D45665C"/>
    <w:multiLevelType w:val="hybridMultilevel"/>
    <w:tmpl w:val="3100208C"/>
    <w:lvl w:ilvl="0" w:tplc="4E185FA6">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8"/>
  </w:num>
  <w:num w:numId="3" w16cid:durableId="772438496">
    <w:abstractNumId w:val="0"/>
  </w:num>
  <w:num w:numId="4" w16cid:durableId="1725642553">
    <w:abstractNumId w:val="12"/>
  </w:num>
  <w:num w:numId="5" w16cid:durableId="293297149">
    <w:abstractNumId w:val="26"/>
  </w:num>
  <w:num w:numId="6" w16cid:durableId="874346353">
    <w:abstractNumId w:val="11"/>
  </w:num>
  <w:num w:numId="7" w16cid:durableId="1184831085">
    <w:abstractNumId w:val="3"/>
  </w:num>
  <w:num w:numId="8" w16cid:durableId="1959028315">
    <w:abstractNumId w:val="17"/>
  </w:num>
  <w:num w:numId="9" w16cid:durableId="1557206136">
    <w:abstractNumId w:val="1"/>
  </w:num>
  <w:num w:numId="10" w16cid:durableId="1958490225">
    <w:abstractNumId w:val="10"/>
  </w:num>
  <w:num w:numId="11" w16cid:durableId="744647863">
    <w:abstractNumId w:val="5"/>
  </w:num>
  <w:num w:numId="12" w16cid:durableId="568685434">
    <w:abstractNumId w:val="23"/>
  </w:num>
  <w:num w:numId="13" w16cid:durableId="1881242998">
    <w:abstractNumId w:val="24"/>
  </w:num>
  <w:num w:numId="14" w16cid:durableId="378941093">
    <w:abstractNumId w:val="8"/>
  </w:num>
  <w:num w:numId="15" w16cid:durableId="559941288">
    <w:abstractNumId w:val="20"/>
  </w:num>
  <w:num w:numId="16" w16cid:durableId="1120144127">
    <w:abstractNumId w:val="4"/>
  </w:num>
  <w:num w:numId="17" w16cid:durableId="1192181712">
    <w:abstractNumId w:val="13"/>
  </w:num>
  <w:num w:numId="18" w16cid:durableId="1564176954">
    <w:abstractNumId w:val="19"/>
  </w:num>
  <w:num w:numId="19" w16cid:durableId="1823112505">
    <w:abstractNumId w:val="16"/>
  </w:num>
  <w:num w:numId="20" w16cid:durableId="1626038692">
    <w:abstractNumId w:val="25"/>
  </w:num>
  <w:num w:numId="21" w16cid:durableId="311102397">
    <w:abstractNumId w:val="22"/>
  </w:num>
  <w:num w:numId="22" w16cid:durableId="1133215510">
    <w:abstractNumId w:val="7"/>
  </w:num>
  <w:num w:numId="23" w16cid:durableId="572933393">
    <w:abstractNumId w:val="14"/>
  </w:num>
  <w:num w:numId="24" w16cid:durableId="1594971984">
    <w:abstractNumId w:val="6"/>
  </w:num>
  <w:num w:numId="25" w16cid:durableId="266885527">
    <w:abstractNumId w:val="15"/>
  </w:num>
  <w:num w:numId="26" w16cid:durableId="1816024882">
    <w:abstractNumId w:val="9"/>
  </w:num>
  <w:num w:numId="27" w16cid:durableId="10338440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0FA9"/>
    <w:rsid w:val="00003E7C"/>
    <w:rsid w:val="00005575"/>
    <w:rsid w:val="00006402"/>
    <w:rsid w:val="000227CA"/>
    <w:rsid w:val="000239FD"/>
    <w:rsid w:val="0002595A"/>
    <w:rsid w:val="000378D7"/>
    <w:rsid w:val="0004299F"/>
    <w:rsid w:val="000448DE"/>
    <w:rsid w:val="000504EC"/>
    <w:rsid w:val="00051294"/>
    <w:rsid w:val="00056A5E"/>
    <w:rsid w:val="00056AF4"/>
    <w:rsid w:val="00056F25"/>
    <w:rsid w:val="00060117"/>
    <w:rsid w:val="0006246E"/>
    <w:rsid w:val="0006316A"/>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D2230"/>
    <w:rsid w:val="000D3E1B"/>
    <w:rsid w:val="000E428D"/>
    <w:rsid w:val="000F1B9D"/>
    <w:rsid w:val="000F5CFE"/>
    <w:rsid w:val="001002EB"/>
    <w:rsid w:val="00100572"/>
    <w:rsid w:val="00100EA6"/>
    <w:rsid w:val="0010133A"/>
    <w:rsid w:val="00105A17"/>
    <w:rsid w:val="001075C9"/>
    <w:rsid w:val="00110D36"/>
    <w:rsid w:val="00114118"/>
    <w:rsid w:val="00115DE9"/>
    <w:rsid w:val="00115E65"/>
    <w:rsid w:val="00116D09"/>
    <w:rsid w:val="00120EDB"/>
    <w:rsid w:val="00122BB9"/>
    <w:rsid w:val="00122D73"/>
    <w:rsid w:val="00133F58"/>
    <w:rsid w:val="00137631"/>
    <w:rsid w:val="00140642"/>
    <w:rsid w:val="0015336E"/>
    <w:rsid w:val="0015493B"/>
    <w:rsid w:val="00155586"/>
    <w:rsid w:val="001624EC"/>
    <w:rsid w:val="0017004E"/>
    <w:rsid w:val="00170892"/>
    <w:rsid w:val="001812E2"/>
    <w:rsid w:val="0018698A"/>
    <w:rsid w:val="001877A1"/>
    <w:rsid w:val="00191713"/>
    <w:rsid w:val="00191821"/>
    <w:rsid w:val="00191B9F"/>
    <w:rsid w:val="00194433"/>
    <w:rsid w:val="00196335"/>
    <w:rsid w:val="001A33B5"/>
    <w:rsid w:val="001A644D"/>
    <w:rsid w:val="001A7EFD"/>
    <w:rsid w:val="001B1B5E"/>
    <w:rsid w:val="001B2B0E"/>
    <w:rsid w:val="001B3C2D"/>
    <w:rsid w:val="001C2864"/>
    <w:rsid w:val="001C52F2"/>
    <w:rsid w:val="001D0839"/>
    <w:rsid w:val="001D1A1E"/>
    <w:rsid w:val="001D5EC6"/>
    <w:rsid w:val="001E17E9"/>
    <w:rsid w:val="001E2296"/>
    <w:rsid w:val="001E2FD9"/>
    <w:rsid w:val="001E360A"/>
    <w:rsid w:val="001F5BFC"/>
    <w:rsid w:val="001F7125"/>
    <w:rsid w:val="0020076C"/>
    <w:rsid w:val="00212F9B"/>
    <w:rsid w:val="002159D8"/>
    <w:rsid w:val="00217102"/>
    <w:rsid w:val="0022115B"/>
    <w:rsid w:val="002229EF"/>
    <w:rsid w:val="00231A3E"/>
    <w:rsid w:val="0023407A"/>
    <w:rsid w:val="00237098"/>
    <w:rsid w:val="0023776B"/>
    <w:rsid w:val="002535BE"/>
    <w:rsid w:val="00256953"/>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1FB5"/>
    <w:rsid w:val="002A3A30"/>
    <w:rsid w:val="002A5599"/>
    <w:rsid w:val="002B1F43"/>
    <w:rsid w:val="002B548F"/>
    <w:rsid w:val="002B54B6"/>
    <w:rsid w:val="002B7E3A"/>
    <w:rsid w:val="002C3B8D"/>
    <w:rsid w:val="002C7F0E"/>
    <w:rsid w:val="002E6862"/>
    <w:rsid w:val="002E7D86"/>
    <w:rsid w:val="00305BE9"/>
    <w:rsid w:val="00310FEE"/>
    <w:rsid w:val="00315DFA"/>
    <w:rsid w:val="00322D7E"/>
    <w:rsid w:val="00324B19"/>
    <w:rsid w:val="00324E98"/>
    <w:rsid w:val="00331CBA"/>
    <w:rsid w:val="00333007"/>
    <w:rsid w:val="00333597"/>
    <w:rsid w:val="00333E33"/>
    <w:rsid w:val="00335CCE"/>
    <w:rsid w:val="00336948"/>
    <w:rsid w:val="00343154"/>
    <w:rsid w:val="00347EBA"/>
    <w:rsid w:val="003500AF"/>
    <w:rsid w:val="003512DE"/>
    <w:rsid w:val="003519F5"/>
    <w:rsid w:val="0035464C"/>
    <w:rsid w:val="003547CA"/>
    <w:rsid w:val="00354BCE"/>
    <w:rsid w:val="0035507D"/>
    <w:rsid w:val="00356180"/>
    <w:rsid w:val="00357ADE"/>
    <w:rsid w:val="00357CA6"/>
    <w:rsid w:val="00362383"/>
    <w:rsid w:val="00366CF6"/>
    <w:rsid w:val="00371B32"/>
    <w:rsid w:val="00375BB5"/>
    <w:rsid w:val="00381902"/>
    <w:rsid w:val="00381D7E"/>
    <w:rsid w:val="00382051"/>
    <w:rsid w:val="003875EC"/>
    <w:rsid w:val="00395414"/>
    <w:rsid w:val="00395BD9"/>
    <w:rsid w:val="00396A0D"/>
    <w:rsid w:val="003A28F6"/>
    <w:rsid w:val="003A6140"/>
    <w:rsid w:val="003A6BAE"/>
    <w:rsid w:val="003B096F"/>
    <w:rsid w:val="003B1B45"/>
    <w:rsid w:val="003C53E1"/>
    <w:rsid w:val="003D2A97"/>
    <w:rsid w:val="003D3F30"/>
    <w:rsid w:val="003D5E58"/>
    <w:rsid w:val="003D79CB"/>
    <w:rsid w:val="003E0D56"/>
    <w:rsid w:val="003E2EE3"/>
    <w:rsid w:val="003E3563"/>
    <w:rsid w:val="003F1069"/>
    <w:rsid w:val="003F24AF"/>
    <w:rsid w:val="003F3F91"/>
    <w:rsid w:val="004048B0"/>
    <w:rsid w:val="00406540"/>
    <w:rsid w:val="00410C98"/>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57122"/>
    <w:rsid w:val="00463694"/>
    <w:rsid w:val="004718EB"/>
    <w:rsid w:val="00475A89"/>
    <w:rsid w:val="00476277"/>
    <w:rsid w:val="004763CC"/>
    <w:rsid w:val="00487703"/>
    <w:rsid w:val="0049290F"/>
    <w:rsid w:val="0049453B"/>
    <w:rsid w:val="00494BE8"/>
    <w:rsid w:val="00494DB2"/>
    <w:rsid w:val="00495627"/>
    <w:rsid w:val="00496420"/>
    <w:rsid w:val="00497589"/>
    <w:rsid w:val="00497DF7"/>
    <w:rsid w:val="004A1A58"/>
    <w:rsid w:val="004A4C49"/>
    <w:rsid w:val="004B3771"/>
    <w:rsid w:val="004C1180"/>
    <w:rsid w:val="004C4BE2"/>
    <w:rsid w:val="004D34AC"/>
    <w:rsid w:val="004D4384"/>
    <w:rsid w:val="004D4B7B"/>
    <w:rsid w:val="004E210B"/>
    <w:rsid w:val="004F1988"/>
    <w:rsid w:val="004F1C32"/>
    <w:rsid w:val="004F7FE3"/>
    <w:rsid w:val="00500AC9"/>
    <w:rsid w:val="00503AAD"/>
    <w:rsid w:val="0050790A"/>
    <w:rsid w:val="00516138"/>
    <w:rsid w:val="00517D36"/>
    <w:rsid w:val="005222D8"/>
    <w:rsid w:val="00523CA7"/>
    <w:rsid w:val="00525487"/>
    <w:rsid w:val="005303C2"/>
    <w:rsid w:val="0053179B"/>
    <w:rsid w:val="00532137"/>
    <w:rsid w:val="005431C3"/>
    <w:rsid w:val="005470C0"/>
    <w:rsid w:val="00547471"/>
    <w:rsid w:val="005528EC"/>
    <w:rsid w:val="00553C83"/>
    <w:rsid w:val="00556EA5"/>
    <w:rsid w:val="0056245B"/>
    <w:rsid w:val="00572251"/>
    <w:rsid w:val="00576214"/>
    <w:rsid w:val="00583393"/>
    <w:rsid w:val="00586D22"/>
    <w:rsid w:val="00587907"/>
    <w:rsid w:val="005927A3"/>
    <w:rsid w:val="005947BE"/>
    <w:rsid w:val="005963A2"/>
    <w:rsid w:val="005A493C"/>
    <w:rsid w:val="005A5761"/>
    <w:rsid w:val="005A747E"/>
    <w:rsid w:val="005A7505"/>
    <w:rsid w:val="005B116C"/>
    <w:rsid w:val="005B34C3"/>
    <w:rsid w:val="005B37D7"/>
    <w:rsid w:val="005B7A9D"/>
    <w:rsid w:val="005B7F54"/>
    <w:rsid w:val="005B7FDE"/>
    <w:rsid w:val="005C22B8"/>
    <w:rsid w:val="005C4122"/>
    <w:rsid w:val="005C59AE"/>
    <w:rsid w:val="005D313F"/>
    <w:rsid w:val="005E18ED"/>
    <w:rsid w:val="005E56A5"/>
    <w:rsid w:val="005E5E53"/>
    <w:rsid w:val="005F350F"/>
    <w:rsid w:val="005F41EF"/>
    <w:rsid w:val="006013C2"/>
    <w:rsid w:val="00603334"/>
    <w:rsid w:val="00605B3B"/>
    <w:rsid w:val="006103A1"/>
    <w:rsid w:val="00610618"/>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880"/>
    <w:rsid w:val="00664B37"/>
    <w:rsid w:val="00670025"/>
    <w:rsid w:val="00672DD2"/>
    <w:rsid w:val="006739AF"/>
    <w:rsid w:val="00675892"/>
    <w:rsid w:val="00677510"/>
    <w:rsid w:val="0067783D"/>
    <w:rsid w:val="00682A30"/>
    <w:rsid w:val="00685B33"/>
    <w:rsid w:val="00692C17"/>
    <w:rsid w:val="006A535D"/>
    <w:rsid w:val="006B307C"/>
    <w:rsid w:val="006B48E0"/>
    <w:rsid w:val="006B633A"/>
    <w:rsid w:val="006B6BCE"/>
    <w:rsid w:val="006C4148"/>
    <w:rsid w:val="006C4E53"/>
    <w:rsid w:val="006D19C9"/>
    <w:rsid w:val="006D44A9"/>
    <w:rsid w:val="006D493C"/>
    <w:rsid w:val="006D6436"/>
    <w:rsid w:val="006D7E5A"/>
    <w:rsid w:val="006E058B"/>
    <w:rsid w:val="006F0A75"/>
    <w:rsid w:val="006F4B3C"/>
    <w:rsid w:val="006F5A91"/>
    <w:rsid w:val="00706F32"/>
    <w:rsid w:val="00710614"/>
    <w:rsid w:val="0071548A"/>
    <w:rsid w:val="00716132"/>
    <w:rsid w:val="00717511"/>
    <w:rsid w:val="00720486"/>
    <w:rsid w:val="0072626F"/>
    <w:rsid w:val="007273A8"/>
    <w:rsid w:val="0073634E"/>
    <w:rsid w:val="007366D6"/>
    <w:rsid w:val="007372B8"/>
    <w:rsid w:val="00743A30"/>
    <w:rsid w:val="007458A9"/>
    <w:rsid w:val="00747D69"/>
    <w:rsid w:val="00750353"/>
    <w:rsid w:val="00751CE6"/>
    <w:rsid w:val="007525D0"/>
    <w:rsid w:val="0075404B"/>
    <w:rsid w:val="00754E3B"/>
    <w:rsid w:val="00760104"/>
    <w:rsid w:val="00763B97"/>
    <w:rsid w:val="007648FF"/>
    <w:rsid w:val="00767300"/>
    <w:rsid w:val="00773B64"/>
    <w:rsid w:val="00773EFB"/>
    <w:rsid w:val="007762BF"/>
    <w:rsid w:val="00776AA0"/>
    <w:rsid w:val="007772FA"/>
    <w:rsid w:val="00777478"/>
    <w:rsid w:val="007816F9"/>
    <w:rsid w:val="00781B1D"/>
    <w:rsid w:val="007874BC"/>
    <w:rsid w:val="00793B84"/>
    <w:rsid w:val="007A5802"/>
    <w:rsid w:val="007B2E61"/>
    <w:rsid w:val="007B4F5C"/>
    <w:rsid w:val="007B52F1"/>
    <w:rsid w:val="007B5595"/>
    <w:rsid w:val="007C1A8D"/>
    <w:rsid w:val="007D0BCF"/>
    <w:rsid w:val="007D3DFE"/>
    <w:rsid w:val="007D698D"/>
    <w:rsid w:val="007D77E2"/>
    <w:rsid w:val="007D7A33"/>
    <w:rsid w:val="007E2425"/>
    <w:rsid w:val="007E2AA1"/>
    <w:rsid w:val="007E6366"/>
    <w:rsid w:val="007F0C92"/>
    <w:rsid w:val="007F542B"/>
    <w:rsid w:val="0080376F"/>
    <w:rsid w:val="008049B8"/>
    <w:rsid w:val="008074B0"/>
    <w:rsid w:val="0081061D"/>
    <w:rsid w:val="0081121A"/>
    <w:rsid w:val="00813CE3"/>
    <w:rsid w:val="00813ED9"/>
    <w:rsid w:val="00816D3F"/>
    <w:rsid w:val="00820AED"/>
    <w:rsid w:val="0082592A"/>
    <w:rsid w:val="00830765"/>
    <w:rsid w:val="00834351"/>
    <w:rsid w:val="00844E11"/>
    <w:rsid w:val="00847085"/>
    <w:rsid w:val="008501E5"/>
    <w:rsid w:val="00855C14"/>
    <w:rsid w:val="00856C07"/>
    <w:rsid w:val="00862844"/>
    <w:rsid w:val="008652A3"/>
    <w:rsid w:val="00865333"/>
    <w:rsid w:val="00867AB3"/>
    <w:rsid w:val="0087255A"/>
    <w:rsid w:val="00872C00"/>
    <w:rsid w:val="00875C69"/>
    <w:rsid w:val="008761A7"/>
    <w:rsid w:val="00876850"/>
    <w:rsid w:val="00876A3E"/>
    <w:rsid w:val="00880677"/>
    <w:rsid w:val="00884E39"/>
    <w:rsid w:val="008856B1"/>
    <w:rsid w:val="008920BB"/>
    <w:rsid w:val="008937EC"/>
    <w:rsid w:val="00893B93"/>
    <w:rsid w:val="00897DCE"/>
    <w:rsid w:val="008A2E6F"/>
    <w:rsid w:val="008A4907"/>
    <w:rsid w:val="008A6EFF"/>
    <w:rsid w:val="008A7AF9"/>
    <w:rsid w:val="008B0BC4"/>
    <w:rsid w:val="008B2C53"/>
    <w:rsid w:val="008B60A5"/>
    <w:rsid w:val="008C3E15"/>
    <w:rsid w:val="008C58DE"/>
    <w:rsid w:val="008C73F0"/>
    <w:rsid w:val="008D07C5"/>
    <w:rsid w:val="008D0D08"/>
    <w:rsid w:val="008D3075"/>
    <w:rsid w:val="008E1C18"/>
    <w:rsid w:val="008E6874"/>
    <w:rsid w:val="008F037F"/>
    <w:rsid w:val="008F1ABD"/>
    <w:rsid w:val="008F1BD4"/>
    <w:rsid w:val="008F3C66"/>
    <w:rsid w:val="008F5534"/>
    <w:rsid w:val="0090415A"/>
    <w:rsid w:val="00906C28"/>
    <w:rsid w:val="0090790F"/>
    <w:rsid w:val="00910AB9"/>
    <w:rsid w:val="00912991"/>
    <w:rsid w:val="00916D05"/>
    <w:rsid w:val="00917559"/>
    <w:rsid w:val="00921652"/>
    <w:rsid w:val="00921B1B"/>
    <w:rsid w:val="00924E88"/>
    <w:rsid w:val="009269CF"/>
    <w:rsid w:val="009359D0"/>
    <w:rsid w:val="00936971"/>
    <w:rsid w:val="00940A92"/>
    <w:rsid w:val="00946AA2"/>
    <w:rsid w:val="009470BE"/>
    <w:rsid w:val="009527D4"/>
    <w:rsid w:val="00952DF6"/>
    <w:rsid w:val="00954BC5"/>
    <w:rsid w:val="00954C8A"/>
    <w:rsid w:val="00966595"/>
    <w:rsid w:val="0096738A"/>
    <w:rsid w:val="00985057"/>
    <w:rsid w:val="00990C95"/>
    <w:rsid w:val="0099200F"/>
    <w:rsid w:val="00993A32"/>
    <w:rsid w:val="00993F2D"/>
    <w:rsid w:val="009A6092"/>
    <w:rsid w:val="009A622D"/>
    <w:rsid w:val="009B38E4"/>
    <w:rsid w:val="009B70DD"/>
    <w:rsid w:val="009C1C87"/>
    <w:rsid w:val="009C217E"/>
    <w:rsid w:val="009C3C13"/>
    <w:rsid w:val="009D0407"/>
    <w:rsid w:val="009D1F8E"/>
    <w:rsid w:val="009D3861"/>
    <w:rsid w:val="009D4B5F"/>
    <w:rsid w:val="009E4C36"/>
    <w:rsid w:val="009F4DBB"/>
    <w:rsid w:val="00A010B3"/>
    <w:rsid w:val="00A0307F"/>
    <w:rsid w:val="00A06303"/>
    <w:rsid w:val="00A12CCB"/>
    <w:rsid w:val="00A15DDA"/>
    <w:rsid w:val="00A2056F"/>
    <w:rsid w:val="00A21E6D"/>
    <w:rsid w:val="00A243EA"/>
    <w:rsid w:val="00A33B7B"/>
    <w:rsid w:val="00A33E0D"/>
    <w:rsid w:val="00A354ED"/>
    <w:rsid w:val="00A37523"/>
    <w:rsid w:val="00A430FE"/>
    <w:rsid w:val="00A4544F"/>
    <w:rsid w:val="00A4677F"/>
    <w:rsid w:val="00A47B7C"/>
    <w:rsid w:val="00A518BE"/>
    <w:rsid w:val="00A53830"/>
    <w:rsid w:val="00A61F5D"/>
    <w:rsid w:val="00A7068C"/>
    <w:rsid w:val="00A71692"/>
    <w:rsid w:val="00A7506D"/>
    <w:rsid w:val="00A80906"/>
    <w:rsid w:val="00A91DE4"/>
    <w:rsid w:val="00A97D95"/>
    <w:rsid w:val="00AA17B6"/>
    <w:rsid w:val="00AA50BB"/>
    <w:rsid w:val="00AA6C0A"/>
    <w:rsid w:val="00AB7FAE"/>
    <w:rsid w:val="00AC0AFC"/>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018C"/>
    <w:rsid w:val="00B11944"/>
    <w:rsid w:val="00B11CC3"/>
    <w:rsid w:val="00B13CF5"/>
    <w:rsid w:val="00B155C7"/>
    <w:rsid w:val="00B16FB2"/>
    <w:rsid w:val="00B22A17"/>
    <w:rsid w:val="00B24EB6"/>
    <w:rsid w:val="00B25685"/>
    <w:rsid w:val="00B25913"/>
    <w:rsid w:val="00B27594"/>
    <w:rsid w:val="00B33BA9"/>
    <w:rsid w:val="00B43465"/>
    <w:rsid w:val="00B43AFA"/>
    <w:rsid w:val="00B4432F"/>
    <w:rsid w:val="00B52088"/>
    <w:rsid w:val="00B527E2"/>
    <w:rsid w:val="00B54817"/>
    <w:rsid w:val="00B6266F"/>
    <w:rsid w:val="00B64395"/>
    <w:rsid w:val="00B6526D"/>
    <w:rsid w:val="00B678B1"/>
    <w:rsid w:val="00B71316"/>
    <w:rsid w:val="00B71531"/>
    <w:rsid w:val="00B737A5"/>
    <w:rsid w:val="00B83B61"/>
    <w:rsid w:val="00B87557"/>
    <w:rsid w:val="00B95D01"/>
    <w:rsid w:val="00BA3107"/>
    <w:rsid w:val="00BA4317"/>
    <w:rsid w:val="00BA668D"/>
    <w:rsid w:val="00BB23E5"/>
    <w:rsid w:val="00BB2B56"/>
    <w:rsid w:val="00BB33BB"/>
    <w:rsid w:val="00BB4ABB"/>
    <w:rsid w:val="00BB55E2"/>
    <w:rsid w:val="00BB75AF"/>
    <w:rsid w:val="00BC4B48"/>
    <w:rsid w:val="00BC5684"/>
    <w:rsid w:val="00BC5893"/>
    <w:rsid w:val="00BD34BF"/>
    <w:rsid w:val="00BE4FCE"/>
    <w:rsid w:val="00BE7A18"/>
    <w:rsid w:val="00BF34CF"/>
    <w:rsid w:val="00BF3C60"/>
    <w:rsid w:val="00BF5CAB"/>
    <w:rsid w:val="00BF7335"/>
    <w:rsid w:val="00BF7A9B"/>
    <w:rsid w:val="00BF7DEF"/>
    <w:rsid w:val="00C014F1"/>
    <w:rsid w:val="00C07169"/>
    <w:rsid w:val="00C151CC"/>
    <w:rsid w:val="00C17936"/>
    <w:rsid w:val="00C26298"/>
    <w:rsid w:val="00C267CF"/>
    <w:rsid w:val="00C267F5"/>
    <w:rsid w:val="00C27499"/>
    <w:rsid w:val="00C43AF7"/>
    <w:rsid w:val="00C44AAE"/>
    <w:rsid w:val="00C50AAD"/>
    <w:rsid w:val="00C5224B"/>
    <w:rsid w:val="00C52283"/>
    <w:rsid w:val="00C545B8"/>
    <w:rsid w:val="00C550C6"/>
    <w:rsid w:val="00C67996"/>
    <w:rsid w:val="00C67BE5"/>
    <w:rsid w:val="00C75898"/>
    <w:rsid w:val="00C81BAA"/>
    <w:rsid w:val="00C91409"/>
    <w:rsid w:val="00CB45F1"/>
    <w:rsid w:val="00CC71C8"/>
    <w:rsid w:val="00CC76DF"/>
    <w:rsid w:val="00CD786A"/>
    <w:rsid w:val="00CD7F84"/>
    <w:rsid w:val="00CE445E"/>
    <w:rsid w:val="00CE645C"/>
    <w:rsid w:val="00CF6CBE"/>
    <w:rsid w:val="00D00563"/>
    <w:rsid w:val="00D079E5"/>
    <w:rsid w:val="00D13503"/>
    <w:rsid w:val="00D1516A"/>
    <w:rsid w:val="00D16712"/>
    <w:rsid w:val="00D22C1C"/>
    <w:rsid w:val="00D25AD6"/>
    <w:rsid w:val="00D26642"/>
    <w:rsid w:val="00D2763B"/>
    <w:rsid w:val="00D37C6B"/>
    <w:rsid w:val="00D412E2"/>
    <w:rsid w:val="00D6189B"/>
    <w:rsid w:val="00D6390F"/>
    <w:rsid w:val="00D6607B"/>
    <w:rsid w:val="00D70E35"/>
    <w:rsid w:val="00D7653D"/>
    <w:rsid w:val="00D76C2C"/>
    <w:rsid w:val="00D80A44"/>
    <w:rsid w:val="00D828B6"/>
    <w:rsid w:val="00D84EBA"/>
    <w:rsid w:val="00D874CB"/>
    <w:rsid w:val="00D87DAF"/>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056AE"/>
    <w:rsid w:val="00E106A8"/>
    <w:rsid w:val="00E126A4"/>
    <w:rsid w:val="00E13FA3"/>
    <w:rsid w:val="00E151B1"/>
    <w:rsid w:val="00E1765A"/>
    <w:rsid w:val="00E24CBD"/>
    <w:rsid w:val="00E31CEA"/>
    <w:rsid w:val="00E365F4"/>
    <w:rsid w:val="00E37571"/>
    <w:rsid w:val="00E438EE"/>
    <w:rsid w:val="00E60AC8"/>
    <w:rsid w:val="00E61AB3"/>
    <w:rsid w:val="00E62164"/>
    <w:rsid w:val="00E65655"/>
    <w:rsid w:val="00E8039C"/>
    <w:rsid w:val="00E85A81"/>
    <w:rsid w:val="00E90882"/>
    <w:rsid w:val="00E92204"/>
    <w:rsid w:val="00E952AA"/>
    <w:rsid w:val="00E95475"/>
    <w:rsid w:val="00EA0EF8"/>
    <w:rsid w:val="00EA1FB1"/>
    <w:rsid w:val="00EA398D"/>
    <w:rsid w:val="00EA4FD2"/>
    <w:rsid w:val="00EB0526"/>
    <w:rsid w:val="00EC1264"/>
    <w:rsid w:val="00EC544D"/>
    <w:rsid w:val="00ED28F3"/>
    <w:rsid w:val="00ED6A3D"/>
    <w:rsid w:val="00EE0F8D"/>
    <w:rsid w:val="00EE1613"/>
    <w:rsid w:val="00EE186F"/>
    <w:rsid w:val="00EE3DCD"/>
    <w:rsid w:val="00EE4909"/>
    <w:rsid w:val="00EE50C5"/>
    <w:rsid w:val="00EF014D"/>
    <w:rsid w:val="00EF1E32"/>
    <w:rsid w:val="00EF5414"/>
    <w:rsid w:val="00EF5C34"/>
    <w:rsid w:val="00EF6B3C"/>
    <w:rsid w:val="00F018DE"/>
    <w:rsid w:val="00F05A6B"/>
    <w:rsid w:val="00F07F79"/>
    <w:rsid w:val="00F11874"/>
    <w:rsid w:val="00F12D12"/>
    <w:rsid w:val="00F13E51"/>
    <w:rsid w:val="00F16887"/>
    <w:rsid w:val="00F16A97"/>
    <w:rsid w:val="00F20DFD"/>
    <w:rsid w:val="00F22965"/>
    <w:rsid w:val="00F22DB8"/>
    <w:rsid w:val="00F232D4"/>
    <w:rsid w:val="00F2459A"/>
    <w:rsid w:val="00F30707"/>
    <w:rsid w:val="00F30B50"/>
    <w:rsid w:val="00F32B21"/>
    <w:rsid w:val="00F32EBE"/>
    <w:rsid w:val="00F35A16"/>
    <w:rsid w:val="00F37DD7"/>
    <w:rsid w:val="00F41190"/>
    <w:rsid w:val="00F46DF4"/>
    <w:rsid w:val="00F53A9D"/>
    <w:rsid w:val="00F6025E"/>
    <w:rsid w:val="00F6071E"/>
    <w:rsid w:val="00F6144F"/>
    <w:rsid w:val="00F620CA"/>
    <w:rsid w:val="00F70C16"/>
    <w:rsid w:val="00F7711B"/>
    <w:rsid w:val="00F809DC"/>
    <w:rsid w:val="00F832C1"/>
    <w:rsid w:val="00F903FB"/>
    <w:rsid w:val="00FA37FC"/>
    <w:rsid w:val="00FA38E3"/>
    <w:rsid w:val="00FA53F7"/>
    <w:rsid w:val="00FA7409"/>
    <w:rsid w:val="00FB2A70"/>
    <w:rsid w:val="00FB50C8"/>
    <w:rsid w:val="00FC3BD5"/>
    <w:rsid w:val="00FC5726"/>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github.com/HeyItsAp/Biscuit-Clicker-2.0/blob/main/Dokumenter/Developer.pdf" TargetMode="External"/><Relationship Id="rId3" Type="http://schemas.openxmlformats.org/officeDocument/2006/relationships/customXml" Target="../customXml/item3.xml"/><Relationship Id="rId21" Type="http://schemas.openxmlformats.org/officeDocument/2006/relationships/hyperlink" Target="https://github.com/HeyItsAp/Biscuit-Clicker-2.0/blob/main/Dokumenter/Tutorial.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hyperlink" Target="https://github.com/HeyItsAp/Biscuit-Clicker-2.0/blob/main/Dokumenter/Tutorial.pdf" TargetMode="Externa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image" Target="media/image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HeyItsAp/Biscuit-Clicker-2.0/tree/main/Dokumenter/Filler"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github.com/HeyItsAp/Biscuit-Clicker-2.0/blob/main/Dokumenter/Navigation.mp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hoenixnap.com/kb/how-to-backup-restore-a-mysql-databa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blob/main/Dokumenter/Developer.pdf" TargetMode="External"/><Relationship Id="rId27" Type="http://schemas.openxmlformats.org/officeDocument/2006/relationships/hyperlink" Target="https://github.com/HeyItsAp/Biscuit-Clicker-2.0/blob/main/Dokumenter/Navigation.mp4"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0D2230"/>
    <w:rsid w:val="001002EB"/>
    <w:rsid w:val="0013053C"/>
    <w:rsid w:val="00157819"/>
    <w:rsid w:val="001B2B0E"/>
    <w:rsid w:val="00274C72"/>
    <w:rsid w:val="002767B7"/>
    <w:rsid w:val="00293C79"/>
    <w:rsid w:val="00324E98"/>
    <w:rsid w:val="003B096F"/>
    <w:rsid w:val="00430B05"/>
    <w:rsid w:val="00495AC7"/>
    <w:rsid w:val="005A6471"/>
    <w:rsid w:val="005F2A88"/>
    <w:rsid w:val="00642FDA"/>
    <w:rsid w:val="007428E0"/>
    <w:rsid w:val="007B4F5C"/>
    <w:rsid w:val="008130AF"/>
    <w:rsid w:val="0081500D"/>
    <w:rsid w:val="00860C97"/>
    <w:rsid w:val="008C799C"/>
    <w:rsid w:val="008F3C66"/>
    <w:rsid w:val="009E6ED6"/>
    <w:rsid w:val="00B83B61"/>
    <w:rsid w:val="00BE4FCE"/>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3</Pages>
  <Words>2464</Words>
  <Characters>13062</Characters>
  <Application>Microsoft Office Word</Application>
  <DocSecurity>0</DocSecurity>
  <Lines>108</Lines>
  <Paragraphs>3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6-05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